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3630"/>
        </w:tabs>
        <w:ind w:left="-1080"/>
        <w:rPr>
          <w:rFonts w:ascii="Gabriel Sans Medium" w:hAnsi="Gabriel Sans Medium"/>
          <w:sz w:val="22"/>
          <w:szCs w:val="22"/>
        </w:rPr>
      </w:pPr>
      <w:r>
        <w:rPr>
          <w:rFonts w:ascii="Gabriel Sans Medium" w:hAnsi="Gabriel Sans Medium"/>
          <w:sz w:val="22"/>
          <w:szCs w:val="22"/>
          <w:lang w:val="en-US"/>
        </w:rPr>
        <w:drawing>
          <wp:inline distT="0" distB="0" distL="0" distR="0">
            <wp:extent cx="4389120" cy="1576705"/>
            <wp:effectExtent l="19050" t="19050" r="11430" b="2349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a:xfrm>
                      <a:off x="0" y="0"/>
                      <a:ext cx="4389120" cy="1576929"/>
                    </a:xfrm>
                    <a:prstGeom prst="rect">
                      <a:avLst/>
                    </a:prstGeom>
                    <a:ln w="12700" cap="sq">
                      <a:solidFill>
                        <a:srgbClr val="00B050"/>
                      </a:solidFill>
                      <a:prstDash val="solid"/>
                      <a:miter lim="800000"/>
                      <a:headEnd/>
                      <a:tailEnd/>
                    </a:ln>
                    <a:effectLst/>
                  </pic:spPr>
                </pic:pic>
              </a:graphicData>
            </a:graphic>
          </wp:inline>
        </w:drawing>
      </w:r>
    </w:p>
    <w:p>
      <w:pPr>
        <w:pStyle w:val="4"/>
        <w:tabs>
          <w:tab w:val="left" w:pos="5175"/>
          <w:tab w:val="left" w:pos="5861"/>
          <w:tab w:val="left" w:pos="9851"/>
        </w:tabs>
        <w:ind w:left="-360"/>
        <w:jc w:val="both"/>
        <w:rPr>
          <w:rFonts w:ascii="Gabriel Sans Medium" w:hAnsi="Gabriel Sans Medium"/>
          <w:sz w:val="22"/>
          <w:szCs w:val="22"/>
        </w:rPr>
      </w:pPr>
    </w:p>
    <w:p>
      <w:pPr>
        <w:pStyle w:val="4"/>
        <w:tabs>
          <w:tab w:val="left" w:pos="5175"/>
          <w:tab w:val="left" w:pos="5861"/>
          <w:tab w:val="left" w:pos="9851"/>
        </w:tabs>
        <w:ind w:left="-360"/>
        <w:jc w:val="both"/>
        <w:rPr>
          <w:rFonts w:hint="default" w:ascii="Gabriel Sans Medium" w:hAnsi="Gabriel Sans Medium"/>
          <w:sz w:val="22"/>
          <w:szCs w:val="22"/>
          <w:u w:val="single"/>
          <w:lang w:val="en-US"/>
        </w:rPr>
      </w:pPr>
      <w:r>
        <w:rPr>
          <w:rFonts w:ascii="Gabriel Sans Medium" w:hAnsi="Gabriel Sans Medium"/>
          <w:sz w:val="22"/>
          <w:szCs w:val="22"/>
        </w:rPr>
        <w:t xml:space="preserve">Name: </w:t>
      </w:r>
      <w:r>
        <w:rPr>
          <w:rFonts w:hint="default" w:ascii="Gabriel Sans Medium" w:hAnsi="Gabriel Sans Medium"/>
          <w:sz w:val="22"/>
          <w:szCs w:val="22"/>
          <w:u w:val="single"/>
          <w:lang w:val="en-US"/>
        </w:rPr>
        <w:t xml:space="preserve">Parael, Shalomae G.  </w:t>
      </w:r>
      <w:r>
        <w:rPr>
          <w:rFonts w:hint="default" w:ascii="Gabriel Sans Medium" w:hAnsi="Gabriel Sans Medium"/>
          <w:sz w:val="22"/>
          <w:szCs w:val="22"/>
          <w:lang w:val="en-US"/>
        </w:rPr>
        <w:t xml:space="preserve">  </w:t>
      </w:r>
      <w:r>
        <w:rPr>
          <w:rFonts w:ascii="Gabriel Sans Medium" w:hAnsi="Gabriel Sans Medium"/>
          <w:sz w:val="22"/>
          <w:szCs w:val="22"/>
        </w:rPr>
        <w:t xml:space="preserve"> Course &amp; Section: </w:t>
      </w:r>
      <w:r>
        <w:rPr>
          <w:rFonts w:hint="default" w:ascii="Gabriel Sans Medium" w:hAnsi="Gabriel Sans Medium"/>
          <w:sz w:val="22"/>
          <w:szCs w:val="22"/>
          <w:u w:val="single"/>
          <w:lang w:val="en-US"/>
        </w:rPr>
        <w:t>BSIT-3113</w:t>
      </w:r>
    </w:p>
    <w:p>
      <w:pPr>
        <w:pStyle w:val="4"/>
        <w:tabs>
          <w:tab w:val="left" w:pos="5175"/>
          <w:tab w:val="left" w:pos="5861"/>
          <w:tab w:val="left" w:pos="9851"/>
        </w:tabs>
        <w:ind w:left="-360"/>
        <w:jc w:val="both"/>
        <w:rPr>
          <w:rFonts w:ascii="Gabriel Sans Medium" w:hAnsi="Gabriel Sans Medium"/>
          <w:i/>
          <w:sz w:val="22"/>
          <w:szCs w:val="22"/>
        </w:rPr>
      </w:pPr>
      <w:r>
        <w:rPr>
          <w:rFonts w:ascii="Gabriel Sans Medium" w:hAnsi="Gabriel Sans Medium"/>
          <w:i/>
          <w:sz w:val="22"/>
          <w:szCs w:val="22"/>
        </w:rPr>
        <w:t>(This assignment will be submitted on _______________________)</w:t>
      </w:r>
    </w:p>
    <w:p>
      <w:pPr>
        <w:pStyle w:val="4"/>
        <w:tabs>
          <w:tab w:val="left" w:pos="5175"/>
          <w:tab w:val="left" w:pos="5861"/>
          <w:tab w:val="left" w:pos="9851"/>
        </w:tabs>
        <w:ind w:left="-360"/>
        <w:jc w:val="both"/>
        <w:rPr>
          <w:rFonts w:ascii="Gabriel Sans Medium" w:hAnsi="Gabriel Sans Medium"/>
          <w:sz w:val="22"/>
          <w:szCs w:val="22"/>
        </w:rPr>
      </w:pPr>
      <w:r>
        <w:rPr>
          <w:rFonts w:ascii="Gabriel Sans Medium" w:hAnsi="Gabriel Sans Medium"/>
          <w:b/>
          <w:bCs/>
          <w:sz w:val="22"/>
          <w:szCs w:val="22"/>
        </w:rPr>
        <w:t>Instruction</w:t>
      </w:r>
      <w:r>
        <w:rPr>
          <w:rFonts w:ascii="Gabriel Sans Medium" w:hAnsi="Gabriel Sans Medium"/>
          <w:sz w:val="22"/>
          <w:szCs w:val="22"/>
        </w:rPr>
        <w:t>: Look for other references and add information to what we have discussed.</w:t>
      </w:r>
      <w:bookmarkStart w:id="0" w:name="_Hlk49608662"/>
    </w:p>
    <w:p>
      <w:pPr>
        <w:pStyle w:val="4"/>
        <w:tabs>
          <w:tab w:val="left" w:pos="5175"/>
          <w:tab w:val="left" w:pos="5861"/>
          <w:tab w:val="left" w:pos="9851"/>
        </w:tabs>
        <w:ind w:left="-360"/>
        <w:jc w:val="both"/>
        <w:rPr>
          <w:rFonts w:ascii="Gabriel Sans Medium" w:hAnsi="Gabriel Sans Medium"/>
          <w:sz w:val="22"/>
          <w:szCs w:val="22"/>
        </w:rPr>
      </w:pPr>
    </w:p>
    <w:p>
      <w:pPr>
        <w:pStyle w:val="4"/>
        <w:numPr>
          <w:ilvl w:val="0"/>
          <w:numId w:val="1"/>
        </w:numPr>
        <w:tabs>
          <w:tab w:val="left" w:pos="5175"/>
          <w:tab w:val="left" w:pos="5861"/>
          <w:tab w:val="left" w:pos="9851"/>
        </w:tabs>
        <w:ind w:left="0" w:hanging="284"/>
        <w:jc w:val="both"/>
        <w:rPr>
          <w:rFonts w:ascii="Gabriel Sans Medium" w:hAnsi="Gabriel Sans Medium"/>
          <w:sz w:val="22"/>
          <w:szCs w:val="22"/>
        </w:rPr>
      </w:pPr>
      <w:r>
        <w:rPr>
          <w:rFonts w:ascii="Gabriel Sans Medium" w:hAnsi="Gabriel Sans Medium"/>
          <w:sz w:val="22"/>
          <w:szCs w:val="22"/>
        </w:rPr>
        <w:t>Explain other reason/s why Rizal is important for tertiary students.</w:t>
      </w:r>
    </w:p>
    <w:p>
      <w:pPr>
        <w:pStyle w:val="4"/>
        <w:numPr>
          <w:ilvl w:val="0"/>
          <w:numId w:val="0"/>
        </w:numPr>
        <w:tabs>
          <w:tab w:val="left" w:pos="5175"/>
          <w:tab w:val="left" w:pos="5861"/>
          <w:tab w:val="left" w:pos="9851"/>
        </w:tabs>
        <w:ind w:left="-284" w:leftChars="0"/>
        <w:jc w:val="both"/>
        <w:rPr>
          <w:rFonts w:hint="default" w:ascii="Gabriel Sans Medium" w:hAnsi="Gabriel Sans Medium" w:cs="Gabriel Sans Medium"/>
          <w:sz w:val="22"/>
          <w:szCs w:val="22"/>
          <w:lang w:val="en-US"/>
        </w:rPr>
      </w:pPr>
      <w:r>
        <w:rPr>
          <w:rFonts w:hint="default" w:ascii="Segoe UI" w:hAnsi="Segoe UI" w:cs="Segoe UI"/>
          <w:sz w:val="22"/>
          <w:szCs w:val="22"/>
        </w:rPr>
        <w:t>●</w:t>
      </w:r>
      <w:r>
        <w:rPr>
          <w:rFonts w:hint="default" w:ascii="Gabriel Sans Medium" w:hAnsi="Gabriel Sans Medium" w:cs="Gabriel Sans Medium"/>
          <w:sz w:val="22"/>
          <w:szCs w:val="22"/>
          <w:lang w:val="en-US"/>
        </w:rPr>
        <w:t xml:space="preserve"> The teaching of Rizal life, works and writings mandated by Republic Act 1425. It is important to study everything about him because on what he’s done, his greatness and dedication of his love on the country should be recognize. He opened the eyes and minds of very Filipino through his knowledge and power of letter. He’s one of the reason why we achieved now the peace and freedom.</w:t>
      </w:r>
    </w:p>
    <w:p>
      <w:pPr>
        <w:pStyle w:val="4"/>
        <w:numPr>
          <w:ilvl w:val="0"/>
          <w:numId w:val="0"/>
        </w:numPr>
        <w:tabs>
          <w:tab w:val="left" w:pos="5175"/>
          <w:tab w:val="left" w:pos="5861"/>
          <w:tab w:val="left" w:pos="9851"/>
        </w:tabs>
        <w:ind w:left="-284" w:leftChars="0"/>
        <w:jc w:val="both"/>
        <w:rPr>
          <w:rFonts w:hint="default" w:ascii="Gabriel Sans Medium" w:hAnsi="Gabriel Sans Medium" w:cs="Gabriel Sans Medium"/>
          <w:sz w:val="22"/>
          <w:szCs w:val="22"/>
          <w:lang w:val="en-US"/>
        </w:rPr>
      </w:pPr>
    </w:p>
    <w:p>
      <w:pPr>
        <w:pStyle w:val="4"/>
        <w:numPr>
          <w:ilvl w:val="0"/>
          <w:numId w:val="1"/>
        </w:numPr>
        <w:tabs>
          <w:tab w:val="left" w:pos="5175"/>
          <w:tab w:val="left" w:pos="5861"/>
          <w:tab w:val="left" w:pos="9851"/>
        </w:tabs>
        <w:ind w:left="0" w:hanging="284"/>
        <w:jc w:val="both"/>
        <w:rPr>
          <w:rFonts w:ascii="Gabriel Sans Medium" w:hAnsi="Gabriel Sans Medium"/>
          <w:sz w:val="22"/>
          <w:szCs w:val="22"/>
        </w:rPr>
      </w:pPr>
      <w:r>
        <w:rPr>
          <w:rFonts w:ascii="Gabriel Sans Medium" w:hAnsi="Gabriel Sans Medium"/>
          <w:sz w:val="22"/>
          <w:szCs w:val="22"/>
        </w:rPr>
        <w:t>What amendment/s could be done in order to strengthen the implementation of the Rizal Law?</w:t>
      </w:r>
    </w:p>
    <w:p>
      <w:pPr>
        <w:pStyle w:val="4"/>
        <w:numPr>
          <w:ilvl w:val="0"/>
          <w:numId w:val="0"/>
        </w:numPr>
        <w:tabs>
          <w:tab w:val="left" w:pos="5175"/>
          <w:tab w:val="left" w:pos="5861"/>
          <w:tab w:val="left" w:pos="9851"/>
        </w:tabs>
        <w:ind w:left="-284" w:leftChars="0"/>
        <w:jc w:val="both"/>
        <w:rPr>
          <w:rFonts w:hint="default" w:ascii="Gabriel Sans Medium" w:hAnsi="Gabriel Sans Medium"/>
          <w:sz w:val="22"/>
          <w:szCs w:val="22"/>
          <w:lang w:val="en-US"/>
        </w:rPr>
      </w:pPr>
      <w:r>
        <w:rPr>
          <w:rFonts w:hint="default" w:ascii="Segoe UI" w:hAnsi="Segoe UI" w:cs="Segoe UI"/>
          <w:sz w:val="22"/>
          <w:szCs w:val="22"/>
        </w:rPr>
        <w:t>●</w:t>
      </w:r>
      <w:r>
        <w:rPr>
          <w:rFonts w:hint="default" w:ascii="Gabriel Sans Medium" w:hAnsi="Gabriel Sans Medium"/>
          <w:sz w:val="22"/>
          <w:szCs w:val="22"/>
          <w:lang w:val="en-US"/>
        </w:rPr>
        <w:t xml:space="preserve"> The Rizal’s law is one of the important way for the youth to understand the importance of Rizal’s contribution. The law aims to give significance what his done to our country and put Rizal closer to our heart. </w:t>
      </w:r>
    </w:p>
    <w:p>
      <w:pPr>
        <w:pStyle w:val="4"/>
        <w:numPr>
          <w:ilvl w:val="0"/>
          <w:numId w:val="0"/>
        </w:numPr>
        <w:tabs>
          <w:tab w:val="left" w:pos="5175"/>
          <w:tab w:val="left" w:pos="5861"/>
          <w:tab w:val="left" w:pos="9851"/>
        </w:tabs>
        <w:ind w:left="-284" w:leftChars="0"/>
        <w:jc w:val="both"/>
        <w:rPr>
          <w:rFonts w:ascii="Gabriel Sans Medium" w:hAnsi="Gabriel Sans Medium"/>
          <w:sz w:val="22"/>
          <w:szCs w:val="22"/>
        </w:rPr>
      </w:pPr>
      <w:r>
        <w:rPr>
          <w:rFonts w:ascii="Gabriel Sans Medium" w:hAnsi="Gabriel Sans Medium"/>
          <w:sz w:val="22"/>
          <w:szCs w:val="22"/>
        </w:rPr>
        <w:t xml:space="preserve"> </w:t>
      </w:r>
    </w:p>
    <w:p>
      <w:pPr>
        <w:pStyle w:val="4"/>
        <w:numPr>
          <w:ilvl w:val="0"/>
          <w:numId w:val="1"/>
        </w:numPr>
        <w:tabs>
          <w:tab w:val="left" w:pos="5175"/>
          <w:tab w:val="left" w:pos="5861"/>
          <w:tab w:val="left" w:pos="9851"/>
        </w:tabs>
        <w:ind w:left="0" w:hanging="284"/>
        <w:jc w:val="both"/>
        <w:rPr>
          <w:rFonts w:ascii="Gabriel Sans Medium" w:hAnsi="Gabriel Sans Medium"/>
          <w:sz w:val="22"/>
          <w:szCs w:val="22"/>
        </w:rPr>
      </w:pPr>
      <w:r>
        <w:rPr>
          <w:rFonts w:ascii="Gabriel Sans Medium" w:hAnsi="Gabriel Sans Medium"/>
          <w:sz w:val="22"/>
          <w:szCs w:val="22"/>
        </w:rPr>
        <w:t>How will you improve your nationalism and patriotism? Explain your answer.</w:t>
      </w:r>
    </w:p>
    <w:p>
      <w:pPr>
        <w:pStyle w:val="4"/>
        <w:numPr>
          <w:ilvl w:val="0"/>
          <w:numId w:val="0"/>
        </w:numPr>
        <w:tabs>
          <w:tab w:val="left" w:pos="5175"/>
          <w:tab w:val="left" w:pos="5861"/>
          <w:tab w:val="left" w:pos="9851"/>
        </w:tabs>
        <w:ind w:left="-284" w:leftChars="0"/>
        <w:jc w:val="both"/>
        <w:rPr>
          <w:rFonts w:hint="default" w:ascii="Segoe UI" w:hAnsi="Segoe UI" w:cs="Segoe UI"/>
          <w:sz w:val="22"/>
          <w:szCs w:val="22"/>
          <w:lang w:val="en-US"/>
        </w:rPr>
      </w:pPr>
      <w:r>
        <w:rPr>
          <w:rFonts w:hint="default" w:ascii="Segoe UI" w:hAnsi="Segoe UI" w:cs="Segoe UI"/>
          <w:sz w:val="22"/>
          <w:szCs w:val="22"/>
        </w:rPr>
        <w:t>●</w:t>
      </w:r>
      <w:r>
        <w:rPr>
          <w:rFonts w:hint="default" w:ascii="Segoe UI" w:hAnsi="Segoe UI" w:cs="Segoe UI"/>
          <w:sz w:val="22"/>
          <w:szCs w:val="22"/>
          <w:lang w:val="en-US"/>
        </w:rPr>
        <w:t xml:space="preserve"> I can improved my nationalism and patriotism by study the history of my country, I always put in my mind and give importance.  I will respect the national anthem and sing it with pride and I will adore everything made of my country, I will promote and share it with other country. And I will </w:t>
      </w:r>
      <w:bookmarkStart w:id="1" w:name="_GoBack"/>
      <w:bookmarkEnd w:id="1"/>
      <w:r>
        <w:rPr>
          <w:rFonts w:hint="default" w:ascii="Segoe UI" w:hAnsi="Segoe UI" w:cs="Segoe UI"/>
          <w:sz w:val="22"/>
          <w:szCs w:val="22"/>
          <w:lang w:val="en-US"/>
        </w:rPr>
        <w:t>follow and obey the law and rules that implemented. I will be a good citizens to my fellow men by helping them in a good way.</w:t>
      </w:r>
    </w:p>
    <w:p>
      <w:pPr>
        <w:pStyle w:val="4"/>
        <w:numPr>
          <w:ilvl w:val="0"/>
          <w:numId w:val="0"/>
        </w:numPr>
        <w:tabs>
          <w:tab w:val="left" w:pos="5175"/>
          <w:tab w:val="left" w:pos="5861"/>
          <w:tab w:val="left" w:pos="9851"/>
        </w:tabs>
        <w:ind w:left="-284" w:leftChars="0"/>
        <w:jc w:val="both"/>
        <w:rPr>
          <w:rFonts w:hint="default" w:ascii="Segoe UI" w:hAnsi="Segoe UI" w:cs="Segoe UI"/>
          <w:sz w:val="22"/>
          <w:szCs w:val="22"/>
          <w:lang w:val="en-US"/>
        </w:rPr>
      </w:pPr>
    </w:p>
    <w:p>
      <w:pPr>
        <w:pStyle w:val="4"/>
        <w:tabs>
          <w:tab w:val="left" w:pos="5175"/>
          <w:tab w:val="left" w:pos="5861"/>
          <w:tab w:val="left" w:pos="9851"/>
        </w:tabs>
        <w:jc w:val="both"/>
        <w:rPr>
          <w:rFonts w:ascii="Gabriel Sans Medium" w:hAnsi="Gabriel Sans Medium"/>
          <w:sz w:val="22"/>
          <w:szCs w:val="22"/>
        </w:rPr>
      </w:pPr>
      <w:r>
        <w:rPr>
          <w:rFonts w:ascii="Gabriel Sans Medium" w:hAnsi="Gabriel Sans Medium"/>
          <w:sz w:val="22"/>
          <w:szCs w:val="22"/>
        </w:rPr>
        <w:drawing>
          <wp:anchor distT="0" distB="0" distL="114300" distR="114300" simplePos="0" relativeHeight="251657216" behindDoc="1" locked="0" layoutInCell="1" allowOverlap="1">
            <wp:simplePos x="0" y="0"/>
            <wp:positionH relativeFrom="column">
              <wp:posOffset>1590675</wp:posOffset>
            </wp:positionH>
            <wp:positionV relativeFrom="paragraph">
              <wp:posOffset>36195</wp:posOffset>
            </wp:positionV>
            <wp:extent cx="4389120" cy="2131695"/>
            <wp:effectExtent l="19050" t="19050" r="11430" b="2095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89120" cy="2131859"/>
                    </a:xfrm>
                    <a:prstGeom prst="rect">
                      <a:avLst/>
                    </a:prstGeom>
                    <a:noFill/>
                    <a:ln>
                      <a:solidFill>
                        <a:srgbClr val="00B050"/>
                      </a:solidFill>
                    </a:ln>
                  </pic:spPr>
                </pic:pic>
              </a:graphicData>
            </a:graphic>
          </wp:anchor>
        </w:drawing>
      </w:r>
    </w:p>
    <w:p>
      <w:pPr>
        <w:pStyle w:val="4"/>
        <w:tabs>
          <w:tab w:val="left" w:pos="5175"/>
          <w:tab w:val="left" w:pos="5861"/>
          <w:tab w:val="left" w:pos="9851"/>
        </w:tabs>
        <w:ind w:left="360"/>
        <w:jc w:val="both"/>
        <w:rPr>
          <w:rFonts w:ascii="Gabriel Sans Medium" w:hAnsi="Gabriel Sans Medium"/>
          <w:sz w:val="22"/>
          <w:szCs w:val="22"/>
        </w:rPr>
      </w:pPr>
    </w:p>
    <w:p>
      <w:pPr>
        <w:tabs>
          <w:tab w:val="left" w:pos="2758"/>
        </w:tabs>
        <w:ind w:left="2880"/>
        <w:rPr>
          <w:rFonts w:ascii="Gabriel Sans Medium" w:hAnsi="Gabriel Sans Medium"/>
          <w:sz w:val="22"/>
          <w:szCs w:val="22"/>
        </w:rPr>
      </w:pPr>
    </w:p>
    <w:bookmarkEnd w:id="0"/>
    <w:p>
      <w:pPr>
        <w:tabs>
          <w:tab w:val="left" w:pos="2758"/>
        </w:tabs>
        <w:ind w:left="2880"/>
        <w:rPr>
          <w:rFonts w:ascii="Gabriel Sans Medium" w:hAnsi="Gabriel Sans Medium"/>
          <w:sz w:val="22"/>
          <w:szCs w:val="22"/>
        </w:rPr>
      </w:pPr>
    </w:p>
    <w:sectPr>
      <w:headerReference r:id="rId3" w:type="default"/>
      <w:footerReference r:id="rId4" w:type="default"/>
      <w:pgSz w:w="11906" w:h="16838"/>
      <w:pgMar w:top="1260" w:right="1016" w:bottom="1170" w:left="1440" w:header="720" w:footer="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Gabriel Sans Medium">
    <w:altName w:val="Calibri"/>
    <w:panose1 w:val="00000000000000000000"/>
    <w:charset w:val="00"/>
    <w:family w:val="modern"/>
    <w:pitch w:val="default"/>
    <w:sig w:usb0="00000000" w:usb1="00000000" w:usb2="00000000" w:usb3="00000000" w:csb0="00000001" w:csb1="00000000"/>
  </w:font>
  <w:font w:name="Arial Narrow">
    <w:panose1 w:val="020B0606020202030204"/>
    <w:charset w:val="00"/>
    <w:family w:val="swiss"/>
    <w:pitch w:val="default"/>
    <w:sig w:usb0="00000287" w:usb1="00000800" w:usb2="00000000" w:usb3="00000000" w:csb0="2000009F" w:csb1="DFD70000"/>
  </w:font>
  <w:font w:name="Gabriel Sans Normal">
    <w:altName w:val="Calibri"/>
    <w:panose1 w:val="00000000000000000000"/>
    <w:charset w:val="00"/>
    <w:family w:val="modern"/>
    <w:pitch w:val="default"/>
    <w:sig w:usb0="00000000" w:usb1="00000000" w:usb2="00000000" w:usb3="00000000" w:csb0="00000001" w:csb1="00000000"/>
  </w:font>
  <w:font w:name="Gabriel Sans Black">
    <w:altName w:val="Calibri"/>
    <w:panose1 w:val="00000000000000000000"/>
    <w:charset w:val="00"/>
    <w:family w:val="modern"/>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16773522"/>
      <w:docPartObj>
        <w:docPartGallery w:val="autotext"/>
      </w:docPartObj>
    </w:sdtPr>
    <w:sdtContent>
      <w:sdt>
        <w:sdtPr>
          <w:id w:val="-316341319"/>
          <w:docPartObj>
            <w:docPartGallery w:val="autotext"/>
          </w:docPartObj>
        </w:sdtPr>
        <w:sdtEndPr>
          <w:rPr>
            <w:rFonts w:ascii="Gabriel Sans Black" w:hAnsi="Gabriel Sans Black"/>
            <w:color w:val="FFFFFF" w:themeColor="background1"/>
            <w:sz w:val="28"/>
            <w:szCs w:val="28"/>
            <w14:textFill>
              <w14:solidFill>
                <w14:schemeClr w14:val="bg1"/>
              </w14:solidFill>
            </w14:textFill>
          </w:rPr>
        </w:sdtEndPr>
        <w:sdtContent>
          <w:p>
            <w:pPr>
              <w:pStyle w:val="5"/>
              <w:ind w:left="-900"/>
            </w:pPr>
            <w:r>
              <w:rPr>
                <w:rFonts w:ascii="Gabriel Sans Black" w:hAnsi="Gabriel Sans Black"/>
                <w:sz w:val="28"/>
                <w:szCs w:val="28"/>
                <w:lang w:val="en-US"/>
              </w:rPr>
              <w:drawing>
                <wp:anchor distT="0" distB="0" distL="114300" distR="114300" simplePos="0" relativeHeight="251661312" behindDoc="1" locked="0" layoutInCell="1" allowOverlap="1">
                  <wp:simplePos x="0" y="0"/>
                  <wp:positionH relativeFrom="page">
                    <wp:posOffset>38100</wp:posOffset>
                  </wp:positionH>
                  <wp:positionV relativeFrom="paragraph">
                    <wp:posOffset>-180975</wp:posOffset>
                  </wp:positionV>
                  <wp:extent cx="7475220" cy="889000"/>
                  <wp:effectExtent l="0" t="0" r="0" b="635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7475093" cy="889000"/>
                          </a:xfrm>
                          <a:prstGeom prst="rect">
                            <a:avLst/>
                          </a:prstGeom>
                          <a:noFill/>
                          <a:ln>
                            <a:noFill/>
                          </a:ln>
                        </pic:spPr>
                      </pic:pic>
                    </a:graphicData>
                  </a:graphic>
                </wp:anchor>
              </w:drawing>
            </w:r>
          </w:p>
          <w:p>
            <w:pPr>
              <w:pStyle w:val="5"/>
              <w:ind w:left="-900"/>
              <w:rPr>
                <w:rFonts w:ascii="Gabriel Sans Black" w:hAnsi="Gabriel Sans Black"/>
                <w:color w:val="FFFFFF" w:themeColor="background1"/>
                <w:sz w:val="28"/>
                <w:szCs w:val="28"/>
                <w14:textFill>
                  <w14:solidFill>
                    <w14:schemeClr w14:val="bg1"/>
                  </w14:solidFill>
                </w14:textFill>
              </w:rPr>
            </w:pPr>
            <w:r>
              <w:rPr>
                <w:rFonts w:ascii="Gabriel Sans Black" w:hAnsi="Gabriel Sans Black"/>
                <w:color w:val="FFFFFF" w:themeColor="background1"/>
                <w:sz w:val="28"/>
                <w:szCs w:val="28"/>
                <w14:textFill>
                  <w14:solidFill>
                    <w14:schemeClr w14:val="bg1"/>
                  </w14:solidFill>
                </w14:textFill>
              </w:rPr>
              <w:fldChar w:fldCharType="begin"/>
            </w:r>
            <w:r>
              <w:rPr>
                <w:rFonts w:ascii="Gabriel Sans Black" w:hAnsi="Gabriel Sans Black"/>
                <w:color w:val="FFFFFF" w:themeColor="background1"/>
                <w:sz w:val="28"/>
                <w:szCs w:val="28"/>
                <w14:textFill>
                  <w14:solidFill>
                    <w14:schemeClr w14:val="bg1"/>
                  </w14:solidFill>
                </w14:textFill>
              </w:rPr>
              <w:instrText xml:space="preserve"> PAGE   \* MERGEFORMAT </w:instrText>
            </w:r>
            <w:r>
              <w:rPr>
                <w:rFonts w:ascii="Gabriel Sans Black" w:hAnsi="Gabriel Sans Black"/>
                <w:color w:val="FFFFFF" w:themeColor="background1"/>
                <w:sz w:val="28"/>
                <w:szCs w:val="28"/>
                <w14:textFill>
                  <w14:solidFill>
                    <w14:schemeClr w14:val="bg1"/>
                  </w14:solidFill>
                </w14:textFill>
              </w:rPr>
              <w:fldChar w:fldCharType="separate"/>
            </w:r>
            <w:r>
              <w:rPr>
                <w:rFonts w:ascii="Gabriel Sans Black" w:hAnsi="Gabriel Sans Black"/>
                <w:color w:val="FFFFFF" w:themeColor="background1"/>
                <w:sz w:val="28"/>
                <w:szCs w:val="28"/>
                <w14:textFill>
                  <w14:solidFill>
                    <w14:schemeClr w14:val="bg1"/>
                  </w14:solidFill>
                </w14:textFill>
              </w:rPr>
              <w:t>1</w:t>
            </w:r>
            <w:r>
              <w:rPr>
                <w:rFonts w:ascii="Gabriel Sans Black" w:hAnsi="Gabriel Sans Black"/>
                <w:color w:val="FFFFFF" w:themeColor="background1"/>
                <w:sz w:val="28"/>
                <w:szCs w:val="28"/>
                <w14:textFill>
                  <w14:solidFill>
                    <w14:schemeClr w14:val="bg1"/>
                  </w14:solidFill>
                </w14:textFill>
              </w:rPr>
              <w:fldChar w:fldCharType="end"/>
            </w:r>
          </w:p>
        </w:sdtContent>
      </w:sdt>
      <w:p>
        <w:pPr>
          <w:pStyle w:val="5"/>
          <w:tabs>
            <w:tab w:val="right" w:pos="9450"/>
            <w:tab w:val="clear" w:pos="4680"/>
            <w:tab w:val="clear" w:pos="9360"/>
          </w:tabs>
          <w:ind w:left="-900"/>
        </w:pPr>
        <w:r>
          <w:tab/>
        </w:r>
      </w:p>
    </w:sdtContent>
  </w:sdt>
  <w:p>
    <w:pPr>
      <w:pStyle w:val="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r>
      <w:rPr>
        <w:lang w:val="en-US"/>
      </w:rPr>
      <mc:AlternateContent>
        <mc:Choice Requires="wps">
          <w:drawing>
            <wp:anchor distT="45720" distB="45720" distL="114300" distR="114300" simplePos="0" relativeHeight="251657216" behindDoc="0" locked="0" layoutInCell="1" allowOverlap="1">
              <wp:simplePos x="0" y="0"/>
              <wp:positionH relativeFrom="column">
                <wp:posOffset>2152650</wp:posOffset>
              </wp:positionH>
              <wp:positionV relativeFrom="paragraph">
                <wp:posOffset>-304800</wp:posOffset>
              </wp:positionV>
              <wp:extent cx="3743325" cy="561975"/>
              <wp:effectExtent l="0" t="0" r="9525" b="9525"/>
              <wp:wrapSquare wrapText="bothSides"/>
              <wp:docPr id="217" name="Text Box 2"/>
              <wp:cNvGraphicFramePr/>
              <a:graphic xmlns:a="http://schemas.openxmlformats.org/drawingml/2006/main">
                <a:graphicData uri="http://schemas.microsoft.com/office/word/2010/wordprocessingShape">
                  <wps:wsp>
                    <wps:cNvSpPr txBox="1">
                      <a:spLocks noChangeArrowheads="1"/>
                    </wps:cNvSpPr>
                    <wps:spPr bwMode="auto">
                      <a:xfrm>
                        <a:off x="0" y="0"/>
                        <a:ext cx="3743325" cy="561975"/>
                      </a:xfrm>
                      <a:prstGeom prst="rect">
                        <a:avLst/>
                      </a:prstGeom>
                      <a:solidFill>
                        <a:srgbClr val="FFFFFF"/>
                      </a:solidFill>
                      <a:ln w="9525">
                        <a:noFill/>
                        <a:miter lim="800000"/>
                      </a:ln>
                      <a:effectLst/>
                    </wps:spPr>
                    <wps:txbx>
                      <w:txbxContent>
                        <w:p>
                          <w:pPr>
                            <w:jc w:val="right"/>
                            <w:rPr>
                              <w:rFonts w:ascii="Arial Narrow" w:hAnsi="Arial Narrow" w:eastAsia="Arial Narrow" w:cs="Arial Narrow"/>
                              <w:b/>
                              <w:color w:val="00B050"/>
                              <w:sz w:val="22"/>
                              <w:szCs w:val="22"/>
                              <w:lang w:val="en-SG"/>
                            </w:rPr>
                          </w:pPr>
                          <w:r>
                            <w:rPr>
                              <w:rFonts w:ascii="Arial Narrow" w:hAnsi="Arial Narrow" w:eastAsia="Arial Narrow" w:cs="Arial Narrow"/>
                              <w:b/>
                              <w:color w:val="00B050"/>
                              <w:sz w:val="22"/>
                              <w:szCs w:val="22"/>
                              <w:lang w:val="en-SG"/>
                            </w:rPr>
                            <w:t>Life and Works of Rizal and Other Heroes</w:t>
                          </w:r>
                        </w:p>
                        <w:p>
                          <w:pPr>
                            <w:jc w:val="right"/>
                            <w:rPr>
                              <w:sz w:val="22"/>
                              <w:szCs w:val="22"/>
                              <w:lang w:val="en-SG"/>
                            </w:rPr>
                          </w:pPr>
                          <w:r>
                            <w:rPr>
                              <w:rFonts w:ascii="Arial Narrow" w:hAnsi="Arial Narrow" w:eastAsia="Arial Narrow" w:cs="Arial Narrow"/>
                              <w:b/>
                              <w:color w:val="00B050"/>
                              <w:sz w:val="22"/>
                              <w:szCs w:val="22"/>
                              <w:lang w:val="en-SG"/>
                            </w:rPr>
                            <w:t>Introduction to Rizal Subject</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169.5pt;margin-top:-24pt;height:44.25pt;width:294.75pt;mso-wrap-distance-bottom:3.6pt;mso-wrap-distance-left:9pt;mso-wrap-distance-right:9pt;mso-wrap-distance-top:3.6pt;z-index:251657216;mso-width-relative:page;mso-height-relative:page;" fillcolor="#FFFFFF" filled="t" stroked="f" coordsize="21600,21600" o:gfxdata="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sL0AJNkAAAAKAQAADwAA&#10;AAAAAAABACAAAAAiAAAAZHJzL2Rvd25yZXYueG1sUEsBAhQAFAAAAAgAh07iQABkpx0VAgAAEwQA&#10;AA4AAAAAAAAAAQAgAAAAKAEAAGRycy9lMm9Eb2MueG1sUEsFBgAAAAAGAAYAWQEAAK8FAAAAAA==&#10;">
              <v:fill on="t" focussize="0,0"/>
              <v:stroke on="f" miterlimit="8" joinstyle="miter"/>
              <v:imagedata o:title=""/>
              <o:lock v:ext="edit" aspectratio="f"/>
              <v:textbox>
                <w:txbxContent>
                  <w:p>
                    <w:pPr>
                      <w:jc w:val="right"/>
                      <w:rPr>
                        <w:rFonts w:ascii="Arial Narrow" w:hAnsi="Arial Narrow" w:eastAsia="Arial Narrow" w:cs="Arial Narrow"/>
                        <w:b/>
                        <w:color w:val="00B050"/>
                        <w:sz w:val="22"/>
                        <w:szCs w:val="22"/>
                        <w:lang w:val="en-SG"/>
                      </w:rPr>
                    </w:pPr>
                    <w:r>
                      <w:rPr>
                        <w:rFonts w:ascii="Arial Narrow" w:hAnsi="Arial Narrow" w:eastAsia="Arial Narrow" w:cs="Arial Narrow"/>
                        <w:b/>
                        <w:color w:val="00B050"/>
                        <w:sz w:val="22"/>
                        <w:szCs w:val="22"/>
                        <w:lang w:val="en-SG"/>
                      </w:rPr>
                      <w:t>Life and Works of Rizal and Other Heroes</w:t>
                    </w:r>
                  </w:p>
                  <w:p>
                    <w:pPr>
                      <w:jc w:val="right"/>
                      <w:rPr>
                        <w:sz w:val="22"/>
                        <w:szCs w:val="22"/>
                        <w:lang w:val="en-SG"/>
                      </w:rPr>
                    </w:pPr>
                    <w:r>
                      <w:rPr>
                        <w:rFonts w:ascii="Arial Narrow" w:hAnsi="Arial Narrow" w:eastAsia="Arial Narrow" w:cs="Arial Narrow"/>
                        <w:b/>
                        <w:color w:val="00B050"/>
                        <w:sz w:val="22"/>
                        <w:szCs w:val="22"/>
                        <w:lang w:val="en-SG"/>
                      </w:rPr>
                      <w:t>Introduction to Rizal Subject</w:t>
                    </w:r>
                  </w:p>
                </w:txbxContent>
              </v:textbox>
              <w10:wrap type="square"/>
            </v:shape>
          </w:pict>
        </mc:Fallback>
      </mc:AlternateContent>
    </w:r>
    <w:r>
      <w:rPr>
        <w:lang w:val="en-US"/>
      </w:rPr>
      <mc:AlternateContent>
        <mc:Choice Requires="wps">
          <w:drawing>
            <wp:anchor distT="45720" distB="45720" distL="114300" distR="114300" simplePos="0" relativeHeight="251659264" behindDoc="1" locked="0" layoutInCell="1" allowOverlap="1">
              <wp:simplePos x="0" y="0"/>
              <wp:positionH relativeFrom="column">
                <wp:posOffset>5430520</wp:posOffset>
              </wp:positionH>
              <wp:positionV relativeFrom="paragraph">
                <wp:posOffset>160020</wp:posOffset>
              </wp:positionV>
              <wp:extent cx="1555115" cy="339090"/>
              <wp:effectExtent l="608330" t="0" r="0" b="0"/>
              <wp:wrapNone/>
              <wp:docPr id="4" name="Text Box 1"/>
              <wp:cNvGraphicFramePr/>
              <a:graphic xmlns:a="http://schemas.openxmlformats.org/drawingml/2006/main">
                <a:graphicData uri="http://schemas.microsoft.com/office/word/2010/wordprocessingShape">
                  <wps:wsp>
                    <wps:cNvSpPr txBox="1">
                      <a:spLocks noChangeArrowheads="1"/>
                    </wps:cNvSpPr>
                    <wps:spPr bwMode="auto">
                      <a:xfrm rot="5400000">
                        <a:off x="0" y="0"/>
                        <a:ext cx="1555115" cy="339090"/>
                      </a:xfrm>
                      <a:prstGeom prst="rect">
                        <a:avLst/>
                      </a:prstGeom>
                      <a:noFill/>
                      <a:ln>
                        <a:noFill/>
                      </a:ln>
                      <a:effectLst/>
                    </wps:spPr>
                    <wps:txbx>
                      <w:txbxContent>
                        <w:p>
                          <w:pPr>
                            <w:pBdr>
                              <w:top w:val="none" w:color="auto" w:sz="0" w:space="0"/>
                              <w:left w:val="none" w:color="auto" w:sz="0" w:space="0"/>
                              <w:bottom w:val="none" w:color="auto" w:sz="0" w:space="0"/>
                              <w:right w:val="none" w:color="auto" w:sz="0" w:space="0"/>
                              <w:between w:val="none" w:color="auto" w:sz="0" w:space="0"/>
                            </w:pBdr>
                            <w:tabs>
                              <w:tab w:val="center" w:pos="4513"/>
                              <w:tab w:val="right" w:pos="9026"/>
                            </w:tabs>
                            <w:ind w:right="480"/>
                            <w:jc w:val="right"/>
                            <w:rPr>
                              <w:rFonts w:ascii="Gabriel Sans Normal" w:hAnsi="Gabriel Sans Normal" w:eastAsia="Arial Narrow" w:cs="Arial Narrow"/>
                              <w:b/>
                              <w:color w:val="FFFFFF" w:themeColor="background1"/>
                              <w14:textFill>
                                <w14:solidFill>
                                  <w14:schemeClr w14:val="bg1"/>
                                </w14:solidFill>
                              </w14:textFill>
                            </w:rPr>
                          </w:pPr>
                          <w:r>
                            <w:rPr>
                              <w:rFonts w:ascii="Gabriel Sans Normal" w:hAnsi="Gabriel Sans Normal" w:eastAsia="Arial Narrow" w:cs="Arial Narrow"/>
                              <w:b/>
                              <w:color w:val="FFFFFF" w:themeColor="background1"/>
                              <w14:textFill>
                                <w14:solidFill>
                                  <w14:schemeClr w14:val="bg1"/>
                                </w14:solidFill>
                              </w14:textFill>
                            </w:rPr>
                            <w:t>COL009</w:t>
                          </w:r>
                        </w:p>
                      </w:txbxContent>
                    </wps:txbx>
                    <wps:bodyPr rot="0" vert="vert" wrap="square" lIns="91440" tIns="45720" rIns="91440" bIns="45720" anchor="t" anchorCtr="0" upright="1">
                      <a:noAutofit/>
                    </wps:bodyPr>
                  </wps:wsp>
                </a:graphicData>
              </a:graphic>
            </wp:anchor>
          </w:drawing>
        </mc:Choice>
        <mc:Fallback>
          <w:pict>
            <v:shape id="Text Box 1" o:spid="_x0000_s1026" o:spt="202" type="#_x0000_t202" style="position:absolute;left:0pt;margin-left:427.6pt;margin-top:12.6pt;height:26.7pt;width:122.45pt;rotation:5898240f;z-index:-251657216;mso-width-relative:page;mso-height-relative:page;" filled="f" stroked="f" coordsize="21600,21600" o:gfxdata="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ymUQotgAAAAKAQAADwAAAAAAAAABACAAAAAiAAAAZHJzL2Rvd25yZXYueG1s&#10;UEsBAhQAFAAAAAgAh07iQKAN6rT4AQAA4gMAAA4AAAAAAAAAAQAgAAAAJwEAAGRycy9lMm9Eb2Mu&#10;eG1sUEsFBgAAAAAGAAYAWQEAAJEFAAAAAA==&#10;">
              <v:fill on="f" focussize="0,0"/>
              <v:stroke on="f"/>
              <v:imagedata o:title=""/>
              <o:lock v:ext="edit" aspectratio="f"/>
              <v:textbox style="layout-flow:vertical;">
                <w:txbxContent>
                  <w:p>
                    <w:pPr>
                      <w:pBdr>
                        <w:top w:val="none" w:color="auto" w:sz="0" w:space="0"/>
                        <w:left w:val="none" w:color="auto" w:sz="0" w:space="0"/>
                        <w:bottom w:val="none" w:color="auto" w:sz="0" w:space="0"/>
                        <w:right w:val="none" w:color="auto" w:sz="0" w:space="0"/>
                        <w:between w:val="none" w:color="auto" w:sz="0" w:space="0"/>
                      </w:pBdr>
                      <w:tabs>
                        <w:tab w:val="center" w:pos="4513"/>
                        <w:tab w:val="right" w:pos="9026"/>
                      </w:tabs>
                      <w:ind w:right="480"/>
                      <w:jc w:val="right"/>
                      <w:rPr>
                        <w:rFonts w:ascii="Gabriel Sans Normal" w:hAnsi="Gabriel Sans Normal" w:eastAsia="Arial Narrow" w:cs="Arial Narrow"/>
                        <w:b/>
                        <w:color w:val="FFFFFF" w:themeColor="background1"/>
                        <w14:textFill>
                          <w14:solidFill>
                            <w14:schemeClr w14:val="bg1"/>
                          </w14:solidFill>
                        </w14:textFill>
                      </w:rPr>
                    </w:pPr>
                    <w:r>
                      <w:rPr>
                        <w:rFonts w:ascii="Gabriel Sans Normal" w:hAnsi="Gabriel Sans Normal" w:eastAsia="Arial Narrow" w:cs="Arial Narrow"/>
                        <w:b/>
                        <w:color w:val="FFFFFF" w:themeColor="background1"/>
                        <w14:textFill>
                          <w14:solidFill>
                            <w14:schemeClr w14:val="bg1"/>
                          </w14:solidFill>
                        </w14:textFill>
                      </w:rPr>
                      <w:t>COL009</w:t>
                    </w:r>
                  </w:p>
                </w:txbxContent>
              </v:textbox>
            </v:shape>
          </w:pict>
        </mc:Fallback>
      </mc:AlternateContent>
    </w:r>
    <w:r>
      <w:rPr>
        <w:lang w:val="en-US"/>
      </w:rPr>
      <w:drawing>
        <wp:anchor distT="0" distB="0" distL="114300" distR="114300" simplePos="0" relativeHeight="251655168" behindDoc="1" locked="0" layoutInCell="1" allowOverlap="1">
          <wp:simplePos x="0" y="0"/>
          <wp:positionH relativeFrom="column">
            <wp:posOffset>-1256665</wp:posOffset>
          </wp:positionH>
          <wp:positionV relativeFrom="paragraph">
            <wp:posOffset>-448310</wp:posOffset>
          </wp:positionV>
          <wp:extent cx="7924800" cy="148272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
                    <a:extLst>
                      <a:ext uri="{28A0092B-C50C-407E-A947-70E740481C1C}">
                        <a14:useLocalDpi xmlns:a14="http://schemas.microsoft.com/office/drawing/2010/main" val="0"/>
                      </a:ext>
                    </a:extLst>
                  </a:blip>
                  <a:srcRect r="4755"/>
                  <a:stretch>
                    <a:fillRect/>
                  </a:stretch>
                </pic:blipFill>
                <pic:spPr>
                  <a:xfrm>
                    <a:off x="0" y="0"/>
                    <a:ext cx="7924800" cy="1482725"/>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2D31762"/>
    <w:multiLevelType w:val="multilevel"/>
    <w:tmpl w:val="62D31762"/>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2"/>
  <w:documentProtection w:enforcement="0"/>
  <w:defaultTabStop w:val="720"/>
  <w:characterSpacingControl w:val="doNotCompress"/>
  <w:hdrShapeDefaults>
    <o:shapelayout v:ext="edit">
      <o:idmap v:ext="edit" data="4"/>
    </o:shapelayout>
  </w:hdrShapeDefault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QCAjNLc3MDA1MTUyUdpeDU4uLM/DyQAsNaAExplSssAAAA"/>
  </w:docVars>
  <w:rsids>
    <w:rsidRoot w:val="0061405C"/>
    <w:rsid w:val="00001069"/>
    <w:rsid w:val="000013CB"/>
    <w:rsid w:val="00003FF7"/>
    <w:rsid w:val="000064C1"/>
    <w:rsid w:val="00006AA8"/>
    <w:rsid w:val="00010137"/>
    <w:rsid w:val="00010C0F"/>
    <w:rsid w:val="0001238E"/>
    <w:rsid w:val="00013794"/>
    <w:rsid w:val="00014075"/>
    <w:rsid w:val="00014377"/>
    <w:rsid w:val="0001445B"/>
    <w:rsid w:val="00014D50"/>
    <w:rsid w:val="000165C9"/>
    <w:rsid w:val="00017CB2"/>
    <w:rsid w:val="000205F4"/>
    <w:rsid w:val="00020B47"/>
    <w:rsid w:val="000215F8"/>
    <w:rsid w:val="00023FA9"/>
    <w:rsid w:val="00026AAD"/>
    <w:rsid w:val="0002741E"/>
    <w:rsid w:val="00027C4A"/>
    <w:rsid w:val="0003234F"/>
    <w:rsid w:val="000324D6"/>
    <w:rsid w:val="00032A61"/>
    <w:rsid w:val="000343DA"/>
    <w:rsid w:val="000345C3"/>
    <w:rsid w:val="0003460E"/>
    <w:rsid w:val="00034839"/>
    <w:rsid w:val="000349E7"/>
    <w:rsid w:val="0003585E"/>
    <w:rsid w:val="000367FD"/>
    <w:rsid w:val="00036B02"/>
    <w:rsid w:val="000406B9"/>
    <w:rsid w:val="00041496"/>
    <w:rsid w:val="000420F8"/>
    <w:rsid w:val="000428CA"/>
    <w:rsid w:val="00044406"/>
    <w:rsid w:val="00044420"/>
    <w:rsid w:val="00044EBA"/>
    <w:rsid w:val="00045E9E"/>
    <w:rsid w:val="000460D7"/>
    <w:rsid w:val="000466BA"/>
    <w:rsid w:val="00046864"/>
    <w:rsid w:val="000470D6"/>
    <w:rsid w:val="00047FA0"/>
    <w:rsid w:val="000505A9"/>
    <w:rsid w:val="0005129B"/>
    <w:rsid w:val="00051AF4"/>
    <w:rsid w:val="000526DF"/>
    <w:rsid w:val="00052752"/>
    <w:rsid w:val="00053605"/>
    <w:rsid w:val="0005497B"/>
    <w:rsid w:val="00055301"/>
    <w:rsid w:val="000560CC"/>
    <w:rsid w:val="00056502"/>
    <w:rsid w:val="00056508"/>
    <w:rsid w:val="00057683"/>
    <w:rsid w:val="00057AB9"/>
    <w:rsid w:val="00057CE7"/>
    <w:rsid w:val="00060FCA"/>
    <w:rsid w:val="0006125A"/>
    <w:rsid w:val="000612AB"/>
    <w:rsid w:val="0006138D"/>
    <w:rsid w:val="00062248"/>
    <w:rsid w:val="000625B2"/>
    <w:rsid w:val="00062691"/>
    <w:rsid w:val="000626A0"/>
    <w:rsid w:val="000626B8"/>
    <w:rsid w:val="00062DFD"/>
    <w:rsid w:val="000642F4"/>
    <w:rsid w:val="00065154"/>
    <w:rsid w:val="0006520B"/>
    <w:rsid w:val="00065710"/>
    <w:rsid w:val="0006590E"/>
    <w:rsid w:val="00066705"/>
    <w:rsid w:val="00066E6F"/>
    <w:rsid w:val="00067852"/>
    <w:rsid w:val="0007054D"/>
    <w:rsid w:val="000706C4"/>
    <w:rsid w:val="00070969"/>
    <w:rsid w:val="000723D7"/>
    <w:rsid w:val="00072DD9"/>
    <w:rsid w:val="00073D00"/>
    <w:rsid w:val="000751D8"/>
    <w:rsid w:val="000753A4"/>
    <w:rsid w:val="000758E3"/>
    <w:rsid w:val="00076A4D"/>
    <w:rsid w:val="00080AE0"/>
    <w:rsid w:val="0008333D"/>
    <w:rsid w:val="00083481"/>
    <w:rsid w:val="00083E01"/>
    <w:rsid w:val="00086283"/>
    <w:rsid w:val="00086402"/>
    <w:rsid w:val="0008652E"/>
    <w:rsid w:val="00087157"/>
    <w:rsid w:val="00087616"/>
    <w:rsid w:val="00087C25"/>
    <w:rsid w:val="00090075"/>
    <w:rsid w:val="00090374"/>
    <w:rsid w:val="00090627"/>
    <w:rsid w:val="00090AE5"/>
    <w:rsid w:val="00091323"/>
    <w:rsid w:val="0009132C"/>
    <w:rsid w:val="00091F1D"/>
    <w:rsid w:val="00092D29"/>
    <w:rsid w:val="0009306F"/>
    <w:rsid w:val="000931EC"/>
    <w:rsid w:val="000932CF"/>
    <w:rsid w:val="00093AB5"/>
    <w:rsid w:val="00095D3D"/>
    <w:rsid w:val="00096970"/>
    <w:rsid w:val="00097E07"/>
    <w:rsid w:val="000A02D7"/>
    <w:rsid w:val="000A0570"/>
    <w:rsid w:val="000A060D"/>
    <w:rsid w:val="000A0B39"/>
    <w:rsid w:val="000A0EF0"/>
    <w:rsid w:val="000A1228"/>
    <w:rsid w:val="000A1371"/>
    <w:rsid w:val="000A1896"/>
    <w:rsid w:val="000A1A46"/>
    <w:rsid w:val="000A1AB2"/>
    <w:rsid w:val="000A3B94"/>
    <w:rsid w:val="000A3F30"/>
    <w:rsid w:val="000A3F4B"/>
    <w:rsid w:val="000A47CE"/>
    <w:rsid w:val="000A6709"/>
    <w:rsid w:val="000A6A62"/>
    <w:rsid w:val="000A7088"/>
    <w:rsid w:val="000A71FA"/>
    <w:rsid w:val="000A7FE3"/>
    <w:rsid w:val="000B0573"/>
    <w:rsid w:val="000B0DDC"/>
    <w:rsid w:val="000B2009"/>
    <w:rsid w:val="000B3A49"/>
    <w:rsid w:val="000B3E9B"/>
    <w:rsid w:val="000B43CA"/>
    <w:rsid w:val="000B488E"/>
    <w:rsid w:val="000B4B8F"/>
    <w:rsid w:val="000B5C6A"/>
    <w:rsid w:val="000B63BE"/>
    <w:rsid w:val="000B6709"/>
    <w:rsid w:val="000B763E"/>
    <w:rsid w:val="000B7D6E"/>
    <w:rsid w:val="000C04B6"/>
    <w:rsid w:val="000C0ADB"/>
    <w:rsid w:val="000C2102"/>
    <w:rsid w:val="000C2388"/>
    <w:rsid w:val="000C2744"/>
    <w:rsid w:val="000C2C48"/>
    <w:rsid w:val="000C4404"/>
    <w:rsid w:val="000C49E6"/>
    <w:rsid w:val="000C5AC8"/>
    <w:rsid w:val="000C5B5E"/>
    <w:rsid w:val="000C6329"/>
    <w:rsid w:val="000C7D5C"/>
    <w:rsid w:val="000D1EAE"/>
    <w:rsid w:val="000D2178"/>
    <w:rsid w:val="000D2E43"/>
    <w:rsid w:val="000D2E92"/>
    <w:rsid w:val="000D3395"/>
    <w:rsid w:val="000D57E5"/>
    <w:rsid w:val="000D6B11"/>
    <w:rsid w:val="000D779A"/>
    <w:rsid w:val="000D7ABC"/>
    <w:rsid w:val="000E0331"/>
    <w:rsid w:val="000E1125"/>
    <w:rsid w:val="000E2A1D"/>
    <w:rsid w:val="000E3AB6"/>
    <w:rsid w:val="000E3EDD"/>
    <w:rsid w:val="000E4278"/>
    <w:rsid w:val="000E46C4"/>
    <w:rsid w:val="000E54DD"/>
    <w:rsid w:val="000E5871"/>
    <w:rsid w:val="000E59A5"/>
    <w:rsid w:val="000E6E4C"/>
    <w:rsid w:val="000E77CA"/>
    <w:rsid w:val="000F0B5C"/>
    <w:rsid w:val="000F209C"/>
    <w:rsid w:val="000F343C"/>
    <w:rsid w:val="000F3F05"/>
    <w:rsid w:val="000F4AF5"/>
    <w:rsid w:val="000F675E"/>
    <w:rsid w:val="000F7A28"/>
    <w:rsid w:val="00100C14"/>
    <w:rsid w:val="001012D3"/>
    <w:rsid w:val="001014C9"/>
    <w:rsid w:val="001016E9"/>
    <w:rsid w:val="00101D3E"/>
    <w:rsid w:val="00101EEC"/>
    <w:rsid w:val="001022C4"/>
    <w:rsid w:val="001022E9"/>
    <w:rsid w:val="00102C1E"/>
    <w:rsid w:val="00102C40"/>
    <w:rsid w:val="00102F07"/>
    <w:rsid w:val="0010379F"/>
    <w:rsid w:val="001039AC"/>
    <w:rsid w:val="0010478E"/>
    <w:rsid w:val="00105215"/>
    <w:rsid w:val="00105316"/>
    <w:rsid w:val="00105745"/>
    <w:rsid w:val="00105E2A"/>
    <w:rsid w:val="00106367"/>
    <w:rsid w:val="00106716"/>
    <w:rsid w:val="00106A4C"/>
    <w:rsid w:val="00107960"/>
    <w:rsid w:val="00107997"/>
    <w:rsid w:val="001130A9"/>
    <w:rsid w:val="00113E0A"/>
    <w:rsid w:val="00114C9C"/>
    <w:rsid w:val="00114E20"/>
    <w:rsid w:val="00115201"/>
    <w:rsid w:val="00115DB0"/>
    <w:rsid w:val="00115E09"/>
    <w:rsid w:val="00116940"/>
    <w:rsid w:val="00116B4F"/>
    <w:rsid w:val="0011706C"/>
    <w:rsid w:val="001172D6"/>
    <w:rsid w:val="00117B98"/>
    <w:rsid w:val="00120CC2"/>
    <w:rsid w:val="00120E1B"/>
    <w:rsid w:val="00121CF8"/>
    <w:rsid w:val="001224AA"/>
    <w:rsid w:val="001224FE"/>
    <w:rsid w:val="00122A74"/>
    <w:rsid w:val="00123011"/>
    <w:rsid w:val="00124774"/>
    <w:rsid w:val="00124D42"/>
    <w:rsid w:val="0012522B"/>
    <w:rsid w:val="00125C04"/>
    <w:rsid w:val="00125F2D"/>
    <w:rsid w:val="001270D1"/>
    <w:rsid w:val="001278D9"/>
    <w:rsid w:val="00130A6D"/>
    <w:rsid w:val="00131906"/>
    <w:rsid w:val="00131C3E"/>
    <w:rsid w:val="00131C7B"/>
    <w:rsid w:val="001337A1"/>
    <w:rsid w:val="00133B31"/>
    <w:rsid w:val="00133B45"/>
    <w:rsid w:val="00133C70"/>
    <w:rsid w:val="00134A51"/>
    <w:rsid w:val="001355BE"/>
    <w:rsid w:val="00135934"/>
    <w:rsid w:val="00135D6E"/>
    <w:rsid w:val="001363AC"/>
    <w:rsid w:val="0014128D"/>
    <w:rsid w:val="0014252C"/>
    <w:rsid w:val="00143007"/>
    <w:rsid w:val="001430E5"/>
    <w:rsid w:val="00143C1E"/>
    <w:rsid w:val="00144F7B"/>
    <w:rsid w:val="0014642C"/>
    <w:rsid w:val="00146CFA"/>
    <w:rsid w:val="00147F8A"/>
    <w:rsid w:val="00150B03"/>
    <w:rsid w:val="00150FDC"/>
    <w:rsid w:val="00151257"/>
    <w:rsid w:val="001513CA"/>
    <w:rsid w:val="00151482"/>
    <w:rsid w:val="001520D6"/>
    <w:rsid w:val="001529B5"/>
    <w:rsid w:val="00153128"/>
    <w:rsid w:val="001541AB"/>
    <w:rsid w:val="001554CB"/>
    <w:rsid w:val="00155D18"/>
    <w:rsid w:val="00156127"/>
    <w:rsid w:val="00156A64"/>
    <w:rsid w:val="00156E7B"/>
    <w:rsid w:val="0015729F"/>
    <w:rsid w:val="00161529"/>
    <w:rsid w:val="001620D9"/>
    <w:rsid w:val="00162DCE"/>
    <w:rsid w:val="001632FC"/>
    <w:rsid w:val="00163A14"/>
    <w:rsid w:val="001646EB"/>
    <w:rsid w:val="0016499A"/>
    <w:rsid w:val="00165087"/>
    <w:rsid w:val="0016679E"/>
    <w:rsid w:val="001668B0"/>
    <w:rsid w:val="00166E31"/>
    <w:rsid w:val="0016713F"/>
    <w:rsid w:val="00167823"/>
    <w:rsid w:val="00170DFE"/>
    <w:rsid w:val="00170EF8"/>
    <w:rsid w:val="00170FBB"/>
    <w:rsid w:val="0017150A"/>
    <w:rsid w:val="00171E9E"/>
    <w:rsid w:val="00171FED"/>
    <w:rsid w:val="001724A4"/>
    <w:rsid w:val="0017304B"/>
    <w:rsid w:val="00174371"/>
    <w:rsid w:val="0017462C"/>
    <w:rsid w:val="001746AD"/>
    <w:rsid w:val="001749DB"/>
    <w:rsid w:val="00174C4F"/>
    <w:rsid w:val="00174EED"/>
    <w:rsid w:val="00175491"/>
    <w:rsid w:val="00175504"/>
    <w:rsid w:val="001759A1"/>
    <w:rsid w:val="00175C9C"/>
    <w:rsid w:val="00176558"/>
    <w:rsid w:val="001774EB"/>
    <w:rsid w:val="00177D15"/>
    <w:rsid w:val="00177D85"/>
    <w:rsid w:val="00180270"/>
    <w:rsid w:val="00180A1A"/>
    <w:rsid w:val="00180AB4"/>
    <w:rsid w:val="00183812"/>
    <w:rsid w:val="00183942"/>
    <w:rsid w:val="00183F27"/>
    <w:rsid w:val="00185ACF"/>
    <w:rsid w:val="00185DD3"/>
    <w:rsid w:val="00192549"/>
    <w:rsid w:val="00192663"/>
    <w:rsid w:val="00192A87"/>
    <w:rsid w:val="0019369A"/>
    <w:rsid w:val="001936CD"/>
    <w:rsid w:val="00193C2E"/>
    <w:rsid w:val="0019490E"/>
    <w:rsid w:val="00195F04"/>
    <w:rsid w:val="00196482"/>
    <w:rsid w:val="001964B9"/>
    <w:rsid w:val="00197307"/>
    <w:rsid w:val="0019767B"/>
    <w:rsid w:val="00197E2E"/>
    <w:rsid w:val="001A1068"/>
    <w:rsid w:val="001A18D4"/>
    <w:rsid w:val="001A2F43"/>
    <w:rsid w:val="001A5241"/>
    <w:rsid w:val="001A5340"/>
    <w:rsid w:val="001A761D"/>
    <w:rsid w:val="001A7657"/>
    <w:rsid w:val="001B1140"/>
    <w:rsid w:val="001B21F1"/>
    <w:rsid w:val="001B3CBE"/>
    <w:rsid w:val="001B53BC"/>
    <w:rsid w:val="001B5DBE"/>
    <w:rsid w:val="001B62FE"/>
    <w:rsid w:val="001B6529"/>
    <w:rsid w:val="001B6B55"/>
    <w:rsid w:val="001B7DA7"/>
    <w:rsid w:val="001B7E72"/>
    <w:rsid w:val="001C1C1B"/>
    <w:rsid w:val="001C1CEE"/>
    <w:rsid w:val="001C207C"/>
    <w:rsid w:val="001C3921"/>
    <w:rsid w:val="001C4394"/>
    <w:rsid w:val="001C4407"/>
    <w:rsid w:val="001C4F36"/>
    <w:rsid w:val="001C56EA"/>
    <w:rsid w:val="001C582A"/>
    <w:rsid w:val="001C5FE6"/>
    <w:rsid w:val="001D05A7"/>
    <w:rsid w:val="001D17E7"/>
    <w:rsid w:val="001D1C65"/>
    <w:rsid w:val="001D2085"/>
    <w:rsid w:val="001D22AE"/>
    <w:rsid w:val="001D27F3"/>
    <w:rsid w:val="001D3078"/>
    <w:rsid w:val="001D30AC"/>
    <w:rsid w:val="001D30C3"/>
    <w:rsid w:val="001D357A"/>
    <w:rsid w:val="001D3AD1"/>
    <w:rsid w:val="001D3CB0"/>
    <w:rsid w:val="001D52FF"/>
    <w:rsid w:val="001D61C9"/>
    <w:rsid w:val="001D6938"/>
    <w:rsid w:val="001D7C8A"/>
    <w:rsid w:val="001D7D24"/>
    <w:rsid w:val="001E2224"/>
    <w:rsid w:val="001E2480"/>
    <w:rsid w:val="001E286C"/>
    <w:rsid w:val="001E3482"/>
    <w:rsid w:val="001E3F13"/>
    <w:rsid w:val="001E4454"/>
    <w:rsid w:val="001E55EB"/>
    <w:rsid w:val="001E5A7A"/>
    <w:rsid w:val="001E5D96"/>
    <w:rsid w:val="001E672F"/>
    <w:rsid w:val="001E6DCC"/>
    <w:rsid w:val="001E6EED"/>
    <w:rsid w:val="001E755E"/>
    <w:rsid w:val="001E781B"/>
    <w:rsid w:val="001E7D9D"/>
    <w:rsid w:val="001E7F68"/>
    <w:rsid w:val="001F0233"/>
    <w:rsid w:val="001F160A"/>
    <w:rsid w:val="001F24B4"/>
    <w:rsid w:val="001F31C2"/>
    <w:rsid w:val="001F334E"/>
    <w:rsid w:val="001F3C15"/>
    <w:rsid w:val="001F4D9F"/>
    <w:rsid w:val="002002BA"/>
    <w:rsid w:val="00200CF0"/>
    <w:rsid w:val="00200FD8"/>
    <w:rsid w:val="00201222"/>
    <w:rsid w:val="00201658"/>
    <w:rsid w:val="002016CB"/>
    <w:rsid w:val="00202089"/>
    <w:rsid w:val="002029AB"/>
    <w:rsid w:val="00202C8B"/>
    <w:rsid w:val="00203142"/>
    <w:rsid w:val="00203738"/>
    <w:rsid w:val="00203BAF"/>
    <w:rsid w:val="00203DD3"/>
    <w:rsid w:val="00204C1F"/>
    <w:rsid w:val="002065FF"/>
    <w:rsid w:val="00207101"/>
    <w:rsid w:val="00207109"/>
    <w:rsid w:val="0020783E"/>
    <w:rsid w:val="0021067E"/>
    <w:rsid w:val="00210F8F"/>
    <w:rsid w:val="00211CC4"/>
    <w:rsid w:val="00211FAD"/>
    <w:rsid w:val="002130ED"/>
    <w:rsid w:val="00213147"/>
    <w:rsid w:val="00213F81"/>
    <w:rsid w:val="002143BD"/>
    <w:rsid w:val="0021580B"/>
    <w:rsid w:val="00215C91"/>
    <w:rsid w:val="00216326"/>
    <w:rsid w:val="00216D69"/>
    <w:rsid w:val="00222468"/>
    <w:rsid w:val="0022353F"/>
    <w:rsid w:val="00223DE8"/>
    <w:rsid w:val="002244F9"/>
    <w:rsid w:val="00224965"/>
    <w:rsid w:val="00224F79"/>
    <w:rsid w:val="00226507"/>
    <w:rsid w:val="0022724E"/>
    <w:rsid w:val="00227DBB"/>
    <w:rsid w:val="00230303"/>
    <w:rsid w:val="0023183A"/>
    <w:rsid w:val="00231CB6"/>
    <w:rsid w:val="00232114"/>
    <w:rsid w:val="002322DA"/>
    <w:rsid w:val="00232985"/>
    <w:rsid w:val="00232CCC"/>
    <w:rsid w:val="00234228"/>
    <w:rsid w:val="00234464"/>
    <w:rsid w:val="00234C07"/>
    <w:rsid w:val="0023689E"/>
    <w:rsid w:val="00237390"/>
    <w:rsid w:val="00237DEF"/>
    <w:rsid w:val="0024015F"/>
    <w:rsid w:val="002410C2"/>
    <w:rsid w:val="002411B6"/>
    <w:rsid w:val="002412D4"/>
    <w:rsid w:val="0024153B"/>
    <w:rsid w:val="002415F8"/>
    <w:rsid w:val="002421D0"/>
    <w:rsid w:val="002429DF"/>
    <w:rsid w:val="00242CEC"/>
    <w:rsid w:val="00242D57"/>
    <w:rsid w:val="00242EB1"/>
    <w:rsid w:val="00242F47"/>
    <w:rsid w:val="00245939"/>
    <w:rsid w:val="002463DB"/>
    <w:rsid w:val="00250920"/>
    <w:rsid w:val="00251483"/>
    <w:rsid w:val="002515F5"/>
    <w:rsid w:val="00251DE6"/>
    <w:rsid w:val="00251F34"/>
    <w:rsid w:val="00252251"/>
    <w:rsid w:val="00252CC7"/>
    <w:rsid w:val="00253BCD"/>
    <w:rsid w:val="00255BD9"/>
    <w:rsid w:val="00255C3C"/>
    <w:rsid w:val="002567F6"/>
    <w:rsid w:val="00256D1A"/>
    <w:rsid w:val="00256EB5"/>
    <w:rsid w:val="00257351"/>
    <w:rsid w:val="0025738D"/>
    <w:rsid w:val="00257723"/>
    <w:rsid w:val="00257931"/>
    <w:rsid w:val="002607AF"/>
    <w:rsid w:val="00260D5C"/>
    <w:rsid w:val="00261A79"/>
    <w:rsid w:val="00262288"/>
    <w:rsid w:val="00262A16"/>
    <w:rsid w:val="00262A51"/>
    <w:rsid w:val="00264512"/>
    <w:rsid w:val="00264967"/>
    <w:rsid w:val="00264A5F"/>
    <w:rsid w:val="00266602"/>
    <w:rsid w:val="0026789E"/>
    <w:rsid w:val="00270769"/>
    <w:rsid w:val="0027175E"/>
    <w:rsid w:val="00271C3F"/>
    <w:rsid w:val="00271CB1"/>
    <w:rsid w:val="00272393"/>
    <w:rsid w:val="002724A2"/>
    <w:rsid w:val="00272733"/>
    <w:rsid w:val="002727C2"/>
    <w:rsid w:val="0027345E"/>
    <w:rsid w:val="00273A98"/>
    <w:rsid w:val="0027483D"/>
    <w:rsid w:val="00274B79"/>
    <w:rsid w:val="00275412"/>
    <w:rsid w:val="00275879"/>
    <w:rsid w:val="0027613F"/>
    <w:rsid w:val="002800A0"/>
    <w:rsid w:val="002805E5"/>
    <w:rsid w:val="00281712"/>
    <w:rsid w:val="0028190C"/>
    <w:rsid w:val="002821B5"/>
    <w:rsid w:val="0028257A"/>
    <w:rsid w:val="002827AA"/>
    <w:rsid w:val="00283F63"/>
    <w:rsid w:val="002841BB"/>
    <w:rsid w:val="002849DB"/>
    <w:rsid w:val="00285409"/>
    <w:rsid w:val="00285D94"/>
    <w:rsid w:val="00286047"/>
    <w:rsid w:val="00286A9F"/>
    <w:rsid w:val="00286D3A"/>
    <w:rsid w:val="002871E1"/>
    <w:rsid w:val="002874C2"/>
    <w:rsid w:val="002921AA"/>
    <w:rsid w:val="002925E5"/>
    <w:rsid w:val="002931EF"/>
    <w:rsid w:val="00294523"/>
    <w:rsid w:val="00295DA6"/>
    <w:rsid w:val="002965A7"/>
    <w:rsid w:val="002A0584"/>
    <w:rsid w:val="002A0782"/>
    <w:rsid w:val="002A1239"/>
    <w:rsid w:val="002A16EC"/>
    <w:rsid w:val="002A19AC"/>
    <w:rsid w:val="002A1A36"/>
    <w:rsid w:val="002A248E"/>
    <w:rsid w:val="002A2829"/>
    <w:rsid w:val="002A2C3E"/>
    <w:rsid w:val="002A307B"/>
    <w:rsid w:val="002A4ACD"/>
    <w:rsid w:val="002A4CD8"/>
    <w:rsid w:val="002A51A4"/>
    <w:rsid w:val="002A7721"/>
    <w:rsid w:val="002B0DF1"/>
    <w:rsid w:val="002B11ED"/>
    <w:rsid w:val="002B17E0"/>
    <w:rsid w:val="002B1ABC"/>
    <w:rsid w:val="002B2260"/>
    <w:rsid w:val="002B2A12"/>
    <w:rsid w:val="002B2EC4"/>
    <w:rsid w:val="002B339E"/>
    <w:rsid w:val="002B35DE"/>
    <w:rsid w:val="002B3661"/>
    <w:rsid w:val="002B3DF1"/>
    <w:rsid w:val="002B454D"/>
    <w:rsid w:val="002B4727"/>
    <w:rsid w:val="002B4A71"/>
    <w:rsid w:val="002B5814"/>
    <w:rsid w:val="002B61E2"/>
    <w:rsid w:val="002B6350"/>
    <w:rsid w:val="002B6792"/>
    <w:rsid w:val="002B6D3B"/>
    <w:rsid w:val="002C08F6"/>
    <w:rsid w:val="002C0A67"/>
    <w:rsid w:val="002C0AA7"/>
    <w:rsid w:val="002C0C41"/>
    <w:rsid w:val="002C1BC6"/>
    <w:rsid w:val="002C1EDF"/>
    <w:rsid w:val="002C2C32"/>
    <w:rsid w:val="002C3BC1"/>
    <w:rsid w:val="002C4534"/>
    <w:rsid w:val="002C494B"/>
    <w:rsid w:val="002C4BBB"/>
    <w:rsid w:val="002C68B9"/>
    <w:rsid w:val="002C693A"/>
    <w:rsid w:val="002C7B94"/>
    <w:rsid w:val="002D03AF"/>
    <w:rsid w:val="002D075A"/>
    <w:rsid w:val="002D0CF5"/>
    <w:rsid w:val="002D1359"/>
    <w:rsid w:val="002D148C"/>
    <w:rsid w:val="002D2AF3"/>
    <w:rsid w:val="002D3923"/>
    <w:rsid w:val="002D3E3B"/>
    <w:rsid w:val="002D4616"/>
    <w:rsid w:val="002D4A56"/>
    <w:rsid w:val="002D4F96"/>
    <w:rsid w:val="002D50B8"/>
    <w:rsid w:val="002D55C0"/>
    <w:rsid w:val="002D5E51"/>
    <w:rsid w:val="002D6A7B"/>
    <w:rsid w:val="002D6D19"/>
    <w:rsid w:val="002D7558"/>
    <w:rsid w:val="002D7D3B"/>
    <w:rsid w:val="002E06DD"/>
    <w:rsid w:val="002E205E"/>
    <w:rsid w:val="002E3CC9"/>
    <w:rsid w:val="002E4120"/>
    <w:rsid w:val="002E4ACB"/>
    <w:rsid w:val="002E58F3"/>
    <w:rsid w:val="002E5BE6"/>
    <w:rsid w:val="002E73D6"/>
    <w:rsid w:val="002E744C"/>
    <w:rsid w:val="002E779D"/>
    <w:rsid w:val="002E7B20"/>
    <w:rsid w:val="002F0459"/>
    <w:rsid w:val="002F061E"/>
    <w:rsid w:val="002F112B"/>
    <w:rsid w:val="002F14D6"/>
    <w:rsid w:val="002F1BBC"/>
    <w:rsid w:val="002F1E05"/>
    <w:rsid w:val="002F1FE5"/>
    <w:rsid w:val="002F3521"/>
    <w:rsid w:val="002F4017"/>
    <w:rsid w:val="002F46EF"/>
    <w:rsid w:val="002F4DB4"/>
    <w:rsid w:val="002F57CB"/>
    <w:rsid w:val="002F665D"/>
    <w:rsid w:val="002F674E"/>
    <w:rsid w:val="002F6804"/>
    <w:rsid w:val="002F6A30"/>
    <w:rsid w:val="002F6E6B"/>
    <w:rsid w:val="002F71F0"/>
    <w:rsid w:val="002F7C60"/>
    <w:rsid w:val="003010B6"/>
    <w:rsid w:val="00302027"/>
    <w:rsid w:val="0030270D"/>
    <w:rsid w:val="0030381F"/>
    <w:rsid w:val="00304323"/>
    <w:rsid w:val="003046B6"/>
    <w:rsid w:val="00304E4D"/>
    <w:rsid w:val="00306187"/>
    <w:rsid w:val="00307222"/>
    <w:rsid w:val="003101E4"/>
    <w:rsid w:val="00310A54"/>
    <w:rsid w:val="003118E4"/>
    <w:rsid w:val="00311A0C"/>
    <w:rsid w:val="00311D39"/>
    <w:rsid w:val="0031289D"/>
    <w:rsid w:val="00312A4B"/>
    <w:rsid w:val="00312B50"/>
    <w:rsid w:val="00312D82"/>
    <w:rsid w:val="00314560"/>
    <w:rsid w:val="00314753"/>
    <w:rsid w:val="00314DCD"/>
    <w:rsid w:val="00315278"/>
    <w:rsid w:val="003161FB"/>
    <w:rsid w:val="003162E2"/>
    <w:rsid w:val="003165C8"/>
    <w:rsid w:val="00316728"/>
    <w:rsid w:val="003167FF"/>
    <w:rsid w:val="0031690F"/>
    <w:rsid w:val="00317B8A"/>
    <w:rsid w:val="00320B32"/>
    <w:rsid w:val="0032171F"/>
    <w:rsid w:val="00321EF8"/>
    <w:rsid w:val="00322447"/>
    <w:rsid w:val="003226FE"/>
    <w:rsid w:val="00322F05"/>
    <w:rsid w:val="00323B69"/>
    <w:rsid w:val="00324505"/>
    <w:rsid w:val="00324B64"/>
    <w:rsid w:val="00324D84"/>
    <w:rsid w:val="00324E59"/>
    <w:rsid w:val="00325687"/>
    <w:rsid w:val="00326102"/>
    <w:rsid w:val="0032675A"/>
    <w:rsid w:val="00327205"/>
    <w:rsid w:val="00327F72"/>
    <w:rsid w:val="00331612"/>
    <w:rsid w:val="0033261D"/>
    <w:rsid w:val="00332D7E"/>
    <w:rsid w:val="00334653"/>
    <w:rsid w:val="00334671"/>
    <w:rsid w:val="00334BC6"/>
    <w:rsid w:val="00334BF2"/>
    <w:rsid w:val="00335075"/>
    <w:rsid w:val="003353CB"/>
    <w:rsid w:val="00335916"/>
    <w:rsid w:val="00336404"/>
    <w:rsid w:val="00336BCA"/>
    <w:rsid w:val="003375A4"/>
    <w:rsid w:val="003375E5"/>
    <w:rsid w:val="0034091E"/>
    <w:rsid w:val="00341A0B"/>
    <w:rsid w:val="00342523"/>
    <w:rsid w:val="00342F23"/>
    <w:rsid w:val="00343D3E"/>
    <w:rsid w:val="00343D90"/>
    <w:rsid w:val="00345923"/>
    <w:rsid w:val="00346F58"/>
    <w:rsid w:val="00347023"/>
    <w:rsid w:val="00347AB6"/>
    <w:rsid w:val="00347BE7"/>
    <w:rsid w:val="00350A81"/>
    <w:rsid w:val="003520EF"/>
    <w:rsid w:val="00353FD6"/>
    <w:rsid w:val="00354FDD"/>
    <w:rsid w:val="00355543"/>
    <w:rsid w:val="00355838"/>
    <w:rsid w:val="00355C7D"/>
    <w:rsid w:val="003560F6"/>
    <w:rsid w:val="003572E4"/>
    <w:rsid w:val="00361A15"/>
    <w:rsid w:val="00361D2E"/>
    <w:rsid w:val="0036299F"/>
    <w:rsid w:val="003629F0"/>
    <w:rsid w:val="00363262"/>
    <w:rsid w:val="00363C16"/>
    <w:rsid w:val="00363EE2"/>
    <w:rsid w:val="003646A8"/>
    <w:rsid w:val="00365E89"/>
    <w:rsid w:val="0036602D"/>
    <w:rsid w:val="00366249"/>
    <w:rsid w:val="00366355"/>
    <w:rsid w:val="00367527"/>
    <w:rsid w:val="003702AA"/>
    <w:rsid w:val="00370E18"/>
    <w:rsid w:val="00374FB7"/>
    <w:rsid w:val="00375148"/>
    <w:rsid w:val="0037645B"/>
    <w:rsid w:val="00376AAE"/>
    <w:rsid w:val="003778D9"/>
    <w:rsid w:val="00377AB7"/>
    <w:rsid w:val="00381FE7"/>
    <w:rsid w:val="003823FA"/>
    <w:rsid w:val="003826C9"/>
    <w:rsid w:val="00383962"/>
    <w:rsid w:val="0038427C"/>
    <w:rsid w:val="003846F2"/>
    <w:rsid w:val="003850EB"/>
    <w:rsid w:val="003852CB"/>
    <w:rsid w:val="003858B1"/>
    <w:rsid w:val="0038660C"/>
    <w:rsid w:val="003867D0"/>
    <w:rsid w:val="0038692A"/>
    <w:rsid w:val="0038779B"/>
    <w:rsid w:val="0038781C"/>
    <w:rsid w:val="00387A96"/>
    <w:rsid w:val="00387B4E"/>
    <w:rsid w:val="003917C2"/>
    <w:rsid w:val="00391B21"/>
    <w:rsid w:val="00392159"/>
    <w:rsid w:val="00394102"/>
    <w:rsid w:val="00394360"/>
    <w:rsid w:val="00394D3C"/>
    <w:rsid w:val="00395362"/>
    <w:rsid w:val="00395C29"/>
    <w:rsid w:val="003970AA"/>
    <w:rsid w:val="003A042E"/>
    <w:rsid w:val="003A0B23"/>
    <w:rsid w:val="003A1BA9"/>
    <w:rsid w:val="003A1C13"/>
    <w:rsid w:val="003A1CE5"/>
    <w:rsid w:val="003A27E7"/>
    <w:rsid w:val="003A30A1"/>
    <w:rsid w:val="003A37C5"/>
    <w:rsid w:val="003A501A"/>
    <w:rsid w:val="003A5B3E"/>
    <w:rsid w:val="003A7966"/>
    <w:rsid w:val="003B0CA6"/>
    <w:rsid w:val="003B1B39"/>
    <w:rsid w:val="003B2340"/>
    <w:rsid w:val="003B2930"/>
    <w:rsid w:val="003B3A3C"/>
    <w:rsid w:val="003B3C05"/>
    <w:rsid w:val="003B5042"/>
    <w:rsid w:val="003B5AFB"/>
    <w:rsid w:val="003B5F09"/>
    <w:rsid w:val="003B6287"/>
    <w:rsid w:val="003B779B"/>
    <w:rsid w:val="003C02C0"/>
    <w:rsid w:val="003C0B99"/>
    <w:rsid w:val="003C208F"/>
    <w:rsid w:val="003C2757"/>
    <w:rsid w:val="003C352C"/>
    <w:rsid w:val="003C47B8"/>
    <w:rsid w:val="003C6057"/>
    <w:rsid w:val="003C723D"/>
    <w:rsid w:val="003C769D"/>
    <w:rsid w:val="003C7B35"/>
    <w:rsid w:val="003C7D59"/>
    <w:rsid w:val="003D0171"/>
    <w:rsid w:val="003D061B"/>
    <w:rsid w:val="003D0C89"/>
    <w:rsid w:val="003D1155"/>
    <w:rsid w:val="003D179B"/>
    <w:rsid w:val="003D1C81"/>
    <w:rsid w:val="003D1C91"/>
    <w:rsid w:val="003D1D3E"/>
    <w:rsid w:val="003D25E3"/>
    <w:rsid w:val="003D35F3"/>
    <w:rsid w:val="003D38F2"/>
    <w:rsid w:val="003D3F34"/>
    <w:rsid w:val="003D3FE7"/>
    <w:rsid w:val="003D41FE"/>
    <w:rsid w:val="003D4E90"/>
    <w:rsid w:val="003D7928"/>
    <w:rsid w:val="003D7F04"/>
    <w:rsid w:val="003E0235"/>
    <w:rsid w:val="003E05A3"/>
    <w:rsid w:val="003E05D7"/>
    <w:rsid w:val="003E13B6"/>
    <w:rsid w:val="003E25CB"/>
    <w:rsid w:val="003E36F6"/>
    <w:rsid w:val="003E3A28"/>
    <w:rsid w:val="003E4999"/>
    <w:rsid w:val="003E4BA2"/>
    <w:rsid w:val="003E516D"/>
    <w:rsid w:val="003E5BD4"/>
    <w:rsid w:val="003E6604"/>
    <w:rsid w:val="003E7054"/>
    <w:rsid w:val="003E75F4"/>
    <w:rsid w:val="003E7D97"/>
    <w:rsid w:val="003F0EDF"/>
    <w:rsid w:val="003F1BE2"/>
    <w:rsid w:val="003F2A44"/>
    <w:rsid w:val="003F343D"/>
    <w:rsid w:val="003F37E3"/>
    <w:rsid w:val="003F561B"/>
    <w:rsid w:val="003F5B1F"/>
    <w:rsid w:val="003F5CE4"/>
    <w:rsid w:val="003F5E16"/>
    <w:rsid w:val="003F5E60"/>
    <w:rsid w:val="003F6E44"/>
    <w:rsid w:val="003F71FE"/>
    <w:rsid w:val="003F769D"/>
    <w:rsid w:val="003F7C89"/>
    <w:rsid w:val="004000A7"/>
    <w:rsid w:val="004000D6"/>
    <w:rsid w:val="0040106F"/>
    <w:rsid w:val="00401902"/>
    <w:rsid w:val="0040198A"/>
    <w:rsid w:val="00401ABF"/>
    <w:rsid w:val="00401C62"/>
    <w:rsid w:val="00402527"/>
    <w:rsid w:val="00402F26"/>
    <w:rsid w:val="004031C6"/>
    <w:rsid w:val="00404006"/>
    <w:rsid w:val="004056C6"/>
    <w:rsid w:val="0040612E"/>
    <w:rsid w:val="004066C7"/>
    <w:rsid w:val="0040685B"/>
    <w:rsid w:val="004071DB"/>
    <w:rsid w:val="004112CA"/>
    <w:rsid w:val="004118D6"/>
    <w:rsid w:val="00411AF8"/>
    <w:rsid w:val="00411BB1"/>
    <w:rsid w:val="004125DD"/>
    <w:rsid w:val="00412A3E"/>
    <w:rsid w:val="00412B6A"/>
    <w:rsid w:val="00412D5A"/>
    <w:rsid w:val="00412E84"/>
    <w:rsid w:val="00413047"/>
    <w:rsid w:val="004130BF"/>
    <w:rsid w:val="004132ED"/>
    <w:rsid w:val="00414311"/>
    <w:rsid w:val="00414900"/>
    <w:rsid w:val="00414A26"/>
    <w:rsid w:val="00414A6F"/>
    <w:rsid w:val="00416650"/>
    <w:rsid w:val="00416F01"/>
    <w:rsid w:val="0041792A"/>
    <w:rsid w:val="0042085D"/>
    <w:rsid w:val="00420958"/>
    <w:rsid w:val="00420BEC"/>
    <w:rsid w:val="004223EE"/>
    <w:rsid w:val="004236F8"/>
    <w:rsid w:val="00424805"/>
    <w:rsid w:val="0042698F"/>
    <w:rsid w:val="00426A28"/>
    <w:rsid w:val="004270FC"/>
    <w:rsid w:val="004275E4"/>
    <w:rsid w:val="00427A90"/>
    <w:rsid w:val="00427B99"/>
    <w:rsid w:val="00430765"/>
    <w:rsid w:val="0043130F"/>
    <w:rsid w:val="00431535"/>
    <w:rsid w:val="00431C38"/>
    <w:rsid w:val="00431D7F"/>
    <w:rsid w:val="00432B3A"/>
    <w:rsid w:val="00433C8D"/>
    <w:rsid w:val="00433FCE"/>
    <w:rsid w:val="004358C2"/>
    <w:rsid w:val="00435EC1"/>
    <w:rsid w:val="00436C71"/>
    <w:rsid w:val="00436E1C"/>
    <w:rsid w:val="00437615"/>
    <w:rsid w:val="00440566"/>
    <w:rsid w:val="00440DE1"/>
    <w:rsid w:val="0044106C"/>
    <w:rsid w:val="004417C6"/>
    <w:rsid w:val="00442900"/>
    <w:rsid w:val="004437E0"/>
    <w:rsid w:val="00443BD7"/>
    <w:rsid w:val="00444252"/>
    <w:rsid w:val="0044442E"/>
    <w:rsid w:val="00445E32"/>
    <w:rsid w:val="004460BA"/>
    <w:rsid w:val="0044694C"/>
    <w:rsid w:val="004475CE"/>
    <w:rsid w:val="004476BA"/>
    <w:rsid w:val="00447B12"/>
    <w:rsid w:val="00447C2F"/>
    <w:rsid w:val="00447E17"/>
    <w:rsid w:val="004500AA"/>
    <w:rsid w:val="00451175"/>
    <w:rsid w:val="00451260"/>
    <w:rsid w:val="00451BCE"/>
    <w:rsid w:val="004538EE"/>
    <w:rsid w:val="00454A4A"/>
    <w:rsid w:val="0045544D"/>
    <w:rsid w:val="00456BDB"/>
    <w:rsid w:val="00457947"/>
    <w:rsid w:val="00457C84"/>
    <w:rsid w:val="004608B7"/>
    <w:rsid w:val="00463B28"/>
    <w:rsid w:val="00463FDC"/>
    <w:rsid w:val="00464931"/>
    <w:rsid w:val="00464A66"/>
    <w:rsid w:val="00465397"/>
    <w:rsid w:val="004658FF"/>
    <w:rsid w:val="00467047"/>
    <w:rsid w:val="00467804"/>
    <w:rsid w:val="00467BBE"/>
    <w:rsid w:val="00467C75"/>
    <w:rsid w:val="0047165A"/>
    <w:rsid w:val="00471CA1"/>
    <w:rsid w:val="004724FC"/>
    <w:rsid w:val="00472DC3"/>
    <w:rsid w:val="00472E9B"/>
    <w:rsid w:val="0047430D"/>
    <w:rsid w:val="004745C9"/>
    <w:rsid w:val="004752EB"/>
    <w:rsid w:val="004754B8"/>
    <w:rsid w:val="00477432"/>
    <w:rsid w:val="00477541"/>
    <w:rsid w:val="00480449"/>
    <w:rsid w:val="00480E86"/>
    <w:rsid w:val="00481E83"/>
    <w:rsid w:val="00481EC4"/>
    <w:rsid w:val="0048260A"/>
    <w:rsid w:val="004844D5"/>
    <w:rsid w:val="004847ED"/>
    <w:rsid w:val="00485C27"/>
    <w:rsid w:val="004862AA"/>
    <w:rsid w:val="00486431"/>
    <w:rsid w:val="00486B9B"/>
    <w:rsid w:val="0048795E"/>
    <w:rsid w:val="004904CB"/>
    <w:rsid w:val="00490812"/>
    <w:rsid w:val="00491FD3"/>
    <w:rsid w:val="004937F7"/>
    <w:rsid w:val="00493A2E"/>
    <w:rsid w:val="004947E7"/>
    <w:rsid w:val="00495D43"/>
    <w:rsid w:val="00495EF8"/>
    <w:rsid w:val="004973C2"/>
    <w:rsid w:val="004A1C8C"/>
    <w:rsid w:val="004A1D5C"/>
    <w:rsid w:val="004A34B5"/>
    <w:rsid w:val="004A3B54"/>
    <w:rsid w:val="004A467F"/>
    <w:rsid w:val="004A4C78"/>
    <w:rsid w:val="004A6F7D"/>
    <w:rsid w:val="004A7114"/>
    <w:rsid w:val="004A72D6"/>
    <w:rsid w:val="004A7C1F"/>
    <w:rsid w:val="004B07E6"/>
    <w:rsid w:val="004B0F46"/>
    <w:rsid w:val="004B1782"/>
    <w:rsid w:val="004B21DF"/>
    <w:rsid w:val="004B28AC"/>
    <w:rsid w:val="004B2C6B"/>
    <w:rsid w:val="004B39B2"/>
    <w:rsid w:val="004B3BE9"/>
    <w:rsid w:val="004B3C33"/>
    <w:rsid w:val="004B4C6A"/>
    <w:rsid w:val="004B5484"/>
    <w:rsid w:val="004B587C"/>
    <w:rsid w:val="004B5D1A"/>
    <w:rsid w:val="004B5E69"/>
    <w:rsid w:val="004B6CB1"/>
    <w:rsid w:val="004B6EB8"/>
    <w:rsid w:val="004C0C88"/>
    <w:rsid w:val="004C159A"/>
    <w:rsid w:val="004C1797"/>
    <w:rsid w:val="004C194D"/>
    <w:rsid w:val="004C1D75"/>
    <w:rsid w:val="004C1FD7"/>
    <w:rsid w:val="004C2B10"/>
    <w:rsid w:val="004C3835"/>
    <w:rsid w:val="004C38D1"/>
    <w:rsid w:val="004C3A30"/>
    <w:rsid w:val="004C3BC7"/>
    <w:rsid w:val="004C3C44"/>
    <w:rsid w:val="004C4653"/>
    <w:rsid w:val="004C4686"/>
    <w:rsid w:val="004C49D0"/>
    <w:rsid w:val="004C4B96"/>
    <w:rsid w:val="004C568C"/>
    <w:rsid w:val="004C59C9"/>
    <w:rsid w:val="004C6030"/>
    <w:rsid w:val="004C67D2"/>
    <w:rsid w:val="004C76DA"/>
    <w:rsid w:val="004C7909"/>
    <w:rsid w:val="004C7F59"/>
    <w:rsid w:val="004D0897"/>
    <w:rsid w:val="004D16AD"/>
    <w:rsid w:val="004D1783"/>
    <w:rsid w:val="004D2D14"/>
    <w:rsid w:val="004D2EA8"/>
    <w:rsid w:val="004D2F74"/>
    <w:rsid w:val="004D2F9C"/>
    <w:rsid w:val="004D334B"/>
    <w:rsid w:val="004D3B80"/>
    <w:rsid w:val="004D4599"/>
    <w:rsid w:val="004D47B6"/>
    <w:rsid w:val="004D55E1"/>
    <w:rsid w:val="004D6583"/>
    <w:rsid w:val="004D6C03"/>
    <w:rsid w:val="004D7370"/>
    <w:rsid w:val="004D7ECC"/>
    <w:rsid w:val="004E0269"/>
    <w:rsid w:val="004E23B6"/>
    <w:rsid w:val="004E36F4"/>
    <w:rsid w:val="004E449E"/>
    <w:rsid w:val="004E4C22"/>
    <w:rsid w:val="004E5E71"/>
    <w:rsid w:val="004E620F"/>
    <w:rsid w:val="004E668A"/>
    <w:rsid w:val="004E67BB"/>
    <w:rsid w:val="004E6F1A"/>
    <w:rsid w:val="004E7C12"/>
    <w:rsid w:val="004F0462"/>
    <w:rsid w:val="004F04C3"/>
    <w:rsid w:val="004F0B2B"/>
    <w:rsid w:val="004F175C"/>
    <w:rsid w:val="004F27B2"/>
    <w:rsid w:val="004F2D2E"/>
    <w:rsid w:val="004F3769"/>
    <w:rsid w:val="004F3AD2"/>
    <w:rsid w:val="004F3BFA"/>
    <w:rsid w:val="004F4CF7"/>
    <w:rsid w:val="004F5B0F"/>
    <w:rsid w:val="004F7BD0"/>
    <w:rsid w:val="004F7DB5"/>
    <w:rsid w:val="00500038"/>
    <w:rsid w:val="00500B71"/>
    <w:rsid w:val="00501A86"/>
    <w:rsid w:val="00501B15"/>
    <w:rsid w:val="0050399B"/>
    <w:rsid w:val="00506121"/>
    <w:rsid w:val="00506453"/>
    <w:rsid w:val="00506819"/>
    <w:rsid w:val="00506CC9"/>
    <w:rsid w:val="005075F8"/>
    <w:rsid w:val="0050761D"/>
    <w:rsid w:val="00507F19"/>
    <w:rsid w:val="005106EE"/>
    <w:rsid w:val="00510BB3"/>
    <w:rsid w:val="00510E54"/>
    <w:rsid w:val="00511600"/>
    <w:rsid w:val="005116D5"/>
    <w:rsid w:val="00511709"/>
    <w:rsid w:val="005118F1"/>
    <w:rsid w:val="00511DE5"/>
    <w:rsid w:val="0051221A"/>
    <w:rsid w:val="0051271F"/>
    <w:rsid w:val="005133D8"/>
    <w:rsid w:val="00513C7F"/>
    <w:rsid w:val="00514D3D"/>
    <w:rsid w:val="005166A4"/>
    <w:rsid w:val="00516E94"/>
    <w:rsid w:val="00516F3A"/>
    <w:rsid w:val="00517484"/>
    <w:rsid w:val="00517CF5"/>
    <w:rsid w:val="00521321"/>
    <w:rsid w:val="005214D6"/>
    <w:rsid w:val="005220B2"/>
    <w:rsid w:val="0052263F"/>
    <w:rsid w:val="005227E1"/>
    <w:rsid w:val="00522BB3"/>
    <w:rsid w:val="0052355D"/>
    <w:rsid w:val="00524361"/>
    <w:rsid w:val="00524948"/>
    <w:rsid w:val="0052545D"/>
    <w:rsid w:val="0052637F"/>
    <w:rsid w:val="005275F9"/>
    <w:rsid w:val="00527825"/>
    <w:rsid w:val="0053128E"/>
    <w:rsid w:val="0053201D"/>
    <w:rsid w:val="005324C3"/>
    <w:rsid w:val="0053312D"/>
    <w:rsid w:val="00533814"/>
    <w:rsid w:val="005339E4"/>
    <w:rsid w:val="00533F3A"/>
    <w:rsid w:val="0053505E"/>
    <w:rsid w:val="0053718C"/>
    <w:rsid w:val="00537215"/>
    <w:rsid w:val="005377AE"/>
    <w:rsid w:val="005377F9"/>
    <w:rsid w:val="00537A51"/>
    <w:rsid w:val="00537E2E"/>
    <w:rsid w:val="0054011D"/>
    <w:rsid w:val="005419FF"/>
    <w:rsid w:val="00541DEE"/>
    <w:rsid w:val="005424A1"/>
    <w:rsid w:val="005425A7"/>
    <w:rsid w:val="0054371B"/>
    <w:rsid w:val="00543973"/>
    <w:rsid w:val="005439A2"/>
    <w:rsid w:val="005439B8"/>
    <w:rsid w:val="00545DAC"/>
    <w:rsid w:val="00546159"/>
    <w:rsid w:val="00546463"/>
    <w:rsid w:val="00546588"/>
    <w:rsid w:val="0054730A"/>
    <w:rsid w:val="00547D39"/>
    <w:rsid w:val="00550F52"/>
    <w:rsid w:val="00552AE0"/>
    <w:rsid w:val="00553A93"/>
    <w:rsid w:val="0055401F"/>
    <w:rsid w:val="00554104"/>
    <w:rsid w:val="005552B8"/>
    <w:rsid w:val="00555573"/>
    <w:rsid w:val="00556310"/>
    <w:rsid w:val="0055728B"/>
    <w:rsid w:val="00557E16"/>
    <w:rsid w:val="0056232D"/>
    <w:rsid w:val="00563117"/>
    <w:rsid w:val="00564715"/>
    <w:rsid w:val="00564957"/>
    <w:rsid w:val="00564DE7"/>
    <w:rsid w:val="00565155"/>
    <w:rsid w:val="0056545F"/>
    <w:rsid w:val="00565747"/>
    <w:rsid w:val="00565912"/>
    <w:rsid w:val="00565C5C"/>
    <w:rsid w:val="00565CB7"/>
    <w:rsid w:val="00565CE5"/>
    <w:rsid w:val="00566607"/>
    <w:rsid w:val="00566A78"/>
    <w:rsid w:val="00566C71"/>
    <w:rsid w:val="00566FC5"/>
    <w:rsid w:val="0056722C"/>
    <w:rsid w:val="00567648"/>
    <w:rsid w:val="0056776F"/>
    <w:rsid w:val="0056778E"/>
    <w:rsid w:val="00570EE4"/>
    <w:rsid w:val="005711A4"/>
    <w:rsid w:val="005712A3"/>
    <w:rsid w:val="00571C3C"/>
    <w:rsid w:val="00571F91"/>
    <w:rsid w:val="0057381B"/>
    <w:rsid w:val="005743CF"/>
    <w:rsid w:val="00574903"/>
    <w:rsid w:val="00575023"/>
    <w:rsid w:val="005762B2"/>
    <w:rsid w:val="005803B8"/>
    <w:rsid w:val="00580EDD"/>
    <w:rsid w:val="00581171"/>
    <w:rsid w:val="0058199C"/>
    <w:rsid w:val="00583364"/>
    <w:rsid w:val="00583C9B"/>
    <w:rsid w:val="005846DD"/>
    <w:rsid w:val="005849BC"/>
    <w:rsid w:val="00584A17"/>
    <w:rsid w:val="0058568F"/>
    <w:rsid w:val="00585D22"/>
    <w:rsid w:val="00586A89"/>
    <w:rsid w:val="00587355"/>
    <w:rsid w:val="0058750B"/>
    <w:rsid w:val="005879B7"/>
    <w:rsid w:val="00587BD7"/>
    <w:rsid w:val="005904C0"/>
    <w:rsid w:val="0059061D"/>
    <w:rsid w:val="00591398"/>
    <w:rsid w:val="00591C95"/>
    <w:rsid w:val="00592340"/>
    <w:rsid w:val="0059341F"/>
    <w:rsid w:val="00593C82"/>
    <w:rsid w:val="0059470F"/>
    <w:rsid w:val="0059485D"/>
    <w:rsid w:val="00596733"/>
    <w:rsid w:val="00597354"/>
    <w:rsid w:val="0059745D"/>
    <w:rsid w:val="005978CC"/>
    <w:rsid w:val="005979B8"/>
    <w:rsid w:val="00597C4F"/>
    <w:rsid w:val="005A0322"/>
    <w:rsid w:val="005A0762"/>
    <w:rsid w:val="005A0846"/>
    <w:rsid w:val="005A0B3D"/>
    <w:rsid w:val="005A0DD2"/>
    <w:rsid w:val="005A1F69"/>
    <w:rsid w:val="005A2426"/>
    <w:rsid w:val="005A471B"/>
    <w:rsid w:val="005A4A8C"/>
    <w:rsid w:val="005A51DD"/>
    <w:rsid w:val="005A5680"/>
    <w:rsid w:val="005A5D8B"/>
    <w:rsid w:val="005A5F54"/>
    <w:rsid w:val="005A6651"/>
    <w:rsid w:val="005A69EE"/>
    <w:rsid w:val="005A7BE6"/>
    <w:rsid w:val="005B0722"/>
    <w:rsid w:val="005B150E"/>
    <w:rsid w:val="005B2304"/>
    <w:rsid w:val="005B2D79"/>
    <w:rsid w:val="005B32AE"/>
    <w:rsid w:val="005B34C0"/>
    <w:rsid w:val="005B3D67"/>
    <w:rsid w:val="005B4239"/>
    <w:rsid w:val="005B50E7"/>
    <w:rsid w:val="005B7BE3"/>
    <w:rsid w:val="005C0269"/>
    <w:rsid w:val="005C0AEB"/>
    <w:rsid w:val="005C0EB6"/>
    <w:rsid w:val="005C1521"/>
    <w:rsid w:val="005C1A06"/>
    <w:rsid w:val="005C21D8"/>
    <w:rsid w:val="005C2354"/>
    <w:rsid w:val="005C2A68"/>
    <w:rsid w:val="005C2ED8"/>
    <w:rsid w:val="005C3814"/>
    <w:rsid w:val="005C3E60"/>
    <w:rsid w:val="005C412C"/>
    <w:rsid w:val="005C4A13"/>
    <w:rsid w:val="005C5C4F"/>
    <w:rsid w:val="005C5CB1"/>
    <w:rsid w:val="005C70B5"/>
    <w:rsid w:val="005C70EB"/>
    <w:rsid w:val="005C717A"/>
    <w:rsid w:val="005C79F0"/>
    <w:rsid w:val="005C7C7F"/>
    <w:rsid w:val="005C7FDA"/>
    <w:rsid w:val="005D0075"/>
    <w:rsid w:val="005D01F6"/>
    <w:rsid w:val="005D0BA5"/>
    <w:rsid w:val="005D282E"/>
    <w:rsid w:val="005D2A54"/>
    <w:rsid w:val="005D2F25"/>
    <w:rsid w:val="005D31EB"/>
    <w:rsid w:val="005D4D0E"/>
    <w:rsid w:val="005D5A85"/>
    <w:rsid w:val="005D693A"/>
    <w:rsid w:val="005D6A57"/>
    <w:rsid w:val="005D7B6B"/>
    <w:rsid w:val="005E10FE"/>
    <w:rsid w:val="005E12E1"/>
    <w:rsid w:val="005E19CB"/>
    <w:rsid w:val="005E1A20"/>
    <w:rsid w:val="005E1DA6"/>
    <w:rsid w:val="005E2B7A"/>
    <w:rsid w:val="005E2E20"/>
    <w:rsid w:val="005E3319"/>
    <w:rsid w:val="005E371E"/>
    <w:rsid w:val="005E3B98"/>
    <w:rsid w:val="005E44C2"/>
    <w:rsid w:val="005E5990"/>
    <w:rsid w:val="005E60DD"/>
    <w:rsid w:val="005E61D2"/>
    <w:rsid w:val="005F1453"/>
    <w:rsid w:val="005F1748"/>
    <w:rsid w:val="005F19EC"/>
    <w:rsid w:val="005F1AC5"/>
    <w:rsid w:val="005F2FED"/>
    <w:rsid w:val="005F41F4"/>
    <w:rsid w:val="005F48C5"/>
    <w:rsid w:val="005F60EF"/>
    <w:rsid w:val="005F6297"/>
    <w:rsid w:val="005F6A83"/>
    <w:rsid w:val="005F6E58"/>
    <w:rsid w:val="005F718A"/>
    <w:rsid w:val="006003AA"/>
    <w:rsid w:val="00600581"/>
    <w:rsid w:val="006018E0"/>
    <w:rsid w:val="00603387"/>
    <w:rsid w:val="00604150"/>
    <w:rsid w:val="00604AFA"/>
    <w:rsid w:val="00605968"/>
    <w:rsid w:val="00605AB7"/>
    <w:rsid w:val="00606016"/>
    <w:rsid w:val="006061BD"/>
    <w:rsid w:val="00606DF6"/>
    <w:rsid w:val="00606F60"/>
    <w:rsid w:val="0060795C"/>
    <w:rsid w:val="006110BF"/>
    <w:rsid w:val="00611382"/>
    <w:rsid w:val="006123CA"/>
    <w:rsid w:val="0061280C"/>
    <w:rsid w:val="00613266"/>
    <w:rsid w:val="0061405C"/>
    <w:rsid w:val="00614CC0"/>
    <w:rsid w:val="00615198"/>
    <w:rsid w:val="00616595"/>
    <w:rsid w:val="006168DD"/>
    <w:rsid w:val="006204E4"/>
    <w:rsid w:val="00620D6E"/>
    <w:rsid w:val="006223B8"/>
    <w:rsid w:val="00622A53"/>
    <w:rsid w:val="00623045"/>
    <w:rsid w:val="006234DA"/>
    <w:rsid w:val="0062360D"/>
    <w:rsid w:val="0062377E"/>
    <w:rsid w:val="00624CD2"/>
    <w:rsid w:val="006253A7"/>
    <w:rsid w:val="0062570E"/>
    <w:rsid w:val="00625CCA"/>
    <w:rsid w:val="00625D8F"/>
    <w:rsid w:val="00626062"/>
    <w:rsid w:val="00626684"/>
    <w:rsid w:val="00626A89"/>
    <w:rsid w:val="00627231"/>
    <w:rsid w:val="006274F4"/>
    <w:rsid w:val="0062768C"/>
    <w:rsid w:val="00627726"/>
    <w:rsid w:val="00630635"/>
    <w:rsid w:val="00630A90"/>
    <w:rsid w:val="00630C47"/>
    <w:rsid w:val="00630F04"/>
    <w:rsid w:val="0063140B"/>
    <w:rsid w:val="00631756"/>
    <w:rsid w:val="00631ED7"/>
    <w:rsid w:val="00632FA8"/>
    <w:rsid w:val="006348D7"/>
    <w:rsid w:val="00634B58"/>
    <w:rsid w:val="00635375"/>
    <w:rsid w:val="006357DC"/>
    <w:rsid w:val="0063592A"/>
    <w:rsid w:val="006359DD"/>
    <w:rsid w:val="006361A7"/>
    <w:rsid w:val="00636492"/>
    <w:rsid w:val="00637035"/>
    <w:rsid w:val="00637271"/>
    <w:rsid w:val="00640416"/>
    <w:rsid w:val="006404BE"/>
    <w:rsid w:val="006416B2"/>
    <w:rsid w:val="00641C06"/>
    <w:rsid w:val="00641CF2"/>
    <w:rsid w:val="006438A9"/>
    <w:rsid w:val="00643D48"/>
    <w:rsid w:val="0064452F"/>
    <w:rsid w:val="0064568C"/>
    <w:rsid w:val="00645C40"/>
    <w:rsid w:val="0064603D"/>
    <w:rsid w:val="006462ED"/>
    <w:rsid w:val="0064659C"/>
    <w:rsid w:val="00646716"/>
    <w:rsid w:val="0064772F"/>
    <w:rsid w:val="00650403"/>
    <w:rsid w:val="00651130"/>
    <w:rsid w:val="00651AB6"/>
    <w:rsid w:val="0065285C"/>
    <w:rsid w:val="00653F68"/>
    <w:rsid w:val="00653FC0"/>
    <w:rsid w:val="00654719"/>
    <w:rsid w:val="00654941"/>
    <w:rsid w:val="006562E9"/>
    <w:rsid w:val="00656953"/>
    <w:rsid w:val="00656DA5"/>
    <w:rsid w:val="006575ED"/>
    <w:rsid w:val="00657BFA"/>
    <w:rsid w:val="00660A8B"/>
    <w:rsid w:val="006631B4"/>
    <w:rsid w:val="0066386E"/>
    <w:rsid w:val="00665A9C"/>
    <w:rsid w:val="006661B4"/>
    <w:rsid w:val="006664F3"/>
    <w:rsid w:val="0066690E"/>
    <w:rsid w:val="0066699A"/>
    <w:rsid w:val="00670097"/>
    <w:rsid w:val="00670A7A"/>
    <w:rsid w:val="006712CE"/>
    <w:rsid w:val="00671D7A"/>
    <w:rsid w:val="00672218"/>
    <w:rsid w:val="00672299"/>
    <w:rsid w:val="00672617"/>
    <w:rsid w:val="00672847"/>
    <w:rsid w:val="00672CA9"/>
    <w:rsid w:val="00672D1B"/>
    <w:rsid w:val="006730C3"/>
    <w:rsid w:val="00673357"/>
    <w:rsid w:val="0067396E"/>
    <w:rsid w:val="00673E3B"/>
    <w:rsid w:val="00673F35"/>
    <w:rsid w:val="0067493F"/>
    <w:rsid w:val="00676C1C"/>
    <w:rsid w:val="00676C54"/>
    <w:rsid w:val="00677327"/>
    <w:rsid w:val="00677686"/>
    <w:rsid w:val="00677A8F"/>
    <w:rsid w:val="00677AE7"/>
    <w:rsid w:val="0068035C"/>
    <w:rsid w:val="006803B6"/>
    <w:rsid w:val="006819C5"/>
    <w:rsid w:val="006823D5"/>
    <w:rsid w:val="006826A8"/>
    <w:rsid w:val="00683946"/>
    <w:rsid w:val="0068464D"/>
    <w:rsid w:val="00686B50"/>
    <w:rsid w:val="00686C48"/>
    <w:rsid w:val="00690043"/>
    <w:rsid w:val="006910BC"/>
    <w:rsid w:val="006913D1"/>
    <w:rsid w:val="0069213E"/>
    <w:rsid w:val="0069624C"/>
    <w:rsid w:val="00696C3A"/>
    <w:rsid w:val="00697232"/>
    <w:rsid w:val="006A0931"/>
    <w:rsid w:val="006A0DE0"/>
    <w:rsid w:val="006A14A6"/>
    <w:rsid w:val="006A16AC"/>
    <w:rsid w:val="006A255E"/>
    <w:rsid w:val="006A267F"/>
    <w:rsid w:val="006A2C76"/>
    <w:rsid w:val="006A309C"/>
    <w:rsid w:val="006A3C7C"/>
    <w:rsid w:val="006A452F"/>
    <w:rsid w:val="006A4A44"/>
    <w:rsid w:val="006A4F5B"/>
    <w:rsid w:val="006A4FB0"/>
    <w:rsid w:val="006A4FE8"/>
    <w:rsid w:val="006A528C"/>
    <w:rsid w:val="006A5931"/>
    <w:rsid w:val="006A66A5"/>
    <w:rsid w:val="006A69D1"/>
    <w:rsid w:val="006A6DE7"/>
    <w:rsid w:val="006B0315"/>
    <w:rsid w:val="006B03AE"/>
    <w:rsid w:val="006B074E"/>
    <w:rsid w:val="006B0DDD"/>
    <w:rsid w:val="006B2274"/>
    <w:rsid w:val="006B236B"/>
    <w:rsid w:val="006B2E7B"/>
    <w:rsid w:val="006B3459"/>
    <w:rsid w:val="006B50E9"/>
    <w:rsid w:val="006B52BD"/>
    <w:rsid w:val="006B69A6"/>
    <w:rsid w:val="006B6F27"/>
    <w:rsid w:val="006B70DA"/>
    <w:rsid w:val="006C0107"/>
    <w:rsid w:val="006C07AD"/>
    <w:rsid w:val="006C0ECE"/>
    <w:rsid w:val="006C1D0A"/>
    <w:rsid w:val="006C1EAF"/>
    <w:rsid w:val="006C3095"/>
    <w:rsid w:val="006C5D39"/>
    <w:rsid w:val="006C5FED"/>
    <w:rsid w:val="006C7B5A"/>
    <w:rsid w:val="006C7B69"/>
    <w:rsid w:val="006C7ECB"/>
    <w:rsid w:val="006D08AF"/>
    <w:rsid w:val="006D0914"/>
    <w:rsid w:val="006D160B"/>
    <w:rsid w:val="006D1E66"/>
    <w:rsid w:val="006D2DC8"/>
    <w:rsid w:val="006D2F9C"/>
    <w:rsid w:val="006D3663"/>
    <w:rsid w:val="006D3776"/>
    <w:rsid w:val="006D3AF1"/>
    <w:rsid w:val="006D3BE6"/>
    <w:rsid w:val="006D3F67"/>
    <w:rsid w:val="006D3F8A"/>
    <w:rsid w:val="006D46A0"/>
    <w:rsid w:val="006D4EEE"/>
    <w:rsid w:val="006D55F9"/>
    <w:rsid w:val="006D57ED"/>
    <w:rsid w:val="006D5E5A"/>
    <w:rsid w:val="006D6251"/>
    <w:rsid w:val="006D6919"/>
    <w:rsid w:val="006D6ADA"/>
    <w:rsid w:val="006D7E60"/>
    <w:rsid w:val="006D7EB6"/>
    <w:rsid w:val="006E05BF"/>
    <w:rsid w:val="006E0818"/>
    <w:rsid w:val="006E0CAD"/>
    <w:rsid w:val="006E1226"/>
    <w:rsid w:val="006E19F2"/>
    <w:rsid w:val="006E1C50"/>
    <w:rsid w:val="006E1DA0"/>
    <w:rsid w:val="006E21ED"/>
    <w:rsid w:val="006E29B4"/>
    <w:rsid w:val="006E3677"/>
    <w:rsid w:val="006E38ED"/>
    <w:rsid w:val="006E4886"/>
    <w:rsid w:val="006E4EC7"/>
    <w:rsid w:val="006E6BB9"/>
    <w:rsid w:val="006E7136"/>
    <w:rsid w:val="006F04B5"/>
    <w:rsid w:val="006F1A01"/>
    <w:rsid w:val="006F2062"/>
    <w:rsid w:val="006F216A"/>
    <w:rsid w:val="006F2777"/>
    <w:rsid w:val="006F2E2D"/>
    <w:rsid w:val="006F301D"/>
    <w:rsid w:val="006F309C"/>
    <w:rsid w:val="006F4520"/>
    <w:rsid w:val="006F4C98"/>
    <w:rsid w:val="006F5237"/>
    <w:rsid w:val="006F52EF"/>
    <w:rsid w:val="006F602C"/>
    <w:rsid w:val="006F71C9"/>
    <w:rsid w:val="006F7347"/>
    <w:rsid w:val="006F78FA"/>
    <w:rsid w:val="006F7B41"/>
    <w:rsid w:val="006F7B59"/>
    <w:rsid w:val="00700E05"/>
    <w:rsid w:val="00701159"/>
    <w:rsid w:val="007025DE"/>
    <w:rsid w:val="00702D2D"/>
    <w:rsid w:val="0070341E"/>
    <w:rsid w:val="00704529"/>
    <w:rsid w:val="00705711"/>
    <w:rsid w:val="00705940"/>
    <w:rsid w:val="00706974"/>
    <w:rsid w:val="00706B42"/>
    <w:rsid w:val="00707C8E"/>
    <w:rsid w:val="00707F05"/>
    <w:rsid w:val="00710CBB"/>
    <w:rsid w:val="00710DB7"/>
    <w:rsid w:val="00711BCE"/>
    <w:rsid w:val="00712F32"/>
    <w:rsid w:val="007135CC"/>
    <w:rsid w:val="00714925"/>
    <w:rsid w:val="007149C4"/>
    <w:rsid w:val="00714F89"/>
    <w:rsid w:val="00716023"/>
    <w:rsid w:val="007161B7"/>
    <w:rsid w:val="007163CC"/>
    <w:rsid w:val="00716890"/>
    <w:rsid w:val="00716DC5"/>
    <w:rsid w:val="00717E37"/>
    <w:rsid w:val="0072062C"/>
    <w:rsid w:val="00720CF2"/>
    <w:rsid w:val="007214C0"/>
    <w:rsid w:val="0072164C"/>
    <w:rsid w:val="007218F6"/>
    <w:rsid w:val="007238D5"/>
    <w:rsid w:val="00723BFF"/>
    <w:rsid w:val="00723DB4"/>
    <w:rsid w:val="00723E09"/>
    <w:rsid w:val="00724534"/>
    <w:rsid w:val="00724562"/>
    <w:rsid w:val="007255EB"/>
    <w:rsid w:val="00725853"/>
    <w:rsid w:val="00725FF1"/>
    <w:rsid w:val="0072600B"/>
    <w:rsid w:val="00727287"/>
    <w:rsid w:val="00727F32"/>
    <w:rsid w:val="00730FA1"/>
    <w:rsid w:val="007323BC"/>
    <w:rsid w:val="00732804"/>
    <w:rsid w:val="00732DAA"/>
    <w:rsid w:val="007334D7"/>
    <w:rsid w:val="007337E6"/>
    <w:rsid w:val="00733DE0"/>
    <w:rsid w:val="00734EC0"/>
    <w:rsid w:val="00735375"/>
    <w:rsid w:val="00735405"/>
    <w:rsid w:val="00735686"/>
    <w:rsid w:val="007364EA"/>
    <w:rsid w:val="00736C68"/>
    <w:rsid w:val="00740600"/>
    <w:rsid w:val="00741E10"/>
    <w:rsid w:val="00742560"/>
    <w:rsid w:val="00743331"/>
    <w:rsid w:val="0074474B"/>
    <w:rsid w:val="00745B5C"/>
    <w:rsid w:val="00745FBF"/>
    <w:rsid w:val="00747032"/>
    <w:rsid w:val="007501D1"/>
    <w:rsid w:val="00750F3E"/>
    <w:rsid w:val="0075192A"/>
    <w:rsid w:val="00752486"/>
    <w:rsid w:val="00752FD2"/>
    <w:rsid w:val="00753785"/>
    <w:rsid w:val="0075496C"/>
    <w:rsid w:val="007553F1"/>
    <w:rsid w:val="007554A9"/>
    <w:rsid w:val="0075571E"/>
    <w:rsid w:val="007567AE"/>
    <w:rsid w:val="0075687B"/>
    <w:rsid w:val="00756A17"/>
    <w:rsid w:val="007573CB"/>
    <w:rsid w:val="007576FD"/>
    <w:rsid w:val="007578F9"/>
    <w:rsid w:val="00760729"/>
    <w:rsid w:val="00760DD7"/>
    <w:rsid w:val="007617DD"/>
    <w:rsid w:val="00761BB9"/>
    <w:rsid w:val="00761E0A"/>
    <w:rsid w:val="00762716"/>
    <w:rsid w:val="0076295A"/>
    <w:rsid w:val="00763470"/>
    <w:rsid w:val="00763B93"/>
    <w:rsid w:val="007645FA"/>
    <w:rsid w:val="00764DBB"/>
    <w:rsid w:val="0076572B"/>
    <w:rsid w:val="00765BEF"/>
    <w:rsid w:val="00766405"/>
    <w:rsid w:val="00770CD7"/>
    <w:rsid w:val="007710C6"/>
    <w:rsid w:val="00771D14"/>
    <w:rsid w:val="00771D35"/>
    <w:rsid w:val="00771F32"/>
    <w:rsid w:val="00773080"/>
    <w:rsid w:val="00776A92"/>
    <w:rsid w:val="007777CF"/>
    <w:rsid w:val="00780593"/>
    <w:rsid w:val="007813DB"/>
    <w:rsid w:val="0078196D"/>
    <w:rsid w:val="0078203F"/>
    <w:rsid w:val="00784599"/>
    <w:rsid w:val="007847AF"/>
    <w:rsid w:val="00784947"/>
    <w:rsid w:val="00784D58"/>
    <w:rsid w:val="00785C04"/>
    <w:rsid w:val="00786776"/>
    <w:rsid w:val="00786EFE"/>
    <w:rsid w:val="00786FCA"/>
    <w:rsid w:val="00787D8C"/>
    <w:rsid w:val="007902A0"/>
    <w:rsid w:val="007916FD"/>
    <w:rsid w:val="00791A3F"/>
    <w:rsid w:val="0079394F"/>
    <w:rsid w:val="00793B04"/>
    <w:rsid w:val="00794136"/>
    <w:rsid w:val="007944D5"/>
    <w:rsid w:val="00794D85"/>
    <w:rsid w:val="00795B56"/>
    <w:rsid w:val="00795DC3"/>
    <w:rsid w:val="00796C6F"/>
    <w:rsid w:val="0079728B"/>
    <w:rsid w:val="00797991"/>
    <w:rsid w:val="00797C8D"/>
    <w:rsid w:val="007A0014"/>
    <w:rsid w:val="007A051F"/>
    <w:rsid w:val="007A12B7"/>
    <w:rsid w:val="007A21F6"/>
    <w:rsid w:val="007A251A"/>
    <w:rsid w:val="007A29E4"/>
    <w:rsid w:val="007A345C"/>
    <w:rsid w:val="007A3603"/>
    <w:rsid w:val="007A3EB0"/>
    <w:rsid w:val="007A3FC2"/>
    <w:rsid w:val="007A412C"/>
    <w:rsid w:val="007A46CE"/>
    <w:rsid w:val="007A5437"/>
    <w:rsid w:val="007A5540"/>
    <w:rsid w:val="007A576B"/>
    <w:rsid w:val="007A7DBA"/>
    <w:rsid w:val="007B0034"/>
    <w:rsid w:val="007B24FE"/>
    <w:rsid w:val="007B2AA1"/>
    <w:rsid w:val="007B4993"/>
    <w:rsid w:val="007B4FD2"/>
    <w:rsid w:val="007B5196"/>
    <w:rsid w:val="007B5738"/>
    <w:rsid w:val="007B66C9"/>
    <w:rsid w:val="007B6F3D"/>
    <w:rsid w:val="007B7F4D"/>
    <w:rsid w:val="007C0C5C"/>
    <w:rsid w:val="007C25C8"/>
    <w:rsid w:val="007C2F12"/>
    <w:rsid w:val="007C3549"/>
    <w:rsid w:val="007C369B"/>
    <w:rsid w:val="007C413E"/>
    <w:rsid w:val="007C41EB"/>
    <w:rsid w:val="007C4F0A"/>
    <w:rsid w:val="007C4FA8"/>
    <w:rsid w:val="007C61B2"/>
    <w:rsid w:val="007C78B7"/>
    <w:rsid w:val="007D0168"/>
    <w:rsid w:val="007D08BC"/>
    <w:rsid w:val="007D11C4"/>
    <w:rsid w:val="007D2002"/>
    <w:rsid w:val="007D31CF"/>
    <w:rsid w:val="007D3715"/>
    <w:rsid w:val="007D3748"/>
    <w:rsid w:val="007D4F4C"/>
    <w:rsid w:val="007D504C"/>
    <w:rsid w:val="007D5157"/>
    <w:rsid w:val="007D6378"/>
    <w:rsid w:val="007D6442"/>
    <w:rsid w:val="007D7071"/>
    <w:rsid w:val="007D7270"/>
    <w:rsid w:val="007D7719"/>
    <w:rsid w:val="007D7D5F"/>
    <w:rsid w:val="007E024F"/>
    <w:rsid w:val="007E06E9"/>
    <w:rsid w:val="007E0D2F"/>
    <w:rsid w:val="007E1491"/>
    <w:rsid w:val="007E1783"/>
    <w:rsid w:val="007E23BF"/>
    <w:rsid w:val="007E384A"/>
    <w:rsid w:val="007E3A6A"/>
    <w:rsid w:val="007E4A6D"/>
    <w:rsid w:val="007E6411"/>
    <w:rsid w:val="007E6E25"/>
    <w:rsid w:val="007E7204"/>
    <w:rsid w:val="007F07CB"/>
    <w:rsid w:val="007F0C6E"/>
    <w:rsid w:val="007F10B7"/>
    <w:rsid w:val="007F123A"/>
    <w:rsid w:val="007F240A"/>
    <w:rsid w:val="007F30C7"/>
    <w:rsid w:val="007F3DFF"/>
    <w:rsid w:val="007F4094"/>
    <w:rsid w:val="007F4433"/>
    <w:rsid w:val="007F58F5"/>
    <w:rsid w:val="007F6A6F"/>
    <w:rsid w:val="007F6B08"/>
    <w:rsid w:val="007F6E9A"/>
    <w:rsid w:val="007F7236"/>
    <w:rsid w:val="007F7374"/>
    <w:rsid w:val="0080059C"/>
    <w:rsid w:val="008009B3"/>
    <w:rsid w:val="00801ACA"/>
    <w:rsid w:val="00801F13"/>
    <w:rsid w:val="00801F67"/>
    <w:rsid w:val="0080313B"/>
    <w:rsid w:val="00803240"/>
    <w:rsid w:val="0080365A"/>
    <w:rsid w:val="00803B2C"/>
    <w:rsid w:val="00804939"/>
    <w:rsid w:val="00804FF3"/>
    <w:rsid w:val="008062AA"/>
    <w:rsid w:val="008062FA"/>
    <w:rsid w:val="008069AB"/>
    <w:rsid w:val="00806B83"/>
    <w:rsid w:val="00806FC4"/>
    <w:rsid w:val="00810CFD"/>
    <w:rsid w:val="00811039"/>
    <w:rsid w:val="00812F2B"/>
    <w:rsid w:val="008137F7"/>
    <w:rsid w:val="00814526"/>
    <w:rsid w:val="00814966"/>
    <w:rsid w:val="00814BE4"/>
    <w:rsid w:val="008164BB"/>
    <w:rsid w:val="008166B6"/>
    <w:rsid w:val="00817049"/>
    <w:rsid w:val="0081723E"/>
    <w:rsid w:val="00817E75"/>
    <w:rsid w:val="008208B2"/>
    <w:rsid w:val="008210FD"/>
    <w:rsid w:val="00821135"/>
    <w:rsid w:val="0082274C"/>
    <w:rsid w:val="00823E2A"/>
    <w:rsid w:val="00825409"/>
    <w:rsid w:val="0082586A"/>
    <w:rsid w:val="008259A1"/>
    <w:rsid w:val="00825D9C"/>
    <w:rsid w:val="0082603C"/>
    <w:rsid w:val="00826675"/>
    <w:rsid w:val="00827C4C"/>
    <w:rsid w:val="00827CF8"/>
    <w:rsid w:val="00831607"/>
    <w:rsid w:val="00831CC2"/>
    <w:rsid w:val="00831EB8"/>
    <w:rsid w:val="00832DB7"/>
    <w:rsid w:val="008344E0"/>
    <w:rsid w:val="00834994"/>
    <w:rsid w:val="00835539"/>
    <w:rsid w:val="008358C8"/>
    <w:rsid w:val="008361A7"/>
    <w:rsid w:val="008363C9"/>
    <w:rsid w:val="008366DE"/>
    <w:rsid w:val="008367A5"/>
    <w:rsid w:val="008369F8"/>
    <w:rsid w:val="0084126C"/>
    <w:rsid w:val="0084374B"/>
    <w:rsid w:val="00843782"/>
    <w:rsid w:val="0084379B"/>
    <w:rsid w:val="0084403B"/>
    <w:rsid w:val="00844DC2"/>
    <w:rsid w:val="00845A0F"/>
    <w:rsid w:val="0084600B"/>
    <w:rsid w:val="00847638"/>
    <w:rsid w:val="0085153A"/>
    <w:rsid w:val="008516F6"/>
    <w:rsid w:val="00851D4A"/>
    <w:rsid w:val="00851FB9"/>
    <w:rsid w:val="008526EE"/>
    <w:rsid w:val="00852C4F"/>
    <w:rsid w:val="00852E55"/>
    <w:rsid w:val="00853592"/>
    <w:rsid w:val="0085433A"/>
    <w:rsid w:val="00854D96"/>
    <w:rsid w:val="00855BF6"/>
    <w:rsid w:val="0085708B"/>
    <w:rsid w:val="00857BF1"/>
    <w:rsid w:val="00860218"/>
    <w:rsid w:val="008617A1"/>
    <w:rsid w:val="00861EF6"/>
    <w:rsid w:val="00862A47"/>
    <w:rsid w:val="008649F0"/>
    <w:rsid w:val="00865379"/>
    <w:rsid w:val="0086554A"/>
    <w:rsid w:val="008677AD"/>
    <w:rsid w:val="008701A4"/>
    <w:rsid w:val="008725EF"/>
    <w:rsid w:val="00873444"/>
    <w:rsid w:val="0087429B"/>
    <w:rsid w:val="008748D8"/>
    <w:rsid w:val="00875041"/>
    <w:rsid w:val="0087515D"/>
    <w:rsid w:val="00876411"/>
    <w:rsid w:val="00877023"/>
    <w:rsid w:val="00877DF8"/>
    <w:rsid w:val="00877E39"/>
    <w:rsid w:val="008800BE"/>
    <w:rsid w:val="008811E8"/>
    <w:rsid w:val="00883D06"/>
    <w:rsid w:val="00884CB6"/>
    <w:rsid w:val="008858BE"/>
    <w:rsid w:val="00886BF6"/>
    <w:rsid w:val="00890295"/>
    <w:rsid w:val="00890DC1"/>
    <w:rsid w:val="00891134"/>
    <w:rsid w:val="00891F14"/>
    <w:rsid w:val="00892200"/>
    <w:rsid w:val="0089335C"/>
    <w:rsid w:val="008938B8"/>
    <w:rsid w:val="00894109"/>
    <w:rsid w:val="00895B62"/>
    <w:rsid w:val="00896F30"/>
    <w:rsid w:val="00897449"/>
    <w:rsid w:val="00897E0E"/>
    <w:rsid w:val="008A17AD"/>
    <w:rsid w:val="008A1867"/>
    <w:rsid w:val="008A1F49"/>
    <w:rsid w:val="008A25B4"/>
    <w:rsid w:val="008A2699"/>
    <w:rsid w:val="008A4684"/>
    <w:rsid w:val="008A485E"/>
    <w:rsid w:val="008A51ED"/>
    <w:rsid w:val="008A6BAB"/>
    <w:rsid w:val="008A7F3B"/>
    <w:rsid w:val="008B015E"/>
    <w:rsid w:val="008B01F5"/>
    <w:rsid w:val="008B1607"/>
    <w:rsid w:val="008B30C3"/>
    <w:rsid w:val="008B3421"/>
    <w:rsid w:val="008B3DCA"/>
    <w:rsid w:val="008B411A"/>
    <w:rsid w:val="008B47A0"/>
    <w:rsid w:val="008B4FD5"/>
    <w:rsid w:val="008B53CA"/>
    <w:rsid w:val="008B5567"/>
    <w:rsid w:val="008B5A41"/>
    <w:rsid w:val="008B5F17"/>
    <w:rsid w:val="008B6B7F"/>
    <w:rsid w:val="008B79D6"/>
    <w:rsid w:val="008C0A50"/>
    <w:rsid w:val="008C0D6B"/>
    <w:rsid w:val="008C1255"/>
    <w:rsid w:val="008C1EF1"/>
    <w:rsid w:val="008C300B"/>
    <w:rsid w:val="008C312E"/>
    <w:rsid w:val="008C3D81"/>
    <w:rsid w:val="008C3F2C"/>
    <w:rsid w:val="008C45A7"/>
    <w:rsid w:val="008C4F2A"/>
    <w:rsid w:val="008C57FA"/>
    <w:rsid w:val="008C5BC5"/>
    <w:rsid w:val="008C6ECE"/>
    <w:rsid w:val="008D06AF"/>
    <w:rsid w:val="008D1ABF"/>
    <w:rsid w:val="008D3464"/>
    <w:rsid w:val="008D3EAC"/>
    <w:rsid w:val="008D4036"/>
    <w:rsid w:val="008D4958"/>
    <w:rsid w:val="008D5547"/>
    <w:rsid w:val="008D6423"/>
    <w:rsid w:val="008D6677"/>
    <w:rsid w:val="008D6A88"/>
    <w:rsid w:val="008D6F8F"/>
    <w:rsid w:val="008E1119"/>
    <w:rsid w:val="008E11DD"/>
    <w:rsid w:val="008E1572"/>
    <w:rsid w:val="008E16B7"/>
    <w:rsid w:val="008E1A51"/>
    <w:rsid w:val="008E1B43"/>
    <w:rsid w:val="008E2060"/>
    <w:rsid w:val="008E20F9"/>
    <w:rsid w:val="008E2282"/>
    <w:rsid w:val="008E3413"/>
    <w:rsid w:val="008E3509"/>
    <w:rsid w:val="008E4560"/>
    <w:rsid w:val="008E4D37"/>
    <w:rsid w:val="008E4DC4"/>
    <w:rsid w:val="008E65F7"/>
    <w:rsid w:val="008E6BC3"/>
    <w:rsid w:val="008E6D02"/>
    <w:rsid w:val="008E738B"/>
    <w:rsid w:val="008E798D"/>
    <w:rsid w:val="008F02DC"/>
    <w:rsid w:val="008F087E"/>
    <w:rsid w:val="008F17A2"/>
    <w:rsid w:val="008F1901"/>
    <w:rsid w:val="008F2562"/>
    <w:rsid w:val="008F2B9E"/>
    <w:rsid w:val="008F372C"/>
    <w:rsid w:val="008F3E9A"/>
    <w:rsid w:val="008F45E2"/>
    <w:rsid w:val="008F46AB"/>
    <w:rsid w:val="008F4A3F"/>
    <w:rsid w:val="008F4FE3"/>
    <w:rsid w:val="008F5AEA"/>
    <w:rsid w:val="008F626D"/>
    <w:rsid w:val="008F63BE"/>
    <w:rsid w:val="008F7E47"/>
    <w:rsid w:val="008F7F9B"/>
    <w:rsid w:val="009002BC"/>
    <w:rsid w:val="00900E25"/>
    <w:rsid w:val="00902812"/>
    <w:rsid w:val="0090512C"/>
    <w:rsid w:val="009060C7"/>
    <w:rsid w:val="0090611E"/>
    <w:rsid w:val="009067A2"/>
    <w:rsid w:val="0090690B"/>
    <w:rsid w:val="00906B7D"/>
    <w:rsid w:val="00907E36"/>
    <w:rsid w:val="00910B55"/>
    <w:rsid w:val="00910C94"/>
    <w:rsid w:val="00911A8E"/>
    <w:rsid w:val="00911DFE"/>
    <w:rsid w:val="0091229E"/>
    <w:rsid w:val="0091295A"/>
    <w:rsid w:val="00912D2A"/>
    <w:rsid w:val="00913058"/>
    <w:rsid w:val="009140F3"/>
    <w:rsid w:val="00914AF5"/>
    <w:rsid w:val="00914E4E"/>
    <w:rsid w:val="0091542A"/>
    <w:rsid w:val="00915C8C"/>
    <w:rsid w:val="00915ED1"/>
    <w:rsid w:val="0091610C"/>
    <w:rsid w:val="0091628D"/>
    <w:rsid w:val="0091674F"/>
    <w:rsid w:val="00916964"/>
    <w:rsid w:val="00916E59"/>
    <w:rsid w:val="00917572"/>
    <w:rsid w:val="00917D0D"/>
    <w:rsid w:val="009203D6"/>
    <w:rsid w:val="00920B01"/>
    <w:rsid w:val="009216DE"/>
    <w:rsid w:val="00921C09"/>
    <w:rsid w:val="00921EA7"/>
    <w:rsid w:val="00922034"/>
    <w:rsid w:val="00922394"/>
    <w:rsid w:val="00922679"/>
    <w:rsid w:val="009228DB"/>
    <w:rsid w:val="00923433"/>
    <w:rsid w:val="009244A6"/>
    <w:rsid w:val="009247EF"/>
    <w:rsid w:val="00924FC5"/>
    <w:rsid w:val="009251A7"/>
    <w:rsid w:val="00925869"/>
    <w:rsid w:val="00925B8D"/>
    <w:rsid w:val="009261FB"/>
    <w:rsid w:val="009263C4"/>
    <w:rsid w:val="00926630"/>
    <w:rsid w:val="00926B21"/>
    <w:rsid w:val="00927CD3"/>
    <w:rsid w:val="00927DE8"/>
    <w:rsid w:val="00927F37"/>
    <w:rsid w:val="009304A3"/>
    <w:rsid w:val="0093090B"/>
    <w:rsid w:val="00930BCD"/>
    <w:rsid w:val="00930F4B"/>
    <w:rsid w:val="00932950"/>
    <w:rsid w:val="00932DAD"/>
    <w:rsid w:val="00933CFA"/>
    <w:rsid w:val="00934047"/>
    <w:rsid w:val="00934EF8"/>
    <w:rsid w:val="009354AA"/>
    <w:rsid w:val="00935C58"/>
    <w:rsid w:val="00936284"/>
    <w:rsid w:val="0093648B"/>
    <w:rsid w:val="00936972"/>
    <w:rsid w:val="00936C40"/>
    <w:rsid w:val="009416A6"/>
    <w:rsid w:val="00941827"/>
    <w:rsid w:val="00941D20"/>
    <w:rsid w:val="0094305B"/>
    <w:rsid w:val="009433D2"/>
    <w:rsid w:val="00945B95"/>
    <w:rsid w:val="00945FB2"/>
    <w:rsid w:val="00947364"/>
    <w:rsid w:val="009473F6"/>
    <w:rsid w:val="00950F79"/>
    <w:rsid w:val="0095189A"/>
    <w:rsid w:val="00953331"/>
    <w:rsid w:val="009535D9"/>
    <w:rsid w:val="009539D2"/>
    <w:rsid w:val="00954F20"/>
    <w:rsid w:val="00954FC5"/>
    <w:rsid w:val="009553D3"/>
    <w:rsid w:val="00955795"/>
    <w:rsid w:val="00955C83"/>
    <w:rsid w:val="00955DAD"/>
    <w:rsid w:val="00956035"/>
    <w:rsid w:val="00956305"/>
    <w:rsid w:val="009566F5"/>
    <w:rsid w:val="00956B3E"/>
    <w:rsid w:val="00957492"/>
    <w:rsid w:val="009579F5"/>
    <w:rsid w:val="00957BAF"/>
    <w:rsid w:val="00960F73"/>
    <w:rsid w:val="00963441"/>
    <w:rsid w:val="00965713"/>
    <w:rsid w:val="00966FD6"/>
    <w:rsid w:val="00970008"/>
    <w:rsid w:val="00970F6E"/>
    <w:rsid w:val="0097324C"/>
    <w:rsid w:val="00973968"/>
    <w:rsid w:val="00973E7E"/>
    <w:rsid w:val="009746A8"/>
    <w:rsid w:val="0097516A"/>
    <w:rsid w:val="00977F5D"/>
    <w:rsid w:val="009800D3"/>
    <w:rsid w:val="00981E7A"/>
    <w:rsid w:val="009820BE"/>
    <w:rsid w:val="009821B9"/>
    <w:rsid w:val="00982C0A"/>
    <w:rsid w:val="009834D0"/>
    <w:rsid w:val="009848B3"/>
    <w:rsid w:val="00984C77"/>
    <w:rsid w:val="00985238"/>
    <w:rsid w:val="0098558A"/>
    <w:rsid w:val="00985759"/>
    <w:rsid w:val="009857B1"/>
    <w:rsid w:val="009876A8"/>
    <w:rsid w:val="00987EF8"/>
    <w:rsid w:val="0099025A"/>
    <w:rsid w:val="009919C5"/>
    <w:rsid w:val="00991C81"/>
    <w:rsid w:val="00992E77"/>
    <w:rsid w:val="00993D55"/>
    <w:rsid w:val="00994097"/>
    <w:rsid w:val="00994A39"/>
    <w:rsid w:val="00994D21"/>
    <w:rsid w:val="00994FF3"/>
    <w:rsid w:val="009954A0"/>
    <w:rsid w:val="009969AA"/>
    <w:rsid w:val="00996CFB"/>
    <w:rsid w:val="009976D9"/>
    <w:rsid w:val="00997B33"/>
    <w:rsid w:val="009A0990"/>
    <w:rsid w:val="009A1351"/>
    <w:rsid w:val="009A1E48"/>
    <w:rsid w:val="009A3203"/>
    <w:rsid w:val="009A3B38"/>
    <w:rsid w:val="009A4822"/>
    <w:rsid w:val="009A487C"/>
    <w:rsid w:val="009A4C8D"/>
    <w:rsid w:val="009A508E"/>
    <w:rsid w:val="009A6933"/>
    <w:rsid w:val="009A7398"/>
    <w:rsid w:val="009A7695"/>
    <w:rsid w:val="009B08A0"/>
    <w:rsid w:val="009B0D65"/>
    <w:rsid w:val="009B1506"/>
    <w:rsid w:val="009B16A2"/>
    <w:rsid w:val="009B2B47"/>
    <w:rsid w:val="009B3653"/>
    <w:rsid w:val="009B3E62"/>
    <w:rsid w:val="009B4063"/>
    <w:rsid w:val="009B4EDB"/>
    <w:rsid w:val="009B5C5A"/>
    <w:rsid w:val="009B5CE7"/>
    <w:rsid w:val="009B6F03"/>
    <w:rsid w:val="009C020C"/>
    <w:rsid w:val="009C0D8D"/>
    <w:rsid w:val="009C183E"/>
    <w:rsid w:val="009C2817"/>
    <w:rsid w:val="009C3343"/>
    <w:rsid w:val="009C33EB"/>
    <w:rsid w:val="009C37D5"/>
    <w:rsid w:val="009C4738"/>
    <w:rsid w:val="009C4AF3"/>
    <w:rsid w:val="009C4FFB"/>
    <w:rsid w:val="009C504E"/>
    <w:rsid w:val="009C5363"/>
    <w:rsid w:val="009C5626"/>
    <w:rsid w:val="009D09D9"/>
    <w:rsid w:val="009D09EF"/>
    <w:rsid w:val="009D0A6E"/>
    <w:rsid w:val="009D15ED"/>
    <w:rsid w:val="009D17E4"/>
    <w:rsid w:val="009D1973"/>
    <w:rsid w:val="009D1FE1"/>
    <w:rsid w:val="009D1FEB"/>
    <w:rsid w:val="009D200D"/>
    <w:rsid w:val="009D2250"/>
    <w:rsid w:val="009D28E2"/>
    <w:rsid w:val="009D3ADC"/>
    <w:rsid w:val="009D3DFB"/>
    <w:rsid w:val="009D3F53"/>
    <w:rsid w:val="009D4785"/>
    <w:rsid w:val="009D4EBC"/>
    <w:rsid w:val="009D51D5"/>
    <w:rsid w:val="009D65DC"/>
    <w:rsid w:val="009D6B41"/>
    <w:rsid w:val="009D792E"/>
    <w:rsid w:val="009E11D9"/>
    <w:rsid w:val="009E1A6A"/>
    <w:rsid w:val="009E214A"/>
    <w:rsid w:val="009E2152"/>
    <w:rsid w:val="009E269C"/>
    <w:rsid w:val="009E274F"/>
    <w:rsid w:val="009E278F"/>
    <w:rsid w:val="009E2BDD"/>
    <w:rsid w:val="009E3402"/>
    <w:rsid w:val="009E341A"/>
    <w:rsid w:val="009E3615"/>
    <w:rsid w:val="009E541B"/>
    <w:rsid w:val="009E5F29"/>
    <w:rsid w:val="009E5F4D"/>
    <w:rsid w:val="009E706F"/>
    <w:rsid w:val="009E7231"/>
    <w:rsid w:val="009E79EE"/>
    <w:rsid w:val="009F2209"/>
    <w:rsid w:val="009F2FB4"/>
    <w:rsid w:val="009F34C8"/>
    <w:rsid w:val="009F3C12"/>
    <w:rsid w:val="009F3ECE"/>
    <w:rsid w:val="009F50B7"/>
    <w:rsid w:val="009F596C"/>
    <w:rsid w:val="009F5FC5"/>
    <w:rsid w:val="00A002E1"/>
    <w:rsid w:val="00A01481"/>
    <w:rsid w:val="00A0175F"/>
    <w:rsid w:val="00A019B8"/>
    <w:rsid w:val="00A01AA4"/>
    <w:rsid w:val="00A024D9"/>
    <w:rsid w:val="00A02FA4"/>
    <w:rsid w:val="00A03805"/>
    <w:rsid w:val="00A04513"/>
    <w:rsid w:val="00A04877"/>
    <w:rsid w:val="00A04E3E"/>
    <w:rsid w:val="00A05493"/>
    <w:rsid w:val="00A054C7"/>
    <w:rsid w:val="00A05766"/>
    <w:rsid w:val="00A06779"/>
    <w:rsid w:val="00A0773F"/>
    <w:rsid w:val="00A10979"/>
    <w:rsid w:val="00A11BB5"/>
    <w:rsid w:val="00A11ED2"/>
    <w:rsid w:val="00A12132"/>
    <w:rsid w:val="00A145BE"/>
    <w:rsid w:val="00A15252"/>
    <w:rsid w:val="00A15334"/>
    <w:rsid w:val="00A15366"/>
    <w:rsid w:val="00A15542"/>
    <w:rsid w:val="00A1585B"/>
    <w:rsid w:val="00A15DE4"/>
    <w:rsid w:val="00A160E2"/>
    <w:rsid w:val="00A17054"/>
    <w:rsid w:val="00A1710B"/>
    <w:rsid w:val="00A224FA"/>
    <w:rsid w:val="00A226E5"/>
    <w:rsid w:val="00A229CB"/>
    <w:rsid w:val="00A22DA8"/>
    <w:rsid w:val="00A24632"/>
    <w:rsid w:val="00A24BA9"/>
    <w:rsid w:val="00A24E54"/>
    <w:rsid w:val="00A24EB3"/>
    <w:rsid w:val="00A256DD"/>
    <w:rsid w:val="00A25AC4"/>
    <w:rsid w:val="00A2690C"/>
    <w:rsid w:val="00A269E3"/>
    <w:rsid w:val="00A26F31"/>
    <w:rsid w:val="00A27221"/>
    <w:rsid w:val="00A27343"/>
    <w:rsid w:val="00A277FD"/>
    <w:rsid w:val="00A2796C"/>
    <w:rsid w:val="00A27CD3"/>
    <w:rsid w:val="00A301FD"/>
    <w:rsid w:val="00A30C66"/>
    <w:rsid w:val="00A30E9D"/>
    <w:rsid w:val="00A31864"/>
    <w:rsid w:val="00A32B22"/>
    <w:rsid w:val="00A33053"/>
    <w:rsid w:val="00A335D4"/>
    <w:rsid w:val="00A3385C"/>
    <w:rsid w:val="00A338E5"/>
    <w:rsid w:val="00A33DEC"/>
    <w:rsid w:val="00A3484C"/>
    <w:rsid w:val="00A3585B"/>
    <w:rsid w:val="00A37221"/>
    <w:rsid w:val="00A40412"/>
    <w:rsid w:val="00A4077F"/>
    <w:rsid w:val="00A40E53"/>
    <w:rsid w:val="00A4159C"/>
    <w:rsid w:val="00A4305C"/>
    <w:rsid w:val="00A43FBF"/>
    <w:rsid w:val="00A4489D"/>
    <w:rsid w:val="00A44973"/>
    <w:rsid w:val="00A449CA"/>
    <w:rsid w:val="00A449F7"/>
    <w:rsid w:val="00A4579E"/>
    <w:rsid w:val="00A45935"/>
    <w:rsid w:val="00A46DBB"/>
    <w:rsid w:val="00A46FF7"/>
    <w:rsid w:val="00A47CEB"/>
    <w:rsid w:val="00A50A49"/>
    <w:rsid w:val="00A518A6"/>
    <w:rsid w:val="00A51961"/>
    <w:rsid w:val="00A5315B"/>
    <w:rsid w:val="00A532BD"/>
    <w:rsid w:val="00A54240"/>
    <w:rsid w:val="00A54C38"/>
    <w:rsid w:val="00A550CD"/>
    <w:rsid w:val="00A552F9"/>
    <w:rsid w:val="00A57333"/>
    <w:rsid w:val="00A57504"/>
    <w:rsid w:val="00A60A5B"/>
    <w:rsid w:val="00A61328"/>
    <w:rsid w:val="00A61860"/>
    <w:rsid w:val="00A61E5A"/>
    <w:rsid w:val="00A628C4"/>
    <w:rsid w:val="00A637EB"/>
    <w:rsid w:val="00A63B51"/>
    <w:rsid w:val="00A63D0C"/>
    <w:rsid w:val="00A64E25"/>
    <w:rsid w:val="00A656D4"/>
    <w:rsid w:val="00A657F0"/>
    <w:rsid w:val="00A665FD"/>
    <w:rsid w:val="00A6767D"/>
    <w:rsid w:val="00A67B81"/>
    <w:rsid w:val="00A67D90"/>
    <w:rsid w:val="00A67EBC"/>
    <w:rsid w:val="00A70269"/>
    <w:rsid w:val="00A702AE"/>
    <w:rsid w:val="00A703EB"/>
    <w:rsid w:val="00A70957"/>
    <w:rsid w:val="00A7110C"/>
    <w:rsid w:val="00A71262"/>
    <w:rsid w:val="00A71862"/>
    <w:rsid w:val="00A719DB"/>
    <w:rsid w:val="00A7358D"/>
    <w:rsid w:val="00A74F26"/>
    <w:rsid w:val="00A752B0"/>
    <w:rsid w:val="00A805EC"/>
    <w:rsid w:val="00A805ED"/>
    <w:rsid w:val="00A812EA"/>
    <w:rsid w:val="00A8150D"/>
    <w:rsid w:val="00A815FC"/>
    <w:rsid w:val="00A82125"/>
    <w:rsid w:val="00A82C66"/>
    <w:rsid w:val="00A8329E"/>
    <w:rsid w:val="00A83787"/>
    <w:rsid w:val="00A840D4"/>
    <w:rsid w:val="00A84DAD"/>
    <w:rsid w:val="00A84FD5"/>
    <w:rsid w:val="00A86413"/>
    <w:rsid w:val="00A868CC"/>
    <w:rsid w:val="00A876F5"/>
    <w:rsid w:val="00A902BC"/>
    <w:rsid w:val="00A902E5"/>
    <w:rsid w:val="00A90E43"/>
    <w:rsid w:val="00A9337B"/>
    <w:rsid w:val="00A93D50"/>
    <w:rsid w:val="00A959CB"/>
    <w:rsid w:val="00A95E2F"/>
    <w:rsid w:val="00A96AAC"/>
    <w:rsid w:val="00A97360"/>
    <w:rsid w:val="00A97437"/>
    <w:rsid w:val="00A9785D"/>
    <w:rsid w:val="00AA002A"/>
    <w:rsid w:val="00AA0957"/>
    <w:rsid w:val="00AA137D"/>
    <w:rsid w:val="00AA21BE"/>
    <w:rsid w:val="00AA35D8"/>
    <w:rsid w:val="00AA3743"/>
    <w:rsid w:val="00AA3AC6"/>
    <w:rsid w:val="00AA3D94"/>
    <w:rsid w:val="00AA40A5"/>
    <w:rsid w:val="00AA4808"/>
    <w:rsid w:val="00AA4A49"/>
    <w:rsid w:val="00AA50FC"/>
    <w:rsid w:val="00AA5B0A"/>
    <w:rsid w:val="00AA5DAB"/>
    <w:rsid w:val="00AA6CFF"/>
    <w:rsid w:val="00AA6F8E"/>
    <w:rsid w:val="00AB0EC0"/>
    <w:rsid w:val="00AB123B"/>
    <w:rsid w:val="00AB146C"/>
    <w:rsid w:val="00AB1E9D"/>
    <w:rsid w:val="00AB3629"/>
    <w:rsid w:val="00AB3FB9"/>
    <w:rsid w:val="00AB4D4B"/>
    <w:rsid w:val="00AB63FC"/>
    <w:rsid w:val="00AB73BF"/>
    <w:rsid w:val="00AC01CC"/>
    <w:rsid w:val="00AC0408"/>
    <w:rsid w:val="00AC045D"/>
    <w:rsid w:val="00AC0D76"/>
    <w:rsid w:val="00AC1365"/>
    <w:rsid w:val="00AC1498"/>
    <w:rsid w:val="00AC1AA9"/>
    <w:rsid w:val="00AC2320"/>
    <w:rsid w:val="00AC2843"/>
    <w:rsid w:val="00AC428E"/>
    <w:rsid w:val="00AC486A"/>
    <w:rsid w:val="00AC4934"/>
    <w:rsid w:val="00AC55E5"/>
    <w:rsid w:val="00AC582E"/>
    <w:rsid w:val="00AC5B9A"/>
    <w:rsid w:val="00AC5CAE"/>
    <w:rsid w:val="00AC629D"/>
    <w:rsid w:val="00AC6522"/>
    <w:rsid w:val="00AC6735"/>
    <w:rsid w:val="00AC74A5"/>
    <w:rsid w:val="00AC7DB3"/>
    <w:rsid w:val="00AD07D9"/>
    <w:rsid w:val="00AD0A42"/>
    <w:rsid w:val="00AD0CD7"/>
    <w:rsid w:val="00AD0F77"/>
    <w:rsid w:val="00AD165F"/>
    <w:rsid w:val="00AD1DE9"/>
    <w:rsid w:val="00AD2194"/>
    <w:rsid w:val="00AD22C2"/>
    <w:rsid w:val="00AD2508"/>
    <w:rsid w:val="00AD2760"/>
    <w:rsid w:val="00AD2F57"/>
    <w:rsid w:val="00AD3389"/>
    <w:rsid w:val="00AD477E"/>
    <w:rsid w:val="00AD4797"/>
    <w:rsid w:val="00AD4C54"/>
    <w:rsid w:val="00AD4EA9"/>
    <w:rsid w:val="00AD4ED3"/>
    <w:rsid w:val="00AD553E"/>
    <w:rsid w:val="00AD5F9F"/>
    <w:rsid w:val="00AD6473"/>
    <w:rsid w:val="00AD667A"/>
    <w:rsid w:val="00AD6BAB"/>
    <w:rsid w:val="00AD70B5"/>
    <w:rsid w:val="00AD7226"/>
    <w:rsid w:val="00AD7ACC"/>
    <w:rsid w:val="00AE2F35"/>
    <w:rsid w:val="00AE3112"/>
    <w:rsid w:val="00AE3A0F"/>
    <w:rsid w:val="00AE3CB2"/>
    <w:rsid w:val="00AE5740"/>
    <w:rsid w:val="00AE5A56"/>
    <w:rsid w:val="00AE6437"/>
    <w:rsid w:val="00AE661D"/>
    <w:rsid w:val="00AE7A26"/>
    <w:rsid w:val="00AE7F6B"/>
    <w:rsid w:val="00AF0C84"/>
    <w:rsid w:val="00AF1449"/>
    <w:rsid w:val="00AF1F09"/>
    <w:rsid w:val="00AF35BF"/>
    <w:rsid w:val="00AF3E1D"/>
    <w:rsid w:val="00AF3E97"/>
    <w:rsid w:val="00AF49D1"/>
    <w:rsid w:val="00AF5160"/>
    <w:rsid w:val="00AF58BF"/>
    <w:rsid w:val="00AF7AED"/>
    <w:rsid w:val="00B00D78"/>
    <w:rsid w:val="00B02375"/>
    <w:rsid w:val="00B02AB3"/>
    <w:rsid w:val="00B031BC"/>
    <w:rsid w:val="00B03710"/>
    <w:rsid w:val="00B03BD1"/>
    <w:rsid w:val="00B03EE4"/>
    <w:rsid w:val="00B03F84"/>
    <w:rsid w:val="00B04512"/>
    <w:rsid w:val="00B062E3"/>
    <w:rsid w:val="00B06A00"/>
    <w:rsid w:val="00B07F1C"/>
    <w:rsid w:val="00B10717"/>
    <w:rsid w:val="00B107BB"/>
    <w:rsid w:val="00B11014"/>
    <w:rsid w:val="00B11126"/>
    <w:rsid w:val="00B1122A"/>
    <w:rsid w:val="00B1148F"/>
    <w:rsid w:val="00B11C24"/>
    <w:rsid w:val="00B125B8"/>
    <w:rsid w:val="00B1264D"/>
    <w:rsid w:val="00B13419"/>
    <w:rsid w:val="00B13EC5"/>
    <w:rsid w:val="00B158B8"/>
    <w:rsid w:val="00B16676"/>
    <w:rsid w:val="00B17348"/>
    <w:rsid w:val="00B2069C"/>
    <w:rsid w:val="00B20A6D"/>
    <w:rsid w:val="00B21573"/>
    <w:rsid w:val="00B23A86"/>
    <w:rsid w:val="00B23E1F"/>
    <w:rsid w:val="00B240AA"/>
    <w:rsid w:val="00B245D3"/>
    <w:rsid w:val="00B2462E"/>
    <w:rsid w:val="00B24DB3"/>
    <w:rsid w:val="00B24DC4"/>
    <w:rsid w:val="00B2644E"/>
    <w:rsid w:val="00B26566"/>
    <w:rsid w:val="00B26941"/>
    <w:rsid w:val="00B26B5B"/>
    <w:rsid w:val="00B26E22"/>
    <w:rsid w:val="00B270F7"/>
    <w:rsid w:val="00B27AD3"/>
    <w:rsid w:val="00B27FAE"/>
    <w:rsid w:val="00B310BD"/>
    <w:rsid w:val="00B322E6"/>
    <w:rsid w:val="00B32543"/>
    <w:rsid w:val="00B32D77"/>
    <w:rsid w:val="00B33B2A"/>
    <w:rsid w:val="00B342E1"/>
    <w:rsid w:val="00B346C9"/>
    <w:rsid w:val="00B34D4D"/>
    <w:rsid w:val="00B35627"/>
    <w:rsid w:val="00B4005D"/>
    <w:rsid w:val="00B400C7"/>
    <w:rsid w:val="00B401ED"/>
    <w:rsid w:val="00B40AC7"/>
    <w:rsid w:val="00B4265D"/>
    <w:rsid w:val="00B429B7"/>
    <w:rsid w:val="00B43C2F"/>
    <w:rsid w:val="00B43CF2"/>
    <w:rsid w:val="00B43F2C"/>
    <w:rsid w:val="00B45936"/>
    <w:rsid w:val="00B4622B"/>
    <w:rsid w:val="00B46AF4"/>
    <w:rsid w:val="00B4711F"/>
    <w:rsid w:val="00B5076F"/>
    <w:rsid w:val="00B5083C"/>
    <w:rsid w:val="00B50EF8"/>
    <w:rsid w:val="00B513D2"/>
    <w:rsid w:val="00B51885"/>
    <w:rsid w:val="00B51E1B"/>
    <w:rsid w:val="00B51FF0"/>
    <w:rsid w:val="00B52502"/>
    <w:rsid w:val="00B525A9"/>
    <w:rsid w:val="00B53C12"/>
    <w:rsid w:val="00B53D85"/>
    <w:rsid w:val="00B54170"/>
    <w:rsid w:val="00B54204"/>
    <w:rsid w:val="00B54385"/>
    <w:rsid w:val="00B56086"/>
    <w:rsid w:val="00B56E65"/>
    <w:rsid w:val="00B56F7C"/>
    <w:rsid w:val="00B5713B"/>
    <w:rsid w:val="00B60CA2"/>
    <w:rsid w:val="00B60D19"/>
    <w:rsid w:val="00B61FDF"/>
    <w:rsid w:val="00B620A9"/>
    <w:rsid w:val="00B62F67"/>
    <w:rsid w:val="00B630C5"/>
    <w:rsid w:val="00B643BC"/>
    <w:rsid w:val="00B64446"/>
    <w:rsid w:val="00B6445E"/>
    <w:rsid w:val="00B64672"/>
    <w:rsid w:val="00B64DA7"/>
    <w:rsid w:val="00B6504A"/>
    <w:rsid w:val="00B65D17"/>
    <w:rsid w:val="00B65E75"/>
    <w:rsid w:val="00B666D1"/>
    <w:rsid w:val="00B6693E"/>
    <w:rsid w:val="00B7007F"/>
    <w:rsid w:val="00B7078A"/>
    <w:rsid w:val="00B70904"/>
    <w:rsid w:val="00B70BA4"/>
    <w:rsid w:val="00B7209F"/>
    <w:rsid w:val="00B73D9E"/>
    <w:rsid w:val="00B75973"/>
    <w:rsid w:val="00B76660"/>
    <w:rsid w:val="00B80849"/>
    <w:rsid w:val="00B813E4"/>
    <w:rsid w:val="00B81DB6"/>
    <w:rsid w:val="00B81DF4"/>
    <w:rsid w:val="00B8349F"/>
    <w:rsid w:val="00B836B2"/>
    <w:rsid w:val="00B83C5B"/>
    <w:rsid w:val="00B83E90"/>
    <w:rsid w:val="00B83EB4"/>
    <w:rsid w:val="00B8429D"/>
    <w:rsid w:val="00B847E4"/>
    <w:rsid w:val="00B84C74"/>
    <w:rsid w:val="00B85BF4"/>
    <w:rsid w:val="00B85EB3"/>
    <w:rsid w:val="00B85F48"/>
    <w:rsid w:val="00B8603B"/>
    <w:rsid w:val="00B861D9"/>
    <w:rsid w:val="00B90024"/>
    <w:rsid w:val="00B90169"/>
    <w:rsid w:val="00B90774"/>
    <w:rsid w:val="00B9080C"/>
    <w:rsid w:val="00B90A50"/>
    <w:rsid w:val="00B919FD"/>
    <w:rsid w:val="00B91EEB"/>
    <w:rsid w:val="00B94FFC"/>
    <w:rsid w:val="00B95581"/>
    <w:rsid w:val="00B97A47"/>
    <w:rsid w:val="00B97AEB"/>
    <w:rsid w:val="00B97E1E"/>
    <w:rsid w:val="00BA1A70"/>
    <w:rsid w:val="00BA1D8B"/>
    <w:rsid w:val="00BA2F55"/>
    <w:rsid w:val="00BA3189"/>
    <w:rsid w:val="00BA4735"/>
    <w:rsid w:val="00BA6745"/>
    <w:rsid w:val="00BA69FD"/>
    <w:rsid w:val="00BA710E"/>
    <w:rsid w:val="00BA743F"/>
    <w:rsid w:val="00BB196F"/>
    <w:rsid w:val="00BB2D40"/>
    <w:rsid w:val="00BB34E8"/>
    <w:rsid w:val="00BB3F54"/>
    <w:rsid w:val="00BB4284"/>
    <w:rsid w:val="00BB43C7"/>
    <w:rsid w:val="00BB45A2"/>
    <w:rsid w:val="00BB49B4"/>
    <w:rsid w:val="00BB5CE8"/>
    <w:rsid w:val="00BB637F"/>
    <w:rsid w:val="00BB65BE"/>
    <w:rsid w:val="00BB7BA2"/>
    <w:rsid w:val="00BB7E3C"/>
    <w:rsid w:val="00BB7FB6"/>
    <w:rsid w:val="00BC0694"/>
    <w:rsid w:val="00BC0779"/>
    <w:rsid w:val="00BC0791"/>
    <w:rsid w:val="00BC14F9"/>
    <w:rsid w:val="00BC1AA7"/>
    <w:rsid w:val="00BC24E1"/>
    <w:rsid w:val="00BC26D3"/>
    <w:rsid w:val="00BC26EE"/>
    <w:rsid w:val="00BC2B19"/>
    <w:rsid w:val="00BC5525"/>
    <w:rsid w:val="00BC5A87"/>
    <w:rsid w:val="00BC5A8A"/>
    <w:rsid w:val="00BC5C9D"/>
    <w:rsid w:val="00BC5CFE"/>
    <w:rsid w:val="00BC6526"/>
    <w:rsid w:val="00BC6B16"/>
    <w:rsid w:val="00BC6C77"/>
    <w:rsid w:val="00BC6F49"/>
    <w:rsid w:val="00BC7227"/>
    <w:rsid w:val="00BC7958"/>
    <w:rsid w:val="00BD0566"/>
    <w:rsid w:val="00BD22DE"/>
    <w:rsid w:val="00BD27EB"/>
    <w:rsid w:val="00BD451E"/>
    <w:rsid w:val="00BD6097"/>
    <w:rsid w:val="00BD62B0"/>
    <w:rsid w:val="00BD6872"/>
    <w:rsid w:val="00BD7016"/>
    <w:rsid w:val="00BE05EC"/>
    <w:rsid w:val="00BE0EC1"/>
    <w:rsid w:val="00BE1788"/>
    <w:rsid w:val="00BE1A6C"/>
    <w:rsid w:val="00BE1C94"/>
    <w:rsid w:val="00BE2504"/>
    <w:rsid w:val="00BE2F4C"/>
    <w:rsid w:val="00BE30C3"/>
    <w:rsid w:val="00BE3EE9"/>
    <w:rsid w:val="00BE411A"/>
    <w:rsid w:val="00BE4243"/>
    <w:rsid w:val="00BE4487"/>
    <w:rsid w:val="00BE5460"/>
    <w:rsid w:val="00BE5BEE"/>
    <w:rsid w:val="00BE5E7E"/>
    <w:rsid w:val="00BE7074"/>
    <w:rsid w:val="00BE74B0"/>
    <w:rsid w:val="00BE7C8C"/>
    <w:rsid w:val="00BF11A9"/>
    <w:rsid w:val="00BF1377"/>
    <w:rsid w:val="00BF217F"/>
    <w:rsid w:val="00BF260D"/>
    <w:rsid w:val="00BF2626"/>
    <w:rsid w:val="00BF46E9"/>
    <w:rsid w:val="00BF4934"/>
    <w:rsid w:val="00BF5139"/>
    <w:rsid w:val="00BF54C6"/>
    <w:rsid w:val="00BF7E3C"/>
    <w:rsid w:val="00C0004D"/>
    <w:rsid w:val="00C00411"/>
    <w:rsid w:val="00C013E4"/>
    <w:rsid w:val="00C015B0"/>
    <w:rsid w:val="00C01D75"/>
    <w:rsid w:val="00C01E0E"/>
    <w:rsid w:val="00C0260D"/>
    <w:rsid w:val="00C0336D"/>
    <w:rsid w:val="00C04695"/>
    <w:rsid w:val="00C05468"/>
    <w:rsid w:val="00C0589D"/>
    <w:rsid w:val="00C05F2B"/>
    <w:rsid w:val="00C06202"/>
    <w:rsid w:val="00C06430"/>
    <w:rsid w:val="00C06B13"/>
    <w:rsid w:val="00C07890"/>
    <w:rsid w:val="00C07A64"/>
    <w:rsid w:val="00C10B60"/>
    <w:rsid w:val="00C112BE"/>
    <w:rsid w:val="00C11DBC"/>
    <w:rsid w:val="00C12865"/>
    <w:rsid w:val="00C128DC"/>
    <w:rsid w:val="00C12ACF"/>
    <w:rsid w:val="00C12C88"/>
    <w:rsid w:val="00C13423"/>
    <w:rsid w:val="00C14467"/>
    <w:rsid w:val="00C1483F"/>
    <w:rsid w:val="00C15B98"/>
    <w:rsid w:val="00C15CC5"/>
    <w:rsid w:val="00C162D5"/>
    <w:rsid w:val="00C169BC"/>
    <w:rsid w:val="00C17C10"/>
    <w:rsid w:val="00C17DBF"/>
    <w:rsid w:val="00C20E8C"/>
    <w:rsid w:val="00C23E51"/>
    <w:rsid w:val="00C243D3"/>
    <w:rsid w:val="00C251BD"/>
    <w:rsid w:val="00C25A35"/>
    <w:rsid w:val="00C26AE6"/>
    <w:rsid w:val="00C31013"/>
    <w:rsid w:val="00C311C2"/>
    <w:rsid w:val="00C31454"/>
    <w:rsid w:val="00C314B5"/>
    <w:rsid w:val="00C328A5"/>
    <w:rsid w:val="00C3386F"/>
    <w:rsid w:val="00C33AAC"/>
    <w:rsid w:val="00C34DE8"/>
    <w:rsid w:val="00C34E46"/>
    <w:rsid w:val="00C34F9F"/>
    <w:rsid w:val="00C35346"/>
    <w:rsid w:val="00C355BE"/>
    <w:rsid w:val="00C36605"/>
    <w:rsid w:val="00C368D1"/>
    <w:rsid w:val="00C36C8D"/>
    <w:rsid w:val="00C37024"/>
    <w:rsid w:val="00C37EB1"/>
    <w:rsid w:val="00C37F2E"/>
    <w:rsid w:val="00C404E1"/>
    <w:rsid w:val="00C40C37"/>
    <w:rsid w:val="00C412BE"/>
    <w:rsid w:val="00C42635"/>
    <w:rsid w:val="00C42C79"/>
    <w:rsid w:val="00C43EE7"/>
    <w:rsid w:val="00C44345"/>
    <w:rsid w:val="00C446F3"/>
    <w:rsid w:val="00C44894"/>
    <w:rsid w:val="00C44E11"/>
    <w:rsid w:val="00C464FB"/>
    <w:rsid w:val="00C466B2"/>
    <w:rsid w:val="00C469CD"/>
    <w:rsid w:val="00C46C13"/>
    <w:rsid w:val="00C505B2"/>
    <w:rsid w:val="00C50EFA"/>
    <w:rsid w:val="00C51C39"/>
    <w:rsid w:val="00C52B8B"/>
    <w:rsid w:val="00C52BF9"/>
    <w:rsid w:val="00C52FA9"/>
    <w:rsid w:val="00C5374A"/>
    <w:rsid w:val="00C53B71"/>
    <w:rsid w:val="00C53CEF"/>
    <w:rsid w:val="00C540FF"/>
    <w:rsid w:val="00C5423C"/>
    <w:rsid w:val="00C54AE5"/>
    <w:rsid w:val="00C54D4E"/>
    <w:rsid w:val="00C56D8B"/>
    <w:rsid w:val="00C579D2"/>
    <w:rsid w:val="00C60396"/>
    <w:rsid w:val="00C60410"/>
    <w:rsid w:val="00C63D48"/>
    <w:rsid w:val="00C64230"/>
    <w:rsid w:val="00C647DC"/>
    <w:rsid w:val="00C647F6"/>
    <w:rsid w:val="00C654B1"/>
    <w:rsid w:val="00C66967"/>
    <w:rsid w:val="00C66DD2"/>
    <w:rsid w:val="00C671CE"/>
    <w:rsid w:val="00C7022B"/>
    <w:rsid w:val="00C703D0"/>
    <w:rsid w:val="00C70A6D"/>
    <w:rsid w:val="00C71148"/>
    <w:rsid w:val="00C71954"/>
    <w:rsid w:val="00C72352"/>
    <w:rsid w:val="00C7275D"/>
    <w:rsid w:val="00C73118"/>
    <w:rsid w:val="00C731A8"/>
    <w:rsid w:val="00C73259"/>
    <w:rsid w:val="00C7344F"/>
    <w:rsid w:val="00C73570"/>
    <w:rsid w:val="00C73B61"/>
    <w:rsid w:val="00C75340"/>
    <w:rsid w:val="00C759C7"/>
    <w:rsid w:val="00C75EF6"/>
    <w:rsid w:val="00C76646"/>
    <w:rsid w:val="00C76A2C"/>
    <w:rsid w:val="00C77231"/>
    <w:rsid w:val="00C77EC1"/>
    <w:rsid w:val="00C800C2"/>
    <w:rsid w:val="00C8034F"/>
    <w:rsid w:val="00C80621"/>
    <w:rsid w:val="00C812DA"/>
    <w:rsid w:val="00C81E5F"/>
    <w:rsid w:val="00C81F16"/>
    <w:rsid w:val="00C826AD"/>
    <w:rsid w:val="00C84689"/>
    <w:rsid w:val="00C84DE0"/>
    <w:rsid w:val="00C852DF"/>
    <w:rsid w:val="00C85700"/>
    <w:rsid w:val="00C87D86"/>
    <w:rsid w:val="00C90333"/>
    <w:rsid w:val="00C903DE"/>
    <w:rsid w:val="00C912B5"/>
    <w:rsid w:val="00C916DE"/>
    <w:rsid w:val="00C9209C"/>
    <w:rsid w:val="00C92359"/>
    <w:rsid w:val="00C923C5"/>
    <w:rsid w:val="00C92456"/>
    <w:rsid w:val="00C924F5"/>
    <w:rsid w:val="00C929E8"/>
    <w:rsid w:val="00C92E31"/>
    <w:rsid w:val="00C9383B"/>
    <w:rsid w:val="00C952EC"/>
    <w:rsid w:val="00C95F1F"/>
    <w:rsid w:val="00C965FC"/>
    <w:rsid w:val="00C96D5A"/>
    <w:rsid w:val="00CA067C"/>
    <w:rsid w:val="00CA1353"/>
    <w:rsid w:val="00CA1630"/>
    <w:rsid w:val="00CA1F91"/>
    <w:rsid w:val="00CA1FA0"/>
    <w:rsid w:val="00CA2081"/>
    <w:rsid w:val="00CA3B72"/>
    <w:rsid w:val="00CA3E1D"/>
    <w:rsid w:val="00CA4D6A"/>
    <w:rsid w:val="00CA57CC"/>
    <w:rsid w:val="00CA67D8"/>
    <w:rsid w:val="00CA75C1"/>
    <w:rsid w:val="00CA779B"/>
    <w:rsid w:val="00CB06AA"/>
    <w:rsid w:val="00CB0E4A"/>
    <w:rsid w:val="00CB2191"/>
    <w:rsid w:val="00CB2DDE"/>
    <w:rsid w:val="00CB4584"/>
    <w:rsid w:val="00CB5D9D"/>
    <w:rsid w:val="00CB5E69"/>
    <w:rsid w:val="00CB63D2"/>
    <w:rsid w:val="00CB66C0"/>
    <w:rsid w:val="00CB6E86"/>
    <w:rsid w:val="00CC039C"/>
    <w:rsid w:val="00CC2597"/>
    <w:rsid w:val="00CC3053"/>
    <w:rsid w:val="00CC38EF"/>
    <w:rsid w:val="00CC404E"/>
    <w:rsid w:val="00CC5303"/>
    <w:rsid w:val="00CC56BE"/>
    <w:rsid w:val="00CC5DFA"/>
    <w:rsid w:val="00CC6541"/>
    <w:rsid w:val="00CC6D04"/>
    <w:rsid w:val="00CD0540"/>
    <w:rsid w:val="00CD09F0"/>
    <w:rsid w:val="00CD0F96"/>
    <w:rsid w:val="00CD2245"/>
    <w:rsid w:val="00CD2C21"/>
    <w:rsid w:val="00CD2C9C"/>
    <w:rsid w:val="00CD3592"/>
    <w:rsid w:val="00CD3888"/>
    <w:rsid w:val="00CD4170"/>
    <w:rsid w:val="00CD496D"/>
    <w:rsid w:val="00CD5662"/>
    <w:rsid w:val="00CD5FDF"/>
    <w:rsid w:val="00CD7AA7"/>
    <w:rsid w:val="00CE0D3E"/>
    <w:rsid w:val="00CE1752"/>
    <w:rsid w:val="00CE193D"/>
    <w:rsid w:val="00CE1C5B"/>
    <w:rsid w:val="00CE1C64"/>
    <w:rsid w:val="00CE2098"/>
    <w:rsid w:val="00CE2AC2"/>
    <w:rsid w:val="00CE437C"/>
    <w:rsid w:val="00CE43C4"/>
    <w:rsid w:val="00CE4C1D"/>
    <w:rsid w:val="00CE4DD6"/>
    <w:rsid w:val="00CE4E1B"/>
    <w:rsid w:val="00CE5010"/>
    <w:rsid w:val="00CE53CD"/>
    <w:rsid w:val="00CE5AA3"/>
    <w:rsid w:val="00CE5C21"/>
    <w:rsid w:val="00CE5F23"/>
    <w:rsid w:val="00CE6887"/>
    <w:rsid w:val="00CE6C9A"/>
    <w:rsid w:val="00CE6F48"/>
    <w:rsid w:val="00CE7371"/>
    <w:rsid w:val="00CE75C4"/>
    <w:rsid w:val="00CE7C10"/>
    <w:rsid w:val="00CE7D66"/>
    <w:rsid w:val="00CF0CA8"/>
    <w:rsid w:val="00CF3252"/>
    <w:rsid w:val="00CF366A"/>
    <w:rsid w:val="00CF36C6"/>
    <w:rsid w:val="00CF3D72"/>
    <w:rsid w:val="00CF434F"/>
    <w:rsid w:val="00CF43FA"/>
    <w:rsid w:val="00CF60D8"/>
    <w:rsid w:val="00CF636F"/>
    <w:rsid w:val="00CF71E6"/>
    <w:rsid w:val="00D00C96"/>
    <w:rsid w:val="00D00F85"/>
    <w:rsid w:val="00D02C78"/>
    <w:rsid w:val="00D04054"/>
    <w:rsid w:val="00D04690"/>
    <w:rsid w:val="00D04A77"/>
    <w:rsid w:val="00D0587B"/>
    <w:rsid w:val="00D05A4A"/>
    <w:rsid w:val="00D102E4"/>
    <w:rsid w:val="00D10E30"/>
    <w:rsid w:val="00D11D14"/>
    <w:rsid w:val="00D12076"/>
    <w:rsid w:val="00D13D60"/>
    <w:rsid w:val="00D13E43"/>
    <w:rsid w:val="00D14002"/>
    <w:rsid w:val="00D146BC"/>
    <w:rsid w:val="00D14E37"/>
    <w:rsid w:val="00D153FC"/>
    <w:rsid w:val="00D16CDC"/>
    <w:rsid w:val="00D16DBE"/>
    <w:rsid w:val="00D20578"/>
    <w:rsid w:val="00D2162E"/>
    <w:rsid w:val="00D21F3C"/>
    <w:rsid w:val="00D222E7"/>
    <w:rsid w:val="00D23223"/>
    <w:rsid w:val="00D2426F"/>
    <w:rsid w:val="00D253A9"/>
    <w:rsid w:val="00D26D52"/>
    <w:rsid w:val="00D26F01"/>
    <w:rsid w:val="00D30205"/>
    <w:rsid w:val="00D30909"/>
    <w:rsid w:val="00D3386C"/>
    <w:rsid w:val="00D34978"/>
    <w:rsid w:val="00D35504"/>
    <w:rsid w:val="00D356D0"/>
    <w:rsid w:val="00D35998"/>
    <w:rsid w:val="00D363A5"/>
    <w:rsid w:val="00D40FE4"/>
    <w:rsid w:val="00D413E9"/>
    <w:rsid w:val="00D416F0"/>
    <w:rsid w:val="00D427EB"/>
    <w:rsid w:val="00D43155"/>
    <w:rsid w:val="00D44328"/>
    <w:rsid w:val="00D4453A"/>
    <w:rsid w:val="00D4539E"/>
    <w:rsid w:val="00D45801"/>
    <w:rsid w:val="00D4683F"/>
    <w:rsid w:val="00D46A3A"/>
    <w:rsid w:val="00D46C72"/>
    <w:rsid w:val="00D476F1"/>
    <w:rsid w:val="00D50028"/>
    <w:rsid w:val="00D502A6"/>
    <w:rsid w:val="00D503ED"/>
    <w:rsid w:val="00D50794"/>
    <w:rsid w:val="00D508EC"/>
    <w:rsid w:val="00D50BB6"/>
    <w:rsid w:val="00D51278"/>
    <w:rsid w:val="00D51BF9"/>
    <w:rsid w:val="00D51C90"/>
    <w:rsid w:val="00D5237B"/>
    <w:rsid w:val="00D52698"/>
    <w:rsid w:val="00D53F15"/>
    <w:rsid w:val="00D53FF5"/>
    <w:rsid w:val="00D5527A"/>
    <w:rsid w:val="00D55677"/>
    <w:rsid w:val="00D56B14"/>
    <w:rsid w:val="00D5728A"/>
    <w:rsid w:val="00D573E4"/>
    <w:rsid w:val="00D60630"/>
    <w:rsid w:val="00D611D4"/>
    <w:rsid w:val="00D618D3"/>
    <w:rsid w:val="00D625C0"/>
    <w:rsid w:val="00D632DD"/>
    <w:rsid w:val="00D63AB0"/>
    <w:rsid w:val="00D63D56"/>
    <w:rsid w:val="00D65628"/>
    <w:rsid w:val="00D6629E"/>
    <w:rsid w:val="00D67081"/>
    <w:rsid w:val="00D676B0"/>
    <w:rsid w:val="00D6775D"/>
    <w:rsid w:val="00D70124"/>
    <w:rsid w:val="00D701FD"/>
    <w:rsid w:val="00D713DA"/>
    <w:rsid w:val="00D71C1F"/>
    <w:rsid w:val="00D71D82"/>
    <w:rsid w:val="00D72300"/>
    <w:rsid w:val="00D726E6"/>
    <w:rsid w:val="00D72AFB"/>
    <w:rsid w:val="00D72C50"/>
    <w:rsid w:val="00D73A7D"/>
    <w:rsid w:val="00D742DE"/>
    <w:rsid w:val="00D75657"/>
    <w:rsid w:val="00D75C1D"/>
    <w:rsid w:val="00D7641D"/>
    <w:rsid w:val="00D764F1"/>
    <w:rsid w:val="00D770E8"/>
    <w:rsid w:val="00D777A8"/>
    <w:rsid w:val="00D80E86"/>
    <w:rsid w:val="00D80F7A"/>
    <w:rsid w:val="00D80FFF"/>
    <w:rsid w:val="00D81816"/>
    <w:rsid w:val="00D81D90"/>
    <w:rsid w:val="00D822DE"/>
    <w:rsid w:val="00D823A6"/>
    <w:rsid w:val="00D824FB"/>
    <w:rsid w:val="00D82D89"/>
    <w:rsid w:val="00D83837"/>
    <w:rsid w:val="00D84B8B"/>
    <w:rsid w:val="00D869EC"/>
    <w:rsid w:val="00D86F87"/>
    <w:rsid w:val="00D87D65"/>
    <w:rsid w:val="00D90414"/>
    <w:rsid w:val="00D90C2A"/>
    <w:rsid w:val="00D92C59"/>
    <w:rsid w:val="00D931C3"/>
    <w:rsid w:val="00D94434"/>
    <w:rsid w:val="00D94B41"/>
    <w:rsid w:val="00D94C52"/>
    <w:rsid w:val="00D96628"/>
    <w:rsid w:val="00D974DA"/>
    <w:rsid w:val="00D979B5"/>
    <w:rsid w:val="00D97FEB"/>
    <w:rsid w:val="00DA13FE"/>
    <w:rsid w:val="00DA1937"/>
    <w:rsid w:val="00DA1FD5"/>
    <w:rsid w:val="00DA2386"/>
    <w:rsid w:val="00DA26B1"/>
    <w:rsid w:val="00DA2F04"/>
    <w:rsid w:val="00DA37C0"/>
    <w:rsid w:val="00DA493D"/>
    <w:rsid w:val="00DA50CB"/>
    <w:rsid w:val="00DA5622"/>
    <w:rsid w:val="00DA618F"/>
    <w:rsid w:val="00DA678D"/>
    <w:rsid w:val="00DA6A96"/>
    <w:rsid w:val="00DA7E0D"/>
    <w:rsid w:val="00DB085E"/>
    <w:rsid w:val="00DB0DC9"/>
    <w:rsid w:val="00DB12FC"/>
    <w:rsid w:val="00DB18F4"/>
    <w:rsid w:val="00DB2AA5"/>
    <w:rsid w:val="00DB33DA"/>
    <w:rsid w:val="00DB3467"/>
    <w:rsid w:val="00DB3AA9"/>
    <w:rsid w:val="00DB3DC9"/>
    <w:rsid w:val="00DB3E10"/>
    <w:rsid w:val="00DB3F7D"/>
    <w:rsid w:val="00DB57A4"/>
    <w:rsid w:val="00DB5D1F"/>
    <w:rsid w:val="00DB61CB"/>
    <w:rsid w:val="00DB696E"/>
    <w:rsid w:val="00DB73CA"/>
    <w:rsid w:val="00DB75D2"/>
    <w:rsid w:val="00DC104D"/>
    <w:rsid w:val="00DC1AE7"/>
    <w:rsid w:val="00DC2100"/>
    <w:rsid w:val="00DC25DF"/>
    <w:rsid w:val="00DC2FE1"/>
    <w:rsid w:val="00DC3056"/>
    <w:rsid w:val="00DC359C"/>
    <w:rsid w:val="00DC52FC"/>
    <w:rsid w:val="00DC7C3A"/>
    <w:rsid w:val="00DD1617"/>
    <w:rsid w:val="00DD1A83"/>
    <w:rsid w:val="00DD255B"/>
    <w:rsid w:val="00DD282A"/>
    <w:rsid w:val="00DD2C77"/>
    <w:rsid w:val="00DD2EBA"/>
    <w:rsid w:val="00DD33D1"/>
    <w:rsid w:val="00DD3FC9"/>
    <w:rsid w:val="00DD44E5"/>
    <w:rsid w:val="00DD4563"/>
    <w:rsid w:val="00DD49F8"/>
    <w:rsid w:val="00DD4EDC"/>
    <w:rsid w:val="00DD5786"/>
    <w:rsid w:val="00DD5CA3"/>
    <w:rsid w:val="00DD5E06"/>
    <w:rsid w:val="00DD754C"/>
    <w:rsid w:val="00DD772B"/>
    <w:rsid w:val="00DD79CC"/>
    <w:rsid w:val="00DE0676"/>
    <w:rsid w:val="00DE0713"/>
    <w:rsid w:val="00DE0996"/>
    <w:rsid w:val="00DE09FC"/>
    <w:rsid w:val="00DE2BC9"/>
    <w:rsid w:val="00DE2E0E"/>
    <w:rsid w:val="00DE3112"/>
    <w:rsid w:val="00DE315D"/>
    <w:rsid w:val="00DE3C5D"/>
    <w:rsid w:val="00DE3E8D"/>
    <w:rsid w:val="00DE49AA"/>
    <w:rsid w:val="00DE5703"/>
    <w:rsid w:val="00DE58E2"/>
    <w:rsid w:val="00DE5ADE"/>
    <w:rsid w:val="00DE6228"/>
    <w:rsid w:val="00DE693A"/>
    <w:rsid w:val="00DE7469"/>
    <w:rsid w:val="00DE75DF"/>
    <w:rsid w:val="00DF05AB"/>
    <w:rsid w:val="00DF0793"/>
    <w:rsid w:val="00DF07A8"/>
    <w:rsid w:val="00DF07FB"/>
    <w:rsid w:val="00DF2417"/>
    <w:rsid w:val="00DF2FB0"/>
    <w:rsid w:val="00DF37D5"/>
    <w:rsid w:val="00DF37EB"/>
    <w:rsid w:val="00DF437F"/>
    <w:rsid w:val="00DF4E5D"/>
    <w:rsid w:val="00DF52C2"/>
    <w:rsid w:val="00DF5BF9"/>
    <w:rsid w:val="00DF5E60"/>
    <w:rsid w:val="00DF7724"/>
    <w:rsid w:val="00E01BDA"/>
    <w:rsid w:val="00E01EEC"/>
    <w:rsid w:val="00E02AC0"/>
    <w:rsid w:val="00E02B5F"/>
    <w:rsid w:val="00E033ED"/>
    <w:rsid w:val="00E03452"/>
    <w:rsid w:val="00E03CD9"/>
    <w:rsid w:val="00E03D8D"/>
    <w:rsid w:val="00E042F4"/>
    <w:rsid w:val="00E043A9"/>
    <w:rsid w:val="00E06E3D"/>
    <w:rsid w:val="00E10C61"/>
    <w:rsid w:val="00E10F58"/>
    <w:rsid w:val="00E1117A"/>
    <w:rsid w:val="00E1235E"/>
    <w:rsid w:val="00E1299E"/>
    <w:rsid w:val="00E12B95"/>
    <w:rsid w:val="00E136B4"/>
    <w:rsid w:val="00E13740"/>
    <w:rsid w:val="00E13F16"/>
    <w:rsid w:val="00E14AAD"/>
    <w:rsid w:val="00E14ADA"/>
    <w:rsid w:val="00E14E49"/>
    <w:rsid w:val="00E14F93"/>
    <w:rsid w:val="00E16622"/>
    <w:rsid w:val="00E166B7"/>
    <w:rsid w:val="00E169EB"/>
    <w:rsid w:val="00E16B05"/>
    <w:rsid w:val="00E173B0"/>
    <w:rsid w:val="00E17FB7"/>
    <w:rsid w:val="00E20987"/>
    <w:rsid w:val="00E20E7F"/>
    <w:rsid w:val="00E21001"/>
    <w:rsid w:val="00E21BC0"/>
    <w:rsid w:val="00E22698"/>
    <w:rsid w:val="00E22D33"/>
    <w:rsid w:val="00E231A9"/>
    <w:rsid w:val="00E23A1A"/>
    <w:rsid w:val="00E24260"/>
    <w:rsid w:val="00E247F8"/>
    <w:rsid w:val="00E271A6"/>
    <w:rsid w:val="00E27319"/>
    <w:rsid w:val="00E303B9"/>
    <w:rsid w:val="00E31640"/>
    <w:rsid w:val="00E31946"/>
    <w:rsid w:val="00E321F4"/>
    <w:rsid w:val="00E32984"/>
    <w:rsid w:val="00E332AF"/>
    <w:rsid w:val="00E338B3"/>
    <w:rsid w:val="00E3399D"/>
    <w:rsid w:val="00E34082"/>
    <w:rsid w:val="00E36A08"/>
    <w:rsid w:val="00E37268"/>
    <w:rsid w:val="00E372B5"/>
    <w:rsid w:val="00E3772E"/>
    <w:rsid w:val="00E37BAF"/>
    <w:rsid w:val="00E37D71"/>
    <w:rsid w:val="00E4195D"/>
    <w:rsid w:val="00E4247D"/>
    <w:rsid w:val="00E42604"/>
    <w:rsid w:val="00E44214"/>
    <w:rsid w:val="00E44854"/>
    <w:rsid w:val="00E44A08"/>
    <w:rsid w:val="00E45080"/>
    <w:rsid w:val="00E455AB"/>
    <w:rsid w:val="00E46129"/>
    <w:rsid w:val="00E46493"/>
    <w:rsid w:val="00E46963"/>
    <w:rsid w:val="00E46D40"/>
    <w:rsid w:val="00E472DB"/>
    <w:rsid w:val="00E474A8"/>
    <w:rsid w:val="00E474E1"/>
    <w:rsid w:val="00E476D7"/>
    <w:rsid w:val="00E47EE1"/>
    <w:rsid w:val="00E50651"/>
    <w:rsid w:val="00E50C15"/>
    <w:rsid w:val="00E52C41"/>
    <w:rsid w:val="00E52D5A"/>
    <w:rsid w:val="00E5492E"/>
    <w:rsid w:val="00E54EAE"/>
    <w:rsid w:val="00E557EA"/>
    <w:rsid w:val="00E5653C"/>
    <w:rsid w:val="00E56DA9"/>
    <w:rsid w:val="00E56FB2"/>
    <w:rsid w:val="00E60328"/>
    <w:rsid w:val="00E61012"/>
    <w:rsid w:val="00E61FA7"/>
    <w:rsid w:val="00E627E6"/>
    <w:rsid w:val="00E62918"/>
    <w:rsid w:val="00E636B3"/>
    <w:rsid w:val="00E63C69"/>
    <w:rsid w:val="00E63F78"/>
    <w:rsid w:val="00E64BAE"/>
    <w:rsid w:val="00E65C31"/>
    <w:rsid w:val="00E66062"/>
    <w:rsid w:val="00E660B5"/>
    <w:rsid w:val="00E6752C"/>
    <w:rsid w:val="00E678B6"/>
    <w:rsid w:val="00E70F47"/>
    <w:rsid w:val="00E710D8"/>
    <w:rsid w:val="00E72111"/>
    <w:rsid w:val="00E723FA"/>
    <w:rsid w:val="00E72A4B"/>
    <w:rsid w:val="00E72AC5"/>
    <w:rsid w:val="00E73016"/>
    <w:rsid w:val="00E7416B"/>
    <w:rsid w:val="00E744A6"/>
    <w:rsid w:val="00E74DC5"/>
    <w:rsid w:val="00E754D2"/>
    <w:rsid w:val="00E75D4B"/>
    <w:rsid w:val="00E76270"/>
    <w:rsid w:val="00E76A49"/>
    <w:rsid w:val="00E76FD5"/>
    <w:rsid w:val="00E77085"/>
    <w:rsid w:val="00E77E5A"/>
    <w:rsid w:val="00E77E8E"/>
    <w:rsid w:val="00E8031E"/>
    <w:rsid w:val="00E80C3E"/>
    <w:rsid w:val="00E81497"/>
    <w:rsid w:val="00E8153A"/>
    <w:rsid w:val="00E81993"/>
    <w:rsid w:val="00E82671"/>
    <w:rsid w:val="00E82BBB"/>
    <w:rsid w:val="00E83403"/>
    <w:rsid w:val="00E84146"/>
    <w:rsid w:val="00E85469"/>
    <w:rsid w:val="00E8550A"/>
    <w:rsid w:val="00E85894"/>
    <w:rsid w:val="00E85A33"/>
    <w:rsid w:val="00E86380"/>
    <w:rsid w:val="00E86D90"/>
    <w:rsid w:val="00E87981"/>
    <w:rsid w:val="00E87D00"/>
    <w:rsid w:val="00E90255"/>
    <w:rsid w:val="00E906DA"/>
    <w:rsid w:val="00E9097A"/>
    <w:rsid w:val="00E90C14"/>
    <w:rsid w:val="00E910AD"/>
    <w:rsid w:val="00E91379"/>
    <w:rsid w:val="00E914FF"/>
    <w:rsid w:val="00E920FD"/>
    <w:rsid w:val="00E92463"/>
    <w:rsid w:val="00E93D04"/>
    <w:rsid w:val="00E93E18"/>
    <w:rsid w:val="00E945A9"/>
    <w:rsid w:val="00E94FB4"/>
    <w:rsid w:val="00E95D7C"/>
    <w:rsid w:val="00E95F9A"/>
    <w:rsid w:val="00E960D7"/>
    <w:rsid w:val="00E9673C"/>
    <w:rsid w:val="00E96C13"/>
    <w:rsid w:val="00E97129"/>
    <w:rsid w:val="00E974F4"/>
    <w:rsid w:val="00E9750F"/>
    <w:rsid w:val="00E97661"/>
    <w:rsid w:val="00EA0B60"/>
    <w:rsid w:val="00EA0F8D"/>
    <w:rsid w:val="00EA188C"/>
    <w:rsid w:val="00EA2A8F"/>
    <w:rsid w:val="00EA33DE"/>
    <w:rsid w:val="00EA363D"/>
    <w:rsid w:val="00EA66FA"/>
    <w:rsid w:val="00EA6837"/>
    <w:rsid w:val="00EA7095"/>
    <w:rsid w:val="00EA7140"/>
    <w:rsid w:val="00EA7985"/>
    <w:rsid w:val="00EA79C3"/>
    <w:rsid w:val="00EA7EA4"/>
    <w:rsid w:val="00EA7F3A"/>
    <w:rsid w:val="00EB130E"/>
    <w:rsid w:val="00EB1550"/>
    <w:rsid w:val="00EB2581"/>
    <w:rsid w:val="00EB2B82"/>
    <w:rsid w:val="00EB2BCE"/>
    <w:rsid w:val="00EB3AB2"/>
    <w:rsid w:val="00EB3C59"/>
    <w:rsid w:val="00EB5181"/>
    <w:rsid w:val="00EB5C85"/>
    <w:rsid w:val="00EB609C"/>
    <w:rsid w:val="00EB64CC"/>
    <w:rsid w:val="00EB74E4"/>
    <w:rsid w:val="00EB7DE6"/>
    <w:rsid w:val="00EC09F0"/>
    <w:rsid w:val="00EC0DCE"/>
    <w:rsid w:val="00EC1F09"/>
    <w:rsid w:val="00EC282B"/>
    <w:rsid w:val="00EC4CCD"/>
    <w:rsid w:val="00EC5125"/>
    <w:rsid w:val="00EC514F"/>
    <w:rsid w:val="00EC5187"/>
    <w:rsid w:val="00EC55BD"/>
    <w:rsid w:val="00EC5CFF"/>
    <w:rsid w:val="00EC645B"/>
    <w:rsid w:val="00EC7508"/>
    <w:rsid w:val="00ED16D8"/>
    <w:rsid w:val="00ED1D3C"/>
    <w:rsid w:val="00ED246F"/>
    <w:rsid w:val="00ED2AC2"/>
    <w:rsid w:val="00ED41C5"/>
    <w:rsid w:val="00ED43FA"/>
    <w:rsid w:val="00ED5DEB"/>
    <w:rsid w:val="00ED6427"/>
    <w:rsid w:val="00ED64EC"/>
    <w:rsid w:val="00ED78E0"/>
    <w:rsid w:val="00ED7C18"/>
    <w:rsid w:val="00ED7C2F"/>
    <w:rsid w:val="00EE040F"/>
    <w:rsid w:val="00EE148A"/>
    <w:rsid w:val="00EE30E9"/>
    <w:rsid w:val="00EE3F35"/>
    <w:rsid w:val="00EE4213"/>
    <w:rsid w:val="00EE4986"/>
    <w:rsid w:val="00EE4AD4"/>
    <w:rsid w:val="00EE50F3"/>
    <w:rsid w:val="00EE57CC"/>
    <w:rsid w:val="00EE69C9"/>
    <w:rsid w:val="00EE7C57"/>
    <w:rsid w:val="00EF0D24"/>
    <w:rsid w:val="00EF0FA4"/>
    <w:rsid w:val="00EF10E4"/>
    <w:rsid w:val="00EF130C"/>
    <w:rsid w:val="00EF299E"/>
    <w:rsid w:val="00EF3664"/>
    <w:rsid w:val="00EF3904"/>
    <w:rsid w:val="00EF59C1"/>
    <w:rsid w:val="00EF5A17"/>
    <w:rsid w:val="00EF5AAD"/>
    <w:rsid w:val="00EF5E53"/>
    <w:rsid w:val="00EF6511"/>
    <w:rsid w:val="00EF6634"/>
    <w:rsid w:val="00EF67F2"/>
    <w:rsid w:val="00EF6DAB"/>
    <w:rsid w:val="00EF75C8"/>
    <w:rsid w:val="00EF7D67"/>
    <w:rsid w:val="00EF7EE0"/>
    <w:rsid w:val="00EF7F37"/>
    <w:rsid w:val="00F015F7"/>
    <w:rsid w:val="00F0199B"/>
    <w:rsid w:val="00F01E94"/>
    <w:rsid w:val="00F0294C"/>
    <w:rsid w:val="00F0340A"/>
    <w:rsid w:val="00F0370F"/>
    <w:rsid w:val="00F038CE"/>
    <w:rsid w:val="00F03D14"/>
    <w:rsid w:val="00F047BD"/>
    <w:rsid w:val="00F04821"/>
    <w:rsid w:val="00F0544A"/>
    <w:rsid w:val="00F056B9"/>
    <w:rsid w:val="00F05854"/>
    <w:rsid w:val="00F059C7"/>
    <w:rsid w:val="00F067F2"/>
    <w:rsid w:val="00F07F06"/>
    <w:rsid w:val="00F118E7"/>
    <w:rsid w:val="00F12776"/>
    <w:rsid w:val="00F12D13"/>
    <w:rsid w:val="00F13FC2"/>
    <w:rsid w:val="00F15A1C"/>
    <w:rsid w:val="00F15D72"/>
    <w:rsid w:val="00F160C2"/>
    <w:rsid w:val="00F16822"/>
    <w:rsid w:val="00F17009"/>
    <w:rsid w:val="00F1771C"/>
    <w:rsid w:val="00F17B2F"/>
    <w:rsid w:val="00F2116A"/>
    <w:rsid w:val="00F215C6"/>
    <w:rsid w:val="00F2212C"/>
    <w:rsid w:val="00F221B9"/>
    <w:rsid w:val="00F221DA"/>
    <w:rsid w:val="00F22365"/>
    <w:rsid w:val="00F22CBA"/>
    <w:rsid w:val="00F231AB"/>
    <w:rsid w:val="00F23AA2"/>
    <w:rsid w:val="00F24BCE"/>
    <w:rsid w:val="00F24ED5"/>
    <w:rsid w:val="00F250D8"/>
    <w:rsid w:val="00F25949"/>
    <w:rsid w:val="00F259F4"/>
    <w:rsid w:val="00F25E64"/>
    <w:rsid w:val="00F2676E"/>
    <w:rsid w:val="00F26877"/>
    <w:rsid w:val="00F26F2C"/>
    <w:rsid w:val="00F26F9F"/>
    <w:rsid w:val="00F271C4"/>
    <w:rsid w:val="00F27FE0"/>
    <w:rsid w:val="00F302D5"/>
    <w:rsid w:val="00F30622"/>
    <w:rsid w:val="00F30905"/>
    <w:rsid w:val="00F312D7"/>
    <w:rsid w:val="00F31B5D"/>
    <w:rsid w:val="00F32A7A"/>
    <w:rsid w:val="00F32DC1"/>
    <w:rsid w:val="00F33785"/>
    <w:rsid w:val="00F345C0"/>
    <w:rsid w:val="00F34CF1"/>
    <w:rsid w:val="00F34F80"/>
    <w:rsid w:val="00F353A3"/>
    <w:rsid w:val="00F35D65"/>
    <w:rsid w:val="00F366A3"/>
    <w:rsid w:val="00F36808"/>
    <w:rsid w:val="00F368CD"/>
    <w:rsid w:val="00F37847"/>
    <w:rsid w:val="00F37E0F"/>
    <w:rsid w:val="00F41607"/>
    <w:rsid w:val="00F4167C"/>
    <w:rsid w:val="00F41D3F"/>
    <w:rsid w:val="00F42128"/>
    <w:rsid w:val="00F42556"/>
    <w:rsid w:val="00F42B2A"/>
    <w:rsid w:val="00F42FE3"/>
    <w:rsid w:val="00F431AD"/>
    <w:rsid w:val="00F44420"/>
    <w:rsid w:val="00F44827"/>
    <w:rsid w:val="00F44914"/>
    <w:rsid w:val="00F45F6A"/>
    <w:rsid w:val="00F476E6"/>
    <w:rsid w:val="00F51F91"/>
    <w:rsid w:val="00F52DAF"/>
    <w:rsid w:val="00F5321E"/>
    <w:rsid w:val="00F5428F"/>
    <w:rsid w:val="00F54A01"/>
    <w:rsid w:val="00F54B38"/>
    <w:rsid w:val="00F568C4"/>
    <w:rsid w:val="00F56B54"/>
    <w:rsid w:val="00F61450"/>
    <w:rsid w:val="00F62092"/>
    <w:rsid w:val="00F622D2"/>
    <w:rsid w:val="00F62F29"/>
    <w:rsid w:val="00F6309F"/>
    <w:rsid w:val="00F64F42"/>
    <w:rsid w:val="00F656F0"/>
    <w:rsid w:val="00F65B92"/>
    <w:rsid w:val="00F67916"/>
    <w:rsid w:val="00F67D1C"/>
    <w:rsid w:val="00F67D9C"/>
    <w:rsid w:val="00F70AE3"/>
    <w:rsid w:val="00F71132"/>
    <w:rsid w:val="00F71155"/>
    <w:rsid w:val="00F714C6"/>
    <w:rsid w:val="00F71C60"/>
    <w:rsid w:val="00F71D75"/>
    <w:rsid w:val="00F7202D"/>
    <w:rsid w:val="00F721A3"/>
    <w:rsid w:val="00F722A7"/>
    <w:rsid w:val="00F72AB5"/>
    <w:rsid w:val="00F72B50"/>
    <w:rsid w:val="00F73091"/>
    <w:rsid w:val="00F74D37"/>
    <w:rsid w:val="00F75701"/>
    <w:rsid w:val="00F75B57"/>
    <w:rsid w:val="00F75C67"/>
    <w:rsid w:val="00F75C86"/>
    <w:rsid w:val="00F7680F"/>
    <w:rsid w:val="00F77BEA"/>
    <w:rsid w:val="00F802BB"/>
    <w:rsid w:val="00F80787"/>
    <w:rsid w:val="00F81504"/>
    <w:rsid w:val="00F818F1"/>
    <w:rsid w:val="00F81E4E"/>
    <w:rsid w:val="00F82BC2"/>
    <w:rsid w:val="00F83112"/>
    <w:rsid w:val="00F83412"/>
    <w:rsid w:val="00F8584C"/>
    <w:rsid w:val="00F860F1"/>
    <w:rsid w:val="00F866EB"/>
    <w:rsid w:val="00F86D47"/>
    <w:rsid w:val="00F90BB1"/>
    <w:rsid w:val="00F90F4E"/>
    <w:rsid w:val="00F91744"/>
    <w:rsid w:val="00F91850"/>
    <w:rsid w:val="00F91E6E"/>
    <w:rsid w:val="00F91E9C"/>
    <w:rsid w:val="00F923FD"/>
    <w:rsid w:val="00F924FA"/>
    <w:rsid w:val="00F92589"/>
    <w:rsid w:val="00F93BE1"/>
    <w:rsid w:val="00F9475F"/>
    <w:rsid w:val="00F94983"/>
    <w:rsid w:val="00F961AA"/>
    <w:rsid w:val="00F96938"/>
    <w:rsid w:val="00F96E7C"/>
    <w:rsid w:val="00F97051"/>
    <w:rsid w:val="00F9792A"/>
    <w:rsid w:val="00F97C5E"/>
    <w:rsid w:val="00FA0F38"/>
    <w:rsid w:val="00FA1835"/>
    <w:rsid w:val="00FA20B4"/>
    <w:rsid w:val="00FA2C8E"/>
    <w:rsid w:val="00FA2F9F"/>
    <w:rsid w:val="00FA38E0"/>
    <w:rsid w:val="00FA4E24"/>
    <w:rsid w:val="00FA6505"/>
    <w:rsid w:val="00FA6B71"/>
    <w:rsid w:val="00FA6FEF"/>
    <w:rsid w:val="00FB0910"/>
    <w:rsid w:val="00FB0EE4"/>
    <w:rsid w:val="00FB169F"/>
    <w:rsid w:val="00FB1AB5"/>
    <w:rsid w:val="00FB2AEB"/>
    <w:rsid w:val="00FB3132"/>
    <w:rsid w:val="00FB4620"/>
    <w:rsid w:val="00FB5C46"/>
    <w:rsid w:val="00FB6181"/>
    <w:rsid w:val="00FB7783"/>
    <w:rsid w:val="00FC01FA"/>
    <w:rsid w:val="00FC038E"/>
    <w:rsid w:val="00FC0BAA"/>
    <w:rsid w:val="00FC1498"/>
    <w:rsid w:val="00FC2016"/>
    <w:rsid w:val="00FC4A6F"/>
    <w:rsid w:val="00FC4D6B"/>
    <w:rsid w:val="00FC50B5"/>
    <w:rsid w:val="00FC50E8"/>
    <w:rsid w:val="00FC5A64"/>
    <w:rsid w:val="00FC604D"/>
    <w:rsid w:val="00FC6191"/>
    <w:rsid w:val="00FC662A"/>
    <w:rsid w:val="00FC66A1"/>
    <w:rsid w:val="00FC79D0"/>
    <w:rsid w:val="00FD0E33"/>
    <w:rsid w:val="00FD117F"/>
    <w:rsid w:val="00FD2656"/>
    <w:rsid w:val="00FD2E27"/>
    <w:rsid w:val="00FD35FB"/>
    <w:rsid w:val="00FD3B19"/>
    <w:rsid w:val="00FD3C94"/>
    <w:rsid w:val="00FD4A9B"/>
    <w:rsid w:val="00FD4CA2"/>
    <w:rsid w:val="00FD500F"/>
    <w:rsid w:val="00FD5228"/>
    <w:rsid w:val="00FD66A5"/>
    <w:rsid w:val="00FD73B2"/>
    <w:rsid w:val="00FD7B5F"/>
    <w:rsid w:val="00FE2424"/>
    <w:rsid w:val="00FE2F15"/>
    <w:rsid w:val="00FE38AB"/>
    <w:rsid w:val="00FE43E6"/>
    <w:rsid w:val="00FE4BB6"/>
    <w:rsid w:val="00FE6C15"/>
    <w:rsid w:val="00FE6D45"/>
    <w:rsid w:val="00FE6FC7"/>
    <w:rsid w:val="00FE727B"/>
    <w:rsid w:val="00FF0CB3"/>
    <w:rsid w:val="00FF11CC"/>
    <w:rsid w:val="00FF14AE"/>
    <w:rsid w:val="00FF26A7"/>
    <w:rsid w:val="00FF300A"/>
    <w:rsid w:val="00FF32B6"/>
    <w:rsid w:val="00FF3DEC"/>
    <w:rsid w:val="00FF455B"/>
    <w:rsid w:val="00FF4B88"/>
    <w:rsid w:val="00FF50C4"/>
    <w:rsid w:val="00FF6341"/>
    <w:rsid w:val="00FF6DF3"/>
    <w:rsid w:val="00FF769F"/>
    <w:rsid w:val="00FF7D6C"/>
    <w:rsid w:val="00FF7E5D"/>
    <w:rsid w:val="07936BB5"/>
    <w:rsid w:val="0A0357F6"/>
    <w:rsid w:val="5097110E"/>
  </w:rsids>
  <m:mathPr>
    <m:mathFont m:val="Cambria Math"/>
    <m:brkBin m:val="before"/>
    <m:brkBinSub m:val="--"/>
    <m:smallFrac m:val="1"/>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Calibri" w:hAnsi="Calibri" w:eastAsia="Calibri" w:cs="Calibri"/>
      <w:sz w:val="24"/>
      <w:szCs w:val="24"/>
      <w:lang w:val="en-PH" w:eastAsia="en-US" w:bidi="ar-SA"/>
    </w:rPr>
  </w:style>
  <w:style w:type="paragraph" w:styleId="2">
    <w:name w:val="heading 2"/>
    <w:basedOn w:val="1"/>
    <w:next w:val="1"/>
    <w:link w:val="21"/>
    <w:unhideWhenUsed/>
    <w:qFormat/>
    <w:uiPriority w:val="9"/>
    <w:pPr>
      <w:widowControl w:val="0"/>
      <w:autoSpaceDE w:val="0"/>
      <w:autoSpaceDN w:val="0"/>
      <w:ind w:left="1140"/>
      <w:outlineLvl w:val="1"/>
    </w:pPr>
    <w:rPr>
      <w:b/>
      <w:bCs/>
      <w:lang w:val="en-US"/>
    </w:rPr>
  </w:style>
  <w:style w:type="character" w:default="1" w:styleId="7">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3">
    <w:name w:val="Balloon Text"/>
    <w:basedOn w:val="1"/>
    <w:link w:val="20"/>
    <w:semiHidden/>
    <w:unhideWhenUsed/>
    <w:uiPriority w:val="99"/>
    <w:rPr>
      <w:rFonts w:ascii="Segoe UI" w:hAnsi="Segoe UI" w:cs="Segoe UI"/>
      <w:sz w:val="18"/>
      <w:szCs w:val="18"/>
    </w:rPr>
  </w:style>
  <w:style w:type="paragraph" w:styleId="4">
    <w:name w:val="Body Text"/>
    <w:basedOn w:val="1"/>
    <w:link w:val="22"/>
    <w:unhideWhenUsed/>
    <w:qFormat/>
    <w:uiPriority w:val="1"/>
    <w:pPr>
      <w:widowControl w:val="0"/>
      <w:autoSpaceDE w:val="0"/>
      <w:autoSpaceDN w:val="0"/>
    </w:pPr>
    <w:rPr>
      <w:lang w:val="en-US"/>
    </w:rPr>
  </w:style>
  <w:style w:type="paragraph" w:styleId="5">
    <w:name w:val="footer"/>
    <w:basedOn w:val="1"/>
    <w:link w:val="12"/>
    <w:unhideWhenUsed/>
    <w:qFormat/>
    <w:uiPriority w:val="99"/>
    <w:pPr>
      <w:tabs>
        <w:tab w:val="center" w:pos="4680"/>
        <w:tab w:val="right" w:pos="9360"/>
      </w:tabs>
    </w:pPr>
  </w:style>
  <w:style w:type="paragraph" w:styleId="6">
    <w:name w:val="header"/>
    <w:basedOn w:val="1"/>
    <w:link w:val="11"/>
    <w:unhideWhenUsed/>
    <w:qFormat/>
    <w:uiPriority w:val="99"/>
    <w:pPr>
      <w:tabs>
        <w:tab w:val="center" w:pos="4680"/>
        <w:tab w:val="right" w:pos="9360"/>
      </w:tabs>
    </w:pPr>
  </w:style>
  <w:style w:type="character" w:styleId="8">
    <w:name w:val="Hyperlink"/>
    <w:basedOn w:val="7"/>
    <w:unhideWhenUsed/>
    <w:uiPriority w:val="99"/>
    <w:rPr>
      <w:color w:val="0563C1" w:themeColor="hyperlink"/>
      <w:u w:val="single"/>
      <w14:textFill>
        <w14:solidFill>
          <w14:schemeClr w14:val="hlink"/>
        </w14:solidFill>
      </w14:textFill>
    </w:rPr>
  </w:style>
  <w:style w:type="table" w:styleId="10">
    <w:name w:val="Table Grid"/>
    <w:basedOn w:val="9"/>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1">
    <w:name w:val="Header Char"/>
    <w:basedOn w:val="7"/>
    <w:link w:val="6"/>
    <w:qFormat/>
    <w:uiPriority w:val="99"/>
  </w:style>
  <w:style w:type="character" w:customStyle="1" w:styleId="12">
    <w:name w:val="Footer Char"/>
    <w:basedOn w:val="7"/>
    <w:link w:val="5"/>
    <w:qFormat/>
    <w:uiPriority w:val="99"/>
  </w:style>
  <w:style w:type="paragraph" w:styleId="13">
    <w:name w:val="List Paragraph"/>
    <w:basedOn w:val="1"/>
    <w:qFormat/>
    <w:uiPriority w:val="34"/>
    <w:pPr>
      <w:ind w:left="720"/>
      <w:contextualSpacing/>
    </w:pPr>
  </w:style>
  <w:style w:type="character" w:customStyle="1" w:styleId="14">
    <w:name w:val="Unresolved Mention1"/>
    <w:basedOn w:val="7"/>
    <w:semiHidden/>
    <w:unhideWhenUsed/>
    <w:uiPriority w:val="99"/>
    <w:rPr>
      <w:color w:val="605E5C"/>
      <w:shd w:val="clear" w:color="auto" w:fill="E1DFDD"/>
    </w:rPr>
  </w:style>
  <w:style w:type="table" w:customStyle="1" w:styleId="15">
    <w:name w:val="Table Grid Light1"/>
    <w:basedOn w:val="9"/>
    <w:uiPriority w:val="40"/>
    <w:pPr>
      <w:spacing w:after="0" w:line="240" w:lineRule="auto"/>
    </w:pPr>
    <w:rPr>
      <w:sz w:val="24"/>
      <w:szCs w:val="24"/>
      <w:lang w:val="en-PH"/>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style>
  <w:style w:type="table" w:customStyle="1" w:styleId="16">
    <w:name w:val="Plain Table 41"/>
    <w:basedOn w:val="9"/>
    <w:uiPriority w:val="44"/>
    <w:pPr>
      <w:spacing w:after="0" w:line="240" w:lineRule="auto"/>
    </w:pPr>
    <w:tblPr>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17">
    <w:name w:val="Grid Table 4 - Accent 61"/>
    <w:basedOn w:val="9"/>
    <w:uiPriority w:val="49"/>
    <w:pPr>
      <w:spacing w:after="0" w:line="240" w:lineRule="auto"/>
    </w:pPr>
    <w:tblPr>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CellMar>
        <w:top w:w="0" w:type="dxa"/>
        <w:left w:w="108" w:type="dxa"/>
        <w:bottom w:w="0" w:type="dxa"/>
        <w:right w:w="108" w:type="dxa"/>
      </w:tblCellMar>
    </w:tblPr>
    <w:tblStylePr w:type="firstRow">
      <w:rPr>
        <w:b/>
        <w:bCs/>
        <w:color w:val="FFFFFF" w:themeColor="background1"/>
        <w14:textFill>
          <w14:solidFill>
            <w14:schemeClr w14:val="bg1"/>
          </w14:solidFill>
        </w14:textFill>
      </w:rPr>
      <w:tcPr>
        <w:tcBorders>
          <w:top w:val="single" w:color="70AD47" w:themeColor="accent6" w:sz="4" w:space="0"/>
          <w:left w:val="single" w:color="70AD47" w:themeColor="accent6" w:sz="4" w:space="0"/>
          <w:bottom w:val="single" w:color="70AD47" w:themeColor="accent6" w:sz="4" w:space="0"/>
          <w:right w:val="single" w:color="70AD47" w:themeColor="accent6" w:sz="4" w:space="0"/>
          <w:insideH w:val="nil"/>
          <w:insideV w:val="nil"/>
        </w:tcBorders>
        <w:shd w:val="clear" w:color="auto" w:fill="70AD47" w:themeFill="accent6"/>
      </w:tcPr>
    </w:tblStylePr>
    <w:tblStylePr w:type="lastRow">
      <w:rPr>
        <w:b/>
        <w:bCs/>
      </w:rPr>
      <w:tcPr>
        <w:tcBorders>
          <w:top w:val="double" w:color="70AD47" w:themeColor="accent6" w:sz="4" w:space="0"/>
        </w:tcBorders>
      </w:tcPr>
    </w:tblStylePr>
    <w:tblStylePr w:type="firstCol">
      <w:rPr>
        <w:b/>
        <w:bCs/>
      </w:rPr>
    </w:tblStylePr>
    <w:tblStylePr w:type="lastCol">
      <w:rPr>
        <w:b/>
        <w:bCs/>
      </w:rPr>
    </w:tblStylePr>
    <w:tblStylePr w:type="band1Vert">
      <w:tcPr>
        <w:shd w:val="clear" w:color="auto" w:fill="E2EFD9" w:themeFill="accent6" w:themeFillTint="33"/>
      </w:tcPr>
    </w:tblStylePr>
    <w:tblStylePr w:type="band1Horz">
      <w:tcPr>
        <w:shd w:val="clear" w:color="auto" w:fill="E2EFD9" w:themeFill="accent6" w:themeFillTint="33"/>
      </w:tcPr>
    </w:tblStylePr>
  </w:style>
  <w:style w:type="table" w:customStyle="1" w:styleId="18">
    <w:name w:val="Grid Table 3 - Accent 61"/>
    <w:basedOn w:val="9"/>
    <w:uiPriority w:val="48"/>
    <w:pPr>
      <w:spacing w:after="0" w:line="240" w:lineRule="auto"/>
    </w:pPr>
    <w:tblPr>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CellMar>
        <w:top w:w="0" w:type="dxa"/>
        <w:left w:w="108" w:type="dxa"/>
        <w:bottom w:w="0" w:type="dxa"/>
        <w:right w:w="108" w:type="dxa"/>
      </w:tblCellMar>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E2EFD9" w:themeFill="accent6" w:themeFillTint="33"/>
      </w:tcPr>
    </w:tblStylePr>
    <w:tblStylePr w:type="band1Horz">
      <w:tcPr>
        <w:shd w:val="clear" w:color="auto" w:fill="E2EFD9" w:themeFill="accent6" w:themeFillTint="33"/>
      </w:tcPr>
    </w:tblStylePr>
    <w:tblStylePr w:type="neCell">
      <w:tcPr>
        <w:tcBorders>
          <w:bottom w:val="single" w:color="A8D08D" w:themeColor="accent6" w:themeTint="99" w:sz="4" w:space="0"/>
        </w:tcBorders>
      </w:tcPr>
    </w:tblStylePr>
    <w:tblStylePr w:type="nwCell">
      <w:tcPr>
        <w:tcBorders>
          <w:bottom w:val="single" w:color="A8D08D" w:themeColor="accent6" w:themeTint="99" w:sz="4" w:space="0"/>
        </w:tcBorders>
      </w:tcPr>
    </w:tblStylePr>
    <w:tblStylePr w:type="seCell">
      <w:tcPr>
        <w:tcBorders>
          <w:top w:val="single" w:color="A8D08D" w:themeColor="accent6" w:themeTint="99" w:sz="4" w:space="0"/>
        </w:tcBorders>
      </w:tcPr>
    </w:tblStylePr>
    <w:tblStylePr w:type="swCell">
      <w:tcPr>
        <w:tcBorders>
          <w:top w:val="single" w:color="A8D08D" w:themeColor="accent6" w:themeTint="99" w:sz="4" w:space="0"/>
        </w:tcBorders>
      </w:tcPr>
    </w:tblStylePr>
  </w:style>
  <w:style w:type="table" w:customStyle="1" w:styleId="19">
    <w:name w:val="Grid Table 5 Dark - Accent 61"/>
    <w:basedOn w:val="9"/>
    <w:qFormat/>
    <w:uiPriority w:val="50"/>
    <w:pPr>
      <w:spacing w:after="0" w:line="240" w:lineRule="auto"/>
    </w:p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70AD47" w:themeFill="accent6"/>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70AD47" w:themeFill="accent6"/>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70AD47" w:themeFill="accent6"/>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70AD47" w:themeFill="accent6"/>
      </w:tcPr>
    </w:tblStylePr>
    <w:tblStylePr w:type="band1Vert">
      <w:tcPr>
        <w:shd w:val="clear" w:color="auto" w:fill="C5E0B3" w:themeFill="accent6" w:themeFillTint="66"/>
      </w:tcPr>
    </w:tblStylePr>
    <w:tblStylePr w:type="band1Horz">
      <w:tcPr>
        <w:shd w:val="clear" w:color="auto" w:fill="C5E0B3" w:themeFill="accent6" w:themeFillTint="66"/>
      </w:tcPr>
    </w:tblStylePr>
  </w:style>
  <w:style w:type="character" w:customStyle="1" w:styleId="20">
    <w:name w:val="Balloon Text Char"/>
    <w:basedOn w:val="7"/>
    <w:link w:val="3"/>
    <w:semiHidden/>
    <w:qFormat/>
    <w:uiPriority w:val="99"/>
    <w:rPr>
      <w:rFonts w:ascii="Segoe UI" w:hAnsi="Segoe UI" w:eastAsia="Calibri" w:cs="Segoe UI"/>
      <w:sz w:val="18"/>
      <w:szCs w:val="18"/>
      <w:lang w:val="en-PH"/>
    </w:rPr>
  </w:style>
  <w:style w:type="character" w:customStyle="1" w:styleId="21">
    <w:name w:val="Heading 2 Char"/>
    <w:basedOn w:val="7"/>
    <w:link w:val="2"/>
    <w:qFormat/>
    <w:uiPriority w:val="9"/>
    <w:rPr>
      <w:rFonts w:ascii="Calibri" w:hAnsi="Calibri" w:eastAsia="Calibri" w:cs="Calibri"/>
      <w:b/>
      <w:bCs/>
      <w:sz w:val="24"/>
      <w:szCs w:val="24"/>
    </w:rPr>
  </w:style>
  <w:style w:type="character" w:customStyle="1" w:styleId="22">
    <w:name w:val="Body Text Char"/>
    <w:basedOn w:val="7"/>
    <w:link w:val="4"/>
    <w:qFormat/>
    <w:uiPriority w:val="1"/>
    <w:rPr>
      <w:rFonts w:ascii="Calibri" w:hAnsi="Calibri" w:eastAsia="Calibri" w:cs="Calibri"/>
      <w:sz w:val="24"/>
      <w:szCs w:val="24"/>
    </w:rPr>
  </w:style>
  <w:style w:type="paragraph" w:customStyle="1" w:styleId="23">
    <w:name w:val="Table Paragraph"/>
    <w:basedOn w:val="1"/>
    <w:qFormat/>
    <w:uiPriority w:val="1"/>
    <w:pPr>
      <w:widowControl w:val="0"/>
      <w:autoSpaceDE w:val="0"/>
      <w:autoSpaceDN w:val="0"/>
    </w:pPr>
    <w:rPr>
      <w:sz w:val="22"/>
      <w:szCs w:val="22"/>
      <w:lang w:val="en-US"/>
    </w:rPr>
  </w:style>
  <w:style w:type="paragraph" w:styleId="24">
    <w:name w:val="No Spacing"/>
    <w:qFormat/>
    <w:uiPriority w:val="1"/>
    <w:pPr>
      <w:spacing w:after="0" w:line="240" w:lineRule="auto"/>
    </w:pPr>
    <w:rPr>
      <w:rFonts w:ascii="Calibri" w:hAnsi="Calibri" w:eastAsia="Calibri" w:cs="Calibri"/>
      <w:sz w:val="24"/>
      <w:szCs w:val="24"/>
      <w:lang w:val="en-PH" w:eastAsia="en-US"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49306A-B9BD-429C-B400-4DC4E7EF5342}">
  <ds:schemaRefs/>
</ds:datastoreItem>
</file>

<file path=docProps/app.xml><?xml version="1.0" encoding="utf-8"?>
<Properties xmlns="http://schemas.openxmlformats.org/officeDocument/2006/extended-properties" xmlns:vt="http://schemas.openxmlformats.org/officeDocument/2006/docPropsVTypes">
  <Template>Normal</Template>
  <Pages>1</Pages>
  <Words>190</Words>
  <Characters>1083</Characters>
  <Lines>9</Lines>
  <Paragraphs>2</Paragraphs>
  <TotalTime>37</TotalTime>
  <ScaleCrop>false</ScaleCrop>
  <LinksUpToDate>false</LinksUpToDate>
  <CharactersWithSpaces>1271</CharactersWithSpaces>
  <Application>WPS Office_11.2.0.96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30T16:35:00Z</dcterms:created>
  <dc:creator>Ruthel Conchas</dc:creator>
  <cp:lastModifiedBy>Shalomae Parael</cp:lastModifiedBy>
  <cp:lastPrinted>2020-08-31T09:07:00Z</cp:lastPrinted>
  <dcterms:modified xsi:type="dcterms:W3CDTF">2020-09-28T13:28:49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84</vt:lpwstr>
  </property>
</Properties>
</file>